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mp" ContentType="image/png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65705683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A40F2" w:rsidRPr="00DA40F2">
        <w:rPr>
          <w:rFonts w:hint="eastAsia"/>
          <w:b/>
          <w:sz w:val="24"/>
        </w:rPr>
        <w:t>设计文档</w:t>
      </w:r>
    </w:p>
    <w:p w14:paraId="3D2DC234" w14:textId="44D785AB" w:rsidR="002A0866" w:rsidRDefault="002A0866">
      <w:pPr>
        <w:rPr>
          <w:b/>
          <w:sz w:val="24"/>
        </w:rPr>
      </w:pPr>
    </w:p>
    <w:p w14:paraId="1B2FD05C" w14:textId="114BEAC9" w:rsidR="002A0866" w:rsidRDefault="002A0866">
      <w:pPr>
        <w:rPr>
          <w:b/>
          <w:sz w:val="24"/>
        </w:rPr>
      </w:pPr>
    </w:p>
    <w:p w14:paraId="287AD865" w14:textId="0BCC5716" w:rsidR="002A0866" w:rsidRDefault="002A0866">
      <w:pPr>
        <w:rPr>
          <w:b/>
          <w:sz w:val="24"/>
        </w:rPr>
      </w:pPr>
    </w:p>
    <w:p w14:paraId="3935A9E7" w14:textId="77777777" w:rsidR="002A0866" w:rsidRDefault="002A0866">
      <w:pPr>
        <w:rPr>
          <w:b/>
          <w:sz w:val="24"/>
        </w:rPr>
      </w:pPr>
    </w:p>
    <w:p w14:paraId="368A4E27" w14:textId="77777777" w:rsidR="002A0866" w:rsidRDefault="002A0866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2A0866" w14:paraId="5F59C990" w14:textId="77777777" w:rsidTr="006C1A0F">
        <w:tc>
          <w:tcPr>
            <w:tcW w:w="2879" w:type="dxa"/>
          </w:tcPr>
          <w:p w14:paraId="1F80118B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0F2DD45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6C38EFF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2A0866" w14:paraId="2EA78548" w14:textId="77777777" w:rsidTr="006C1A0F">
        <w:tc>
          <w:tcPr>
            <w:tcW w:w="2879" w:type="dxa"/>
          </w:tcPr>
          <w:p w14:paraId="1296916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55BC98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30DD5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15134D5C" w14:textId="77777777" w:rsidTr="006C1A0F">
        <w:tc>
          <w:tcPr>
            <w:tcW w:w="2879" w:type="dxa"/>
          </w:tcPr>
          <w:p w14:paraId="6BB0E3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C18CA4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E16359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C79E59" w14:textId="77777777" w:rsidTr="006C1A0F">
        <w:tc>
          <w:tcPr>
            <w:tcW w:w="2879" w:type="dxa"/>
          </w:tcPr>
          <w:p w14:paraId="208B71E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09E7115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965004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50D056A0" w14:textId="77777777" w:rsidTr="006C1A0F">
        <w:tc>
          <w:tcPr>
            <w:tcW w:w="2879" w:type="dxa"/>
          </w:tcPr>
          <w:p w14:paraId="2F1282F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43808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4B50D6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0BC1FE13" w14:textId="77777777" w:rsidTr="006C1A0F">
        <w:tc>
          <w:tcPr>
            <w:tcW w:w="2879" w:type="dxa"/>
          </w:tcPr>
          <w:p w14:paraId="63981E0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DC4CD9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20F9B3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50A04A" w14:textId="77777777" w:rsidTr="006C1A0F">
        <w:tc>
          <w:tcPr>
            <w:tcW w:w="2879" w:type="dxa"/>
          </w:tcPr>
          <w:p w14:paraId="2C3CCC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880E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5A5523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7BC1B520" w14:textId="77777777" w:rsidTr="006C1A0F">
        <w:tc>
          <w:tcPr>
            <w:tcW w:w="2879" w:type="dxa"/>
          </w:tcPr>
          <w:p w14:paraId="5A21FE3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5225AD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203182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21B3C62B" w14:textId="7885B997" w:rsidR="00743DB7" w:rsidRDefault="00743DB7">
      <w:pPr>
        <w:rPr>
          <w:b/>
          <w:sz w:val="24"/>
        </w:rPr>
      </w:pPr>
    </w:p>
    <w:p w14:paraId="2631784D" w14:textId="52E0FA2A" w:rsidR="002A0866" w:rsidRDefault="002A0866">
      <w:pPr>
        <w:rPr>
          <w:b/>
          <w:sz w:val="24"/>
        </w:rPr>
      </w:pPr>
    </w:p>
    <w:p w14:paraId="1BE9EF15" w14:textId="77777777" w:rsidR="002A0866" w:rsidRDefault="002A0866">
      <w:pPr>
        <w:rPr>
          <w:b/>
          <w:sz w:val="24"/>
        </w:rPr>
      </w:pPr>
    </w:p>
    <w:p w14:paraId="58C2F724" w14:textId="048311CD" w:rsidR="002E05FB" w:rsidRDefault="002A0866">
      <w:pPr>
        <w:rPr>
          <w:b/>
          <w:sz w:val="24"/>
        </w:rPr>
      </w:pPr>
      <w:r>
        <w:rPr>
          <w:b/>
          <w:sz w:val="24"/>
        </w:rPr>
        <w:br w:type="page"/>
      </w:r>
    </w:p>
    <w:sdt>
      <w:sdtPr>
        <w:rPr>
          <w:rFonts w:ascii="Times New Roman" w:eastAsiaTheme="minorEastAsia" w:hAnsi="Times New Roman" w:cs="Times New Roman"/>
          <w:color w:val="auto"/>
          <w:sz w:val="20"/>
          <w:szCs w:val="20"/>
          <w:lang w:val="zh-CN"/>
        </w:rPr>
        <w:id w:val="-19814481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A9007B4" w14:textId="0C557196" w:rsidR="002E05FB" w:rsidRDefault="002E05FB">
          <w:pPr>
            <w:pStyle w:val="TOCHeading"/>
          </w:pPr>
          <w:r>
            <w:rPr>
              <w:lang w:val="zh-CN"/>
            </w:rPr>
            <w:t>目录</w:t>
          </w:r>
        </w:p>
        <w:p w14:paraId="2B14907F" w14:textId="460A2FAC" w:rsidR="00AF2EA5" w:rsidRDefault="002E05FB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40441" w:history="1">
            <w:r w:rsidR="00AF2EA5" w:rsidRPr="00BA4BAE">
              <w:rPr>
                <w:rStyle w:val="Hyperlink"/>
                <w:noProof/>
                <w:lang w:val="fr-FR"/>
              </w:rPr>
              <w:t>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需求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EF8302D" w14:textId="5EFAF252" w:rsidR="00AF2EA5" w:rsidRDefault="009F6921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2" w:history="1">
            <w:r w:rsidR="00AF2EA5" w:rsidRPr="00BA4BAE">
              <w:rPr>
                <w:rStyle w:val="Hyperlink"/>
                <w:noProof/>
                <w:lang w:val="fr-FR"/>
              </w:rPr>
              <w:t>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现有环境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2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25D1899" w14:textId="12D19C95" w:rsidR="00AF2EA5" w:rsidRDefault="009F6921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3" w:history="1">
            <w:r w:rsidR="00AF2EA5" w:rsidRPr="00BA4BAE">
              <w:rPr>
                <w:rStyle w:val="Hyperlink"/>
                <w:noProof/>
                <w:lang w:val="fr-FR"/>
              </w:rPr>
              <w:t>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概要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3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8856EC9" w14:textId="58A78B4C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4" w:history="1">
            <w:r w:rsidR="00AF2EA5" w:rsidRPr="00BA4BAE">
              <w:rPr>
                <w:rStyle w:val="Hyperlink"/>
                <w:noProof/>
                <w:lang w:val="fr-FR"/>
              </w:rPr>
              <w:t>3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架构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4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1F8009D" w14:textId="14D24D6E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5" w:history="1">
            <w:r w:rsidR="00AF2EA5" w:rsidRPr="00BA4BAE">
              <w:rPr>
                <w:rStyle w:val="Hyperlink"/>
                <w:noProof/>
                <w:lang w:val="fr-FR"/>
              </w:rPr>
              <w:t>3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模块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5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4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023C80F3" w14:textId="07B4B725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6" w:history="1">
            <w:r w:rsidR="00AF2EA5" w:rsidRPr="00BA4BAE">
              <w:rPr>
                <w:rStyle w:val="Hyperlink"/>
                <w:noProof/>
                <w:lang w:val="fr-FR"/>
              </w:rPr>
              <w:t>3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模块结构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6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4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62B8BB2" w14:textId="6A927B6D" w:rsidR="00AF2EA5" w:rsidRDefault="009F6921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7" w:history="1">
            <w:r w:rsidR="00AF2EA5" w:rsidRPr="00BA4BAE">
              <w:rPr>
                <w:rStyle w:val="Hyperlink"/>
                <w:noProof/>
                <w:lang w:val="fr-FR"/>
              </w:rPr>
              <w:t>3.3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订单生成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7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5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F9B05F5" w14:textId="4B3CCCFF" w:rsidR="00AF2EA5" w:rsidRDefault="009F6921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8" w:history="1">
            <w:r w:rsidR="00AF2EA5" w:rsidRPr="00BA4BAE">
              <w:rPr>
                <w:rStyle w:val="Hyperlink"/>
                <w:noProof/>
                <w:lang w:val="fr-FR"/>
              </w:rPr>
              <w:t>3.3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监控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8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5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9404DC3" w14:textId="5C872DF2" w:rsidR="00AF2EA5" w:rsidRDefault="009F6921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9" w:history="1">
            <w:r w:rsidR="00AF2EA5" w:rsidRPr="00BA4BAE">
              <w:rPr>
                <w:rStyle w:val="Hyperlink"/>
                <w:noProof/>
                <w:lang w:val="fr-FR"/>
              </w:rPr>
              <w:t>4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详细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9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2F40FCC" w14:textId="757CC4DE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0" w:history="1">
            <w:r w:rsidR="00AF2EA5" w:rsidRPr="00BA4BAE">
              <w:rPr>
                <w:rStyle w:val="Hyperlink"/>
                <w:noProof/>
                <w:lang w:val="fr-FR"/>
              </w:rPr>
              <w:t>4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库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0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80EFCC5" w14:textId="7BECEA40" w:rsidR="00AF2EA5" w:rsidRDefault="009F6921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1" w:history="1">
            <w:r w:rsidR="00AF2EA5" w:rsidRPr="00BA4BAE">
              <w:rPr>
                <w:rStyle w:val="Hyperlink"/>
                <w:noProof/>
                <w:lang w:val="fr-FR"/>
              </w:rPr>
              <w:t>4.1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参数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0203EE7B" w14:textId="05F73C1F" w:rsidR="00AF2EA5" w:rsidRDefault="009F6921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2" w:history="1">
            <w:r w:rsidR="00AF2EA5" w:rsidRPr="00BA4BAE">
              <w:rPr>
                <w:rStyle w:val="Hyperlink"/>
                <w:noProof/>
                <w:lang w:val="fr-FR"/>
              </w:rPr>
              <w:t>4.1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输入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2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BE0A126" w14:textId="4F493FCF" w:rsidR="00AF2EA5" w:rsidRDefault="009F6921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3" w:history="1">
            <w:r w:rsidR="00AF2EA5" w:rsidRPr="00BA4BAE">
              <w:rPr>
                <w:rStyle w:val="Hyperlink"/>
                <w:noProof/>
                <w:lang w:val="fr-FR"/>
              </w:rPr>
              <w:t>4.1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输出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3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3931F0D" w14:textId="718860E4" w:rsidR="00AF2EA5" w:rsidRDefault="009F6921">
          <w:pPr>
            <w:pStyle w:val="TOC3"/>
            <w:tabs>
              <w:tab w:val="left" w:pos="147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4" w:history="1">
            <w:r w:rsidR="00AF2EA5" w:rsidRPr="00BA4BAE">
              <w:rPr>
                <w:rStyle w:val="Hyperlink"/>
                <w:noProof/>
                <w:lang w:val="fr-FR"/>
              </w:rPr>
              <w:t>4.1.4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noProof/>
                <w:lang w:val="fr-FR"/>
              </w:rPr>
              <w:t>KPI</w:t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监控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4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7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5E1B0405" w14:textId="5425ED7F" w:rsidR="00AF2EA5" w:rsidRDefault="009F6921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5" w:history="1">
            <w:r w:rsidR="00AF2EA5" w:rsidRPr="00BA4BAE">
              <w:rPr>
                <w:rStyle w:val="Hyperlink"/>
                <w:noProof/>
                <w:lang w:val="fr-FR"/>
              </w:rPr>
              <w:t>4.1.5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模拟运行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5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7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D762CE6" w14:textId="52275127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6" w:history="1">
            <w:r w:rsidR="00AF2EA5" w:rsidRPr="00BA4BAE">
              <w:rPr>
                <w:rStyle w:val="Hyperlink"/>
                <w:noProof/>
                <w:lang w:val="fr-FR"/>
              </w:rPr>
              <w:t>4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noProof/>
                <w:lang w:val="fr-FR"/>
              </w:rPr>
              <w:t>DM</w:t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订单模块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6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8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9A561C6" w14:textId="304A0820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7" w:history="1">
            <w:r w:rsidR="00AF2EA5" w:rsidRPr="00BA4BAE">
              <w:rPr>
                <w:rStyle w:val="Hyperlink"/>
                <w:noProof/>
                <w:lang w:val="fr-FR"/>
              </w:rPr>
              <w:t>4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常规订单模块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7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9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8A4CA2F" w14:textId="4BD222C4" w:rsidR="00AF2EA5" w:rsidRDefault="009F6921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8" w:history="1">
            <w:r w:rsidR="00AF2EA5" w:rsidRPr="00BA4BAE">
              <w:rPr>
                <w:rStyle w:val="Hyperlink"/>
                <w:noProof/>
                <w:lang w:val="fr-FR"/>
              </w:rPr>
              <w:t>5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附录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8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14ED6470" w14:textId="59AC8F95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9" w:history="1">
            <w:r w:rsidR="00AF2EA5" w:rsidRPr="00BA4BAE">
              <w:rPr>
                <w:rStyle w:val="Hyperlink"/>
                <w:noProof/>
                <w:lang w:val="fr-FR"/>
              </w:rPr>
              <w:t>5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门店订单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9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7232DDB9" w14:textId="6114CD8E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60" w:history="1">
            <w:r w:rsidR="00AF2EA5" w:rsidRPr="00BA4BAE">
              <w:rPr>
                <w:rStyle w:val="Hyperlink"/>
                <w:noProof/>
                <w:lang w:val="fr-FR"/>
              </w:rPr>
              <w:t>5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大仓订单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60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470F586" w14:textId="5332B309" w:rsidR="00AF2EA5" w:rsidRDefault="009F6921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61" w:history="1">
            <w:r w:rsidR="00AF2EA5" w:rsidRPr="00BA4BAE">
              <w:rPr>
                <w:rStyle w:val="Hyperlink"/>
                <w:noProof/>
                <w:lang w:val="fr-FR"/>
              </w:rPr>
              <w:t>5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预测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6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12846640" w14:textId="7DC66F7B" w:rsidR="002E05FB" w:rsidRDefault="002E05FB">
          <w:r>
            <w:rPr>
              <w:b/>
              <w:bCs/>
              <w:lang w:val="zh-CN"/>
            </w:rPr>
            <w:fldChar w:fldCharType="end"/>
          </w:r>
        </w:p>
      </w:sdtContent>
    </w:sdt>
    <w:p w14:paraId="53FE8E1A" w14:textId="3D434536" w:rsidR="002E05FB" w:rsidRDefault="002E05FB">
      <w:pPr>
        <w:rPr>
          <w:b/>
          <w:sz w:val="24"/>
        </w:rPr>
      </w:pPr>
    </w:p>
    <w:p w14:paraId="0038FA4C" w14:textId="66A92E25" w:rsidR="002E05FB" w:rsidRDefault="002E05FB">
      <w:pPr>
        <w:rPr>
          <w:b/>
          <w:sz w:val="24"/>
        </w:rPr>
      </w:pPr>
      <w:r>
        <w:rPr>
          <w:b/>
          <w:sz w:val="24"/>
        </w:rPr>
        <w:br w:type="page"/>
      </w:r>
    </w:p>
    <w:p w14:paraId="035C3C54" w14:textId="77777777" w:rsidR="00743DB7" w:rsidRDefault="00743DB7" w:rsidP="002A0866">
      <w:pPr>
        <w:rPr>
          <w:b/>
          <w:sz w:val="24"/>
        </w:rPr>
      </w:pPr>
    </w:p>
    <w:p w14:paraId="54D24F82" w14:textId="1F4F29EA" w:rsidR="005B29A2" w:rsidRDefault="00041062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0" w:name="_Toc19540441"/>
      <w:r>
        <w:rPr>
          <w:rFonts w:hint="eastAsia"/>
          <w:lang w:val="fr-FR"/>
        </w:rPr>
        <w:t>需求</w:t>
      </w:r>
      <w:bookmarkEnd w:id="0"/>
    </w:p>
    <w:p w14:paraId="3B07BC71" w14:textId="20FCD6D5" w:rsidR="008C55E6" w:rsidRDefault="006F0F75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开发销售需求</w:t>
      </w:r>
      <w:r w:rsidR="00842EFF">
        <w:rPr>
          <w:rFonts w:ascii="Times" w:hAnsi="Times" w:cs="Times" w:hint="eastAsia"/>
          <w:lang w:val="fr-FR"/>
        </w:rPr>
        <w:t>计划系统。</w:t>
      </w:r>
      <w:r w:rsidR="00D8006B" w:rsidRPr="00D8006B">
        <w:rPr>
          <w:rFonts w:ascii="Times" w:hAnsi="Times" w:cs="Times" w:hint="eastAsia"/>
          <w:lang w:val="fr-FR"/>
        </w:rPr>
        <w:t>结合供应商</w:t>
      </w:r>
      <w:r w:rsidR="00340019">
        <w:rPr>
          <w:rFonts w:ascii="Times" w:hAnsi="Times" w:cs="Times" w:hint="eastAsia"/>
          <w:lang w:val="fr-FR"/>
        </w:rPr>
        <w:t>，门店，和</w:t>
      </w:r>
      <w:r w:rsidR="00D8006B" w:rsidRPr="00D8006B">
        <w:rPr>
          <w:rFonts w:ascii="Times" w:hAnsi="Times" w:cs="Times" w:hint="eastAsia"/>
          <w:lang w:val="fr-FR"/>
        </w:rPr>
        <w:t>大仓订单参数，把销售预测转化成大仓和门店的订单。此项目模型为概念验证型模型。</w:t>
      </w:r>
    </w:p>
    <w:p w14:paraId="1ECA6194" w14:textId="77777777" w:rsidR="00842EFF" w:rsidRDefault="00842EFF" w:rsidP="008C55E6">
      <w:pPr>
        <w:pStyle w:val="ListParagraph"/>
        <w:ind w:left="425"/>
        <w:rPr>
          <w:rFonts w:ascii="Times" w:hAnsi="Times" w:cs="Times"/>
          <w:lang w:val="fr-FR"/>
        </w:rPr>
      </w:pPr>
    </w:p>
    <w:p w14:paraId="7A9C6A13" w14:textId="3F8E14EA" w:rsidR="00842EFF" w:rsidRDefault="00842EFF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在给定范围内进行</w:t>
      </w:r>
      <w:r w:rsidR="008108D0">
        <w:rPr>
          <w:rFonts w:ascii="Times" w:hAnsi="Times" w:cs="Times" w:hint="eastAsia"/>
          <w:lang w:val="fr-FR"/>
        </w:rPr>
        <w:t>稳定的</w:t>
      </w:r>
      <w:r>
        <w:rPr>
          <w:rFonts w:ascii="Times" w:hAnsi="Times" w:cs="Times" w:hint="eastAsia"/>
          <w:lang w:val="fr-FR"/>
        </w:rPr>
        <w:t>自动</w:t>
      </w:r>
      <w:r w:rsidR="008108D0">
        <w:rPr>
          <w:rFonts w:ascii="Times" w:hAnsi="Times" w:cs="Times" w:hint="eastAsia"/>
          <w:lang w:val="fr-FR"/>
        </w:rPr>
        <w:t>化</w:t>
      </w:r>
      <w:r>
        <w:rPr>
          <w:rFonts w:ascii="Times" w:hAnsi="Times" w:cs="Times" w:hint="eastAsia"/>
          <w:lang w:val="fr-FR"/>
        </w:rPr>
        <w:t>运行，</w:t>
      </w:r>
      <w:r w:rsidR="008108D0">
        <w:rPr>
          <w:rFonts w:ascii="Times" w:hAnsi="Times" w:cs="Times" w:hint="eastAsia"/>
          <w:lang w:val="fr-FR"/>
        </w:rPr>
        <w:t>无需手动输入数据或者干预。</w:t>
      </w:r>
    </w:p>
    <w:p w14:paraId="48C523C2" w14:textId="4DF99FA5" w:rsidR="00353EC1" w:rsidRDefault="00353EC1" w:rsidP="008C55E6">
      <w:pPr>
        <w:pStyle w:val="ListParagraph"/>
        <w:ind w:left="425"/>
        <w:rPr>
          <w:rFonts w:ascii="Times" w:hAnsi="Times" w:cs="Times"/>
          <w:lang w:val="fr-FR"/>
        </w:rPr>
      </w:pPr>
    </w:p>
    <w:p w14:paraId="7C6E526E" w14:textId="74020396" w:rsidR="00353EC1" w:rsidRDefault="00353EC1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提供如下产出</w:t>
      </w:r>
    </w:p>
    <w:p w14:paraId="0C5078D2" w14:textId="27DBD9AA" w:rsidR="00353EC1" w:rsidRDefault="002B2211" w:rsidP="002B2211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日生成的门店和大仓订单文件。</w:t>
      </w:r>
    </w:p>
    <w:p w14:paraId="7352A1AE" w14:textId="441179DC" w:rsidR="00B1018F" w:rsidRDefault="002B2211" w:rsidP="00353EC1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周生成的</w:t>
      </w:r>
      <w:r w:rsidR="00E96379">
        <w:rPr>
          <w:rFonts w:ascii="Times" w:hAnsi="Times" w:cs="Times" w:hint="eastAsia"/>
          <w:lang w:val="fr-FR"/>
        </w:rPr>
        <w:t>需求计划预测文</w:t>
      </w:r>
      <w:r w:rsidR="00B1018F">
        <w:rPr>
          <w:rFonts w:ascii="Times" w:hAnsi="Times" w:cs="Times" w:hint="eastAsia"/>
          <w:lang w:val="fr-FR"/>
        </w:rPr>
        <w:t>件</w:t>
      </w:r>
    </w:p>
    <w:p w14:paraId="62F73970" w14:textId="6EAABB84" w:rsidR="00633072" w:rsidRDefault="00B1018F" w:rsidP="00D51DED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>
        <w:rPr>
          <w:rFonts w:ascii="Times" w:hAnsi="Times" w:cs="Times" w:hint="eastAsia"/>
          <w:lang w:val="fr-FR"/>
        </w:rPr>
        <w:t>的测量</w:t>
      </w:r>
      <w:r w:rsidRPr="00B1018F">
        <w:rPr>
          <w:rFonts w:ascii="Times" w:hAnsi="Times" w:cs="Times" w:hint="eastAsia"/>
          <w:lang w:val="fr-FR"/>
        </w:rPr>
        <w:t>结果</w:t>
      </w:r>
    </w:p>
    <w:p w14:paraId="26E89AD6" w14:textId="77777777" w:rsidR="00D51DED" w:rsidRPr="00D51DED" w:rsidRDefault="00D51DED" w:rsidP="00BC0C42">
      <w:pPr>
        <w:pStyle w:val="Heading1"/>
        <w:rPr>
          <w:lang w:val="fr-FR"/>
        </w:rPr>
      </w:pPr>
    </w:p>
    <w:p w14:paraId="50DC2F47" w14:textId="162726DB" w:rsidR="003A2939" w:rsidRDefault="001E44BC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1" w:name="_Toc19540442"/>
      <w:r>
        <w:rPr>
          <w:rFonts w:hint="eastAsia"/>
          <w:lang w:val="fr-FR"/>
        </w:rPr>
        <w:t>现有</w:t>
      </w:r>
      <w:r w:rsidR="003A2939">
        <w:rPr>
          <w:rFonts w:hint="eastAsia"/>
          <w:lang w:val="fr-FR"/>
        </w:rPr>
        <w:t>环境</w:t>
      </w:r>
      <w:bookmarkEnd w:id="1"/>
    </w:p>
    <w:p w14:paraId="3D4ADBD9" w14:textId="57314CDE" w:rsidR="001E44BC" w:rsidRDefault="005C4A97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可以使用家乐福数据池获取和储存文件</w:t>
      </w:r>
      <w:r w:rsidR="001E44BC">
        <w:rPr>
          <w:rFonts w:ascii="Times" w:hAnsi="Times" w:cs="Times" w:hint="eastAsia"/>
          <w:lang w:val="fr-FR"/>
        </w:rPr>
        <w:t>。数据池为</w:t>
      </w:r>
      <w:proofErr w:type="spellStart"/>
      <w:r w:rsidR="001E44BC">
        <w:rPr>
          <w:rFonts w:ascii="Times" w:hAnsi="Times" w:cs="Times" w:hint="eastAsia"/>
          <w:lang w:val="fr-FR"/>
        </w:rPr>
        <w:t>Cloudera</w:t>
      </w:r>
      <w:proofErr w:type="spellEnd"/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大数据解决方案。可用工具包括</w:t>
      </w:r>
      <w:proofErr w:type="spellStart"/>
      <w:r w:rsidR="001E44BC">
        <w:rPr>
          <w:rFonts w:ascii="Times" w:hAnsi="Times" w:cs="Times" w:hint="eastAsia"/>
          <w:lang w:val="fr-FR"/>
        </w:rPr>
        <w:t>Spark</w:t>
      </w:r>
      <w:proofErr w:type="spellEnd"/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运行环境，</w:t>
      </w:r>
      <w:r w:rsidR="001E44BC">
        <w:rPr>
          <w:rFonts w:ascii="Times" w:hAnsi="Times" w:cs="Times" w:hint="eastAsia"/>
          <w:lang w:val="fr-FR"/>
        </w:rPr>
        <w:t>Impala</w:t>
      </w:r>
      <w:r w:rsidR="001E44BC">
        <w:rPr>
          <w:rFonts w:ascii="Times" w:hAnsi="Times" w:cs="Times" w:hint="eastAsia"/>
          <w:lang w:val="fr-FR"/>
        </w:rPr>
        <w:t>运行环境</w:t>
      </w:r>
      <w:r w:rsidR="00635BC3">
        <w:rPr>
          <w:rFonts w:ascii="Times" w:hAnsi="Times" w:cs="Times" w:hint="eastAsia"/>
          <w:lang w:val="fr-FR"/>
        </w:rPr>
        <w:t>。</w:t>
      </w:r>
      <w:r w:rsidR="00F94A05">
        <w:rPr>
          <w:rFonts w:ascii="Times" w:hAnsi="Times" w:cs="Times" w:hint="eastAsia"/>
          <w:lang w:val="fr-FR"/>
        </w:rPr>
        <w:t>数据池中的数据以</w:t>
      </w:r>
      <w:proofErr w:type="spellStart"/>
      <w:r w:rsidR="00F94A05">
        <w:rPr>
          <w:rFonts w:ascii="Times" w:hAnsi="Times" w:cs="Times" w:hint="eastAsia"/>
          <w:lang w:val="fr-FR"/>
        </w:rPr>
        <w:t>Hive</w:t>
      </w:r>
      <w:proofErr w:type="spellEnd"/>
      <w:r w:rsidR="00F94A05">
        <w:rPr>
          <w:rFonts w:ascii="Times" w:hAnsi="Times" w:cs="Times" w:hint="eastAsia"/>
          <w:lang w:val="fr-FR"/>
        </w:rPr>
        <w:t>表和</w:t>
      </w:r>
      <w:r w:rsidR="00F94A05">
        <w:rPr>
          <w:rFonts w:ascii="Times" w:hAnsi="Times" w:cs="Times" w:hint="eastAsia"/>
          <w:lang w:val="fr-FR"/>
        </w:rPr>
        <w:t>Kudu</w:t>
      </w:r>
      <w:r w:rsidR="00F94A05">
        <w:rPr>
          <w:rFonts w:ascii="Times" w:hAnsi="Times" w:cs="Times" w:hint="eastAsia"/>
          <w:lang w:val="fr-FR"/>
        </w:rPr>
        <w:t>表形式储存。</w:t>
      </w:r>
      <w:r w:rsidR="004B2FED">
        <w:rPr>
          <w:rFonts w:ascii="Times" w:hAnsi="Times" w:cs="Times" w:hint="eastAsia"/>
          <w:lang w:val="fr-FR"/>
        </w:rPr>
        <w:t>数据池每日清晨从各个系统导入数据。</w:t>
      </w:r>
    </w:p>
    <w:p w14:paraId="7B8419C3" w14:textId="77777777" w:rsidR="001E44BC" w:rsidRDefault="001E44BC" w:rsidP="009E4601">
      <w:pPr>
        <w:ind w:left="425"/>
        <w:rPr>
          <w:rFonts w:ascii="Times" w:hAnsi="Times" w:cs="Times"/>
          <w:lang w:val="fr-FR"/>
        </w:rPr>
      </w:pPr>
    </w:p>
    <w:p w14:paraId="4CA7687B" w14:textId="608589D6" w:rsidR="00D51DED" w:rsidRDefault="00DD49B2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</w:t>
      </w:r>
      <w:r w:rsidR="001E44BC">
        <w:rPr>
          <w:rFonts w:ascii="Times" w:hAnsi="Times" w:cs="Times" w:hint="eastAsia"/>
          <w:lang w:val="fr-FR"/>
        </w:rPr>
        <w:t>可以使用家乐福提供的服务器。</w:t>
      </w:r>
      <w:r w:rsidR="00B87C94">
        <w:rPr>
          <w:rFonts w:ascii="Times" w:hAnsi="Times" w:cs="Times" w:hint="eastAsia"/>
          <w:lang w:val="fr-FR"/>
        </w:rPr>
        <w:t>服务器提供</w:t>
      </w:r>
      <w:proofErr w:type="spellStart"/>
      <w:r w:rsidR="00B87C94" w:rsidRPr="00B87C94">
        <w:rPr>
          <w:rFonts w:ascii="Times" w:hAnsi="Times" w:cs="Times"/>
          <w:lang w:val="fr-FR"/>
        </w:rPr>
        <w:t>JupyterLab</w:t>
      </w:r>
      <w:proofErr w:type="spellEnd"/>
      <w:r w:rsidR="00B87C94">
        <w:rPr>
          <w:rFonts w:ascii="Times" w:hAnsi="Times" w:cs="Times"/>
          <w:lang w:val="fr-FR"/>
        </w:rPr>
        <w:t xml:space="preserve"> </w:t>
      </w:r>
      <w:r w:rsidR="00B87C94">
        <w:rPr>
          <w:rFonts w:ascii="Times" w:hAnsi="Times" w:cs="Times" w:hint="eastAsia"/>
          <w:lang w:val="fr-FR"/>
        </w:rPr>
        <w:t>开发环境。</w:t>
      </w:r>
      <w:r w:rsidR="00DA26D5">
        <w:rPr>
          <w:rFonts w:ascii="Times" w:hAnsi="Times" w:cs="Times" w:hint="eastAsia"/>
          <w:lang w:val="fr-FR"/>
        </w:rPr>
        <w:t>可以</w:t>
      </w:r>
      <w:r w:rsidR="00886056">
        <w:rPr>
          <w:rFonts w:ascii="Times" w:hAnsi="Times" w:cs="Times" w:hint="eastAsia"/>
          <w:lang w:val="fr-FR"/>
        </w:rPr>
        <w:t>使</w:t>
      </w:r>
      <w:r w:rsidR="00DA26D5">
        <w:rPr>
          <w:rFonts w:ascii="Times" w:hAnsi="Times" w:cs="Times" w:hint="eastAsia"/>
          <w:lang w:val="fr-FR"/>
        </w:rPr>
        <w:t>用服务器进行运算。也可以通过</w:t>
      </w:r>
      <w:proofErr w:type="spellStart"/>
      <w:r w:rsidR="00DA26D5">
        <w:rPr>
          <w:rFonts w:ascii="Times" w:hAnsi="Times" w:cs="Times" w:hint="eastAsia"/>
          <w:lang w:val="fr-FR"/>
        </w:rPr>
        <w:t>Spark</w:t>
      </w:r>
      <w:proofErr w:type="spellEnd"/>
      <w:r w:rsidR="00DA26D5">
        <w:rPr>
          <w:rFonts w:ascii="Times" w:hAnsi="Times" w:cs="Times"/>
          <w:lang w:val="fr-FR"/>
        </w:rPr>
        <w:t xml:space="preserve"> </w:t>
      </w:r>
      <w:r w:rsidR="00DA26D5">
        <w:rPr>
          <w:rFonts w:ascii="Times" w:hAnsi="Times" w:cs="Times" w:hint="eastAsia"/>
          <w:lang w:val="fr-FR"/>
        </w:rPr>
        <w:t>运行环境和</w:t>
      </w:r>
      <w:r w:rsidR="00DA26D5">
        <w:rPr>
          <w:rFonts w:ascii="Times" w:hAnsi="Times" w:cs="Times" w:hint="eastAsia"/>
          <w:lang w:val="fr-FR"/>
        </w:rPr>
        <w:t>Impala</w:t>
      </w:r>
      <w:r w:rsidR="00DA26D5">
        <w:rPr>
          <w:rFonts w:ascii="Times" w:hAnsi="Times" w:cs="Times" w:hint="eastAsia"/>
          <w:lang w:val="fr-FR"/>
        </w:rPr>
        <w:t>运行环境</w:t>
      </w:r>
      <w:r w:rsidR="00886056">
        <w:rPr>
          <w:rFonts w:ascii="Times" w:hAnsi="Times" w:cs="Times" w:hint="eastAsia"/>
          <w:lang w:val="fr-FR"/>
        </w:rPr>
        <w:t>=</w:t>
      </w:r>
      <w:r w:rsidR="00886056">
        <w:rPr>
          <w:rFonts w:ascii="Times" w:hAnsi="Times" w:cs="Times" w:hint="eastAsia"/>
          <w:lang w:val="fr-FR"/>
        </w:rPr>
        <w:t>使用数据池集群，进行运算。</w:t>
      </w:r>
    </w:p>
    <w:p w14:paraId="7E05CCAD" w14:textId="3F8A054E" w:rsidR="00F5034C" w:rsidRDefault="00F5034C" w:rsidP="009E4601">
      <w:pPr>
        <w:ind w:left="425"/>
        <w:rPr>
          <w:rFonts w:ascii="Times" w:hAnsi="Times" w:cs="Times"/>
          <w:lang w:val="fr-FR"/>
        </w:rPr>
      </w:pPr>
    </w:p>
    <w:p w14:paraId="2CFA4FF0" w14:textId="28BE12FD" w:rsidR="00F5034C" w:rsidRDefault="00F5034C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家乐福提供</w:t>
      </w:r>
      <w:proofErr w:type="spellStart"/>
      <w:r>
        <w:rPr>
          <w:rFonts w:ascii="Times" w:hAnsi="Times" w:cs="Times" w:hint="eastAsia"/>
          <w:lang w:val="fr-FR"/>
        </w:rPr>
        <w:t>Airflow</w:t>
      </w:r>
      <w:proofErr w:type="spellEnd"/>
      <w:r w:rsidR="002E2186">
        <w:rPr>
          <w:rFonts w:ascii="Times" w:hAnsi="Times" w:cs="Times" w:hint="eastAsia"/>
          <w:lang w:val="fr-FR"/>
        </w:rPr>
        <w:t>工作引擎用以实现</w:t>
      </w:r>
      <w:r w:rsidR="00A4539A">
        <w:rPr>
          <w:rFonts w:ascii="Times" w:hAnsi="Times" w:cs="Times" w:hint="eastAsia"/>
          <w:lang w:val="fr-FR"/>
        </w:rPr>
        <w:t>自动化运行。</w:t>
      </w:r>
    </w:p>
    <w:p w14:paraId="363FD5F3" w14:textId="77777777" w:rsidR="009E4601" w:rsidRPr="009E4601" w:rsidRDefault="009E4601" w:rsidP="00907EB4">
      <w:pPr>
        <w:rPr>
          <w:rFonts w:ascii="Times" w:hAnsi="Times" w:cs="Times"/>
          <w:lang w:val="fr-FR"/>
        </w:rPr>
      </w:pPr>
    </w:p>
    <w:p w14:paraId="153636E6" w14:textId="3C68E5DB" w:rsidR="003A2939" w:rsidRPr="005C4A97" w:rsidRDefault="003A2939" w:rsidP="005C4A97">
      <w:pPr>
        <w:rPr>
          <w:rFonts w:ascii="Times" w:hAnsi="Times" w:cs="Times"/>
          <w:lang w:val="fr-FR"/>
        </w:rPr>
      </w:pPr>
    </w:p>
    <w:p w14:paraId="7F210722" w14:textId="33B4C8E0" w:rsidR="0016256F" w:rsidRDefault="00F63AFD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2" w:name="_Toc19540443"/>
      <w:r>
        <w:rPr>
          <w:rFonts w:hint="eastAsia"/>
          <w:lang w:val="fr-FR"/>
        </w:rPr>
        <w:t>概要设计</w:t>
      </w:r>
      <w:bookmarkEnd w:id="2"/>
    </w:p>
    <w:p w14:paraId="398AF5EB" w14:textId="3CB12F85" w:rsidR="008557C7" w:rsidRDefault="009832AB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3" w:name="_Toc19540444"/>
      <w:r>
        <w:rPr>
          <w:rFonts w:hint="eastAsia"/>
          <w:lang w:val="fr-FR"/>
        </w:rPr>
        <w:t>系统架构</w:t>
      </w:r>
      <w:bookmarkEnd w:id="3"/>
    </w:p>
    <w:p w14:paraId="0CC9949C" w14:textId="7A2B3CC9" w:rsidR="00907EB4" w:rsidRDefault="00E93CAC" w:rsidP="00907EB4">
      <w:pPr>
        <w:ind w:left="425"/>
      </w:pPr>
      <w:r>
        <w:rPr>
          <w:rFonts w:ascii="Times" w:hAnsi="Times" w:cs="Times" w:hint="eastAsia"/>
          <w:lang w:val="fr-FR"/>
        </w:rPr>
        <w:t>系统每次运行</w:t>
      </w:r>
      <w:r w:rsidR="008A2005">
        <w:rPr>
          <w:rFonts w:ascii="Times" w:hAnsi="Times" w:cs="Times" w:hint="eastAsia"/>
          <w:lang w:val="fr-FR"/>
        </w:rPr>
        <w:t>需要产生百万条以上的数据，逻辑较为复杂。系统需在每日</w:t>
      </w:r>
      <w:r w:rsidR="008A2005">
        <w:rPr>
          <w:rFonts w:ascii="Times" w:hAnsi="Times" w:cs="Times" w:hint="eastAsia"/>
          <w:lang w:val="fr-FR"/>
        </w:rPr>
        <w:t>8</w:t>
      </w:r>
      <w:r w:rsidR="008A2005">
        <w:rPr>
          <w:rFonts w:ascii="Times" w:hAnsi="Times" w:cs="Times" w:hint="eastAsia"/>
          <w:lang w:val="fr-FR"/>
        </w:rPr>
        <w:t>点</w:t>
      </w:r>
      <w:r w:rsidR="008A2005">
        <w:rPr>
          <w:rFonts w:ascii="Times" w:hAnsi="Times" w:cs="Times" w:hint="eastAsia"/>
          <w:lang w:val="fr-FR"/>
        </w:rPr>
        <w:t>3</w:t>
      </w:r>
      <w:r w:rsidR="008A2005">
        <w:rPr>
          <w:rFonts w:ascii="Times" w:hAnsi="Times" w:cs="Times"/>
          <w:lang w:val="fr-FR"/>
        </w:rPr>
        <w:t>0</w:t>
      </w:r>
      <w:r w:rsidR="008A2005">
        <w:rPr>
          <w:rFonts w:ascii="Times" w:hAnsi="Times" w:cs="Times" w:hint="eastAsia"/>
          <w:lang w:val="fr-FR"/>
        </w:rPr>
        <w:t>分前生成运算结果。</w:t>
      </w:r>
      <w:r w:rsidR="00117C5A">
        <w:rPr>
          <w:rFonts w:ascii="Times" w:hAnsi="Times" w:cs="Times" w:hint="eastAsia"/>
          <w:lang w:val="fr-FR"/>
        </w:rPr>
        <w:t>数据池中数据最早在每日</w:t>
      </w:r>
      <w:r w:rsidR="00117C5A">
        <w:rPr>
          <w:rFonts w:ascii="Times" w:hAnsi="Times" w:cs="Times" w:hint="eastAsia"/>
          <w:lang w:val="fr-FR"/>
        </w:rPr>
        <w:t>5</w:t>
      </w:r>
      <w:r w:rsidR="00117C5A">
        <w:rPr>
          <w:rFonts w:ascii="Times" w:hAnsi="Times" w:cs="Times" w:hint="eastAsia"/>
          <w:lang w:val="fr-FR"/>
        </w:rPr>
        <w:t>点</w:t>
      </w:r>
      <w:r w:rsidR="00117C5A">
        <w:rPr>
          <w:rFonts w:ascii="Times" w:hAnsi="Times" w:cs="Times" w:hint="eastAsia"/>
          <w:lang w:val="fr-FR"/>
        </w:rPr>
        <w:t>3</w:t>
      </w:r>
      <w:r w:rsidR="00117C5A">
        <w:rPr>
          <w:rFonts w:ascii="Times" w:hAnsi="Times" w:cs="Times"/>
          <w:lang w:val="fr-FR"/>
        </w:rPr>
        <w:t>0</w:t>
      </w:r>
      <w:r w:rsidR="00117C5A">
        <w:rPr>
          <w:rFonts w:ascii="Times" w:hAnsi="Times" w:cs="Times" w:hint="eastAsia"/>
          <w:lang w:val="fr-FR"/>
        </w:rPr>
        <w:t>分可以准备完毕。系统可用运行时间较少。鉴于以上两点和</w:t>
      </w:r>
      <w:r w:rsidR="008A23A0">
        <w:rPr>
          <w:rFonts w:ascii="Times" w:hAnsi="Times" w:cs="Times" w:hint="eastAsia"/>
          <w:lang w:val="fr-FR"/>
        </w:rPr>
        <w:t>现有环境，系统基于</w:t>
      </w:r>
      <w:proofErr w:type="spellStart"/>
      <w:r w:rsidR="008A23A0">
        <w:rPr>
          <w:rFonts w:ascii="Times" w:hAnsi="Times" w:cs="Times" w:hint="eastAsia"/>
          <w:lang w:val="fr-FR"/>
        </w:rPr>
        <w:t>Spark</w:t>
      </w:r>
      <w:proofErr w:type="spellEnd"/>
      <w:r w:rsidR="008A23A0">
        <w:rPr>
          <w:rFonts w:ascii="Times" w:hAnsi="Times" w:cs="Times"/>
          <w:lang w:val="fr-FR"/>
        </w:rPr>
        <w:t xml:space="preserve"> </w:t>
      </w:r>
      <w:r w:rsidR="008359A6">
        <w:rPr>
          <w:rFonts w:ascii="Times" w:hAnsi="Times" w:cs="Times" w:hint="eastAsia"/>
          <w:lang w:val="fr-FR"/>
        </w:rPr>
        <w:t>批处理</w:t>
      </w:r>
      <w:r w:rsidR="008A23A0">
        <w:rPr>
          <w:rFonts w:ascii="Times" w:hAnsi="Times" w:cs="Times" w:hint="eastAsia"/>
          <w:lang w:val="fr-FR"/>
        </w:rPr>
        <w:t>技术进行搭建。</w:t>
      </w:r>
      <w:proofErr w:type="spellStart"/>
      <w:r w:rsidR="008A23A0">
        <w:rPr>
          <w:rFonts w:ascii="Times" w:hAnsi="Times" w:cs="Times" w:hint="eastAsia"/>
          <w:lang w:val="fr-FR"/>
        </w:rPr>
        <w:t>Spark</w:t>
      </w:r>
      <w:proofErr w:type="spellEnd"/>
      <w:r w:rsidR="00AD7A73">
        <w:rPr>
          <w:rFonts w:ascii="Times" w:hAnsi="Times" w:cs="Times" w:hint="eastAsia"/>
          <w:lang w:val="fr-FR"/>
        </w:rPr>
        <w:t>由</w:t>
      </w:r>
      <w:r w:rsidR="00AD7A73">
        <w:t>加州大学伯克利分校</w:t>
      </w:r>
      <w:r w:rsidR="00AD7A73">
        <w:t>AMP</w:t>
      </w:r>
      <w:r w:rsidR="00AD7A73">
        <w:t>实验室开发</w:t>
      </w:r>
      <w:r w:rsidR="00AD7A73">
        <w:rPr>
          <w:rFonts w:hint="eastAsia"/>
        </w:rPr>
        <w:t>，</w:t>
      </w:r>
      <w:r w:rsidR="00BC0C42">
        <w:t>是一个围绕速度、易用性和复杂分析构建的大数据处理框架</w:t>
      </w:r>
      <w:r w:rsidR="00BC0C42">
        <w:rPr>
          <w:rFonts w:hint="eastAsia"/>
        </w:rPr>
        <w:t>。十分适合</w:t>
      </w:r>
      <w:r w:rsidR="00BC0C42">
        <w:t>用来构建大型的、低延迟的数据应用程序</w:t>
      </w:r>
      <w:r w:rsidR="00BC0C42">
        <w:rPr>
          <w:rFonts w:hint="eastAsia"/>
        </w:rPr>
        <w:t>。</w:t>
      </w:r>
    </w:p>
    <w:p w14:paraId="4185AFF2" w14:textId="35C5C91F" w:rsidR="00BC0C42" w:rsidRDefault="00BC0C42" w:rsidP="00907EB4">
      <w:pPr>
        <w:ind w:left="425"/>
        <w:rPr>
          <w:rFonts w:ascii="Times" w:hAnsi="Times" w:cs="Times"/>
          <w:lang w:val="fr-FR"/>
        </w:rPr>
      </w:pPr>
    </w:p>
    <w:p w14:paraId="767DF171" w14:textId="737BB173" w:rsidR="00056C0E" w:rsidRDefault="00056C0E" w:rsidP="00056C0E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包含以下几个组成</w:t>
      </w:r>
    </w:p>
    <w:p w14:paraId="6B537F16" w14:textId="7EBDA506" w:rsidR="00056C0E" w:rsidRDefault="00056C0E" w:rsidP="00056C0E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数据载入部分</w:t>
      </w:r>
    </w:p>
    <w:p w14:paraId="4C70C566" w14:textId="088FC261" w:rsidR="00056C0E" w:rsidRDefault="00056C0E" w:rsidP="00056C0E">
      <w:pPr>
        <w:pStyle w:val="ListParagraph"/>
        <w:ind w:left="845"/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 w:hint="eastAsia"/>
          <w:lang w:val="fr-FR"/>
        </w:rPr>
        <w:t>Spark</w:t>
      </w:r>
      <w:proofErr w:type="spellEnd"/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运行环境</w:t>
      </w:r>
      <w:r w:rsidR="00F92D9F">
        <w:rPr>
          <w:rFonts w:ascii="Times" w:hAnsi="Times" w:cs="Times" w:hint="eastAsia"/>
          <w:lang w:val="fr-FR"/>
        </w:rPr>
        <w:t>对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的支持并不理想。家福乐数据池中的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多以</w:t>
      </w:r>
      <w:r w:rsidR="001A1B59">
        <w:rPr>
          <w:rFonts w:ascii="Times" w:hAnsi="Times" w:cs="Times" w:hint="eastAsia"/>
          <w:lang w:val="fr-FR"/>
        </w:rPr>
        <w:t>全量备份</w:t>
      </w:r>
      <w:r w:rsidR="00F92D9F">
        <w:rPr>
          <w:rFonts w:ascii="Times" w:hAnsi="Times" w:cs="Times" w:hint="eastAsia"/>
          <w:lang w:val="fr-FR"/>
        </w:rPr>
        <w:t>形式更新，难以获取</w:t>
      </w:r>
      <w:r w:rsidR="001A1B59">
        <w:rPr>
          <w:rFonts w:ascii="Times" w:hAnsi="Times" w:cs="Times" w:hint="eastAsia"/>
          <w:lang w:val="fr-FR"/>
        </w:rPr>
        <w:t>过去某一时间点的数据状态。</w:t>
      </w:r>
      <w:r w:rsidR="003B613E">
        <w:rPr>
          <w:rFonts w:ascii="Times" w:hAnsi="Times" w:cs="Times" w:hint="eastAsia"/>
          <w:lang w:val="fr-FR"/>
        </w:rPr>
        <w:t>数据载入部分使用</w:t>
      </w:r>
      <w:r w:rsidR="003B613E">
        <w:rPr>
          <w:rFonts w:ascii="Times" w:hAnsi="Times" w:cs="Times" w:hint="eastAsia"/>
          <w:lang w:val="fr-FR"/>
        </w:rPr>
        <w:t>Impala</w:t>
      </w:r>
      <w:r w:rsidR="00F5034C">
        <w:rPr>
          <w:rFonts w:ascii="Times" w:hAnsi="Times" w:cs="Times" w:hint="eastAsia"/>
          <w:lang w:val="fr-FR"/>
        </w:rPr>
        <w:t>运行</w:t>
      </w:r>
      <w:r w:rsidR="003B613E">
        <w:rPr>
          <w:rFonts w:ascii="Times" w:hAnsi="Times" w:cs="Times" w:hint="eastAsia"/>
          <w:lang w:val="fr-FR"/>
        </w:rPr>
        <w:t>环境获取</w:t>
      </w:r>
      <w:r w:rsidR="00950EB5">
        <w:rPr>
          <w:rFonts w:ascii="Times" w:hAnsi="Times" w:cs="Times" w:hint="eastAsia"/>
          <w:lang w:val="fr-FR"/>
        </w:rPr>
        <w:t>数据池表当前快照，并写入需求计划自用表中，以便以后使用。</w:t>
      </w:r>
    </w:p>
    <w:p w14:paraId="35B9A845" w14:textId="4A14EE8E" w:rsidR="00710272" w:rsidRDefault="00710272" w:rsidP="00710272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逻辑部分</w:t>
      </w:r>
    </w:p>
    <w:p w14:paraId="4B4EE76F" w14:textId="77777777" w:rsidR="008C57B4" w:rsidRDefault="00710272" w:rsidP="009544A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为系统核心</w:t>
      </w:r>
      <w:r w:rsidR="00B8308C">
        <w:rPr>
          <w:rFonts w:ascii="Times" w:hAnsi="Times" w:cs="Times" w:hint="eastAsia"/>
          <w:lang w:val="fr-FR"/>
        </w:rPr>
        <w:t>。在数据载入后此部分运行订单逻辑，生成订单信息，生成需求</w:t>
      </w:r>
      <w:r w:rsidR="00CA7A63">
        <w:rPr>
          <w:rFonts w:ascii="Times" w:hAnsi="Times" w:cs="Times" w:hint="eastAsia"/>
          <w:lang w:val="fr-FR"/>
        </w:rPr>
        <w:t>计划</w:t>
      </w:r>
      <w:r w:rsidR="00B8308C">
        <w:rPr>
          <w:rFonts w:ascii="Times" w:hAnsi="Times" w:cs="Times" w:hint="eastAsia"/>
          <w:lang w:val="fr-FR"/>
        </w:rPr>
        <w:t>。</w:t>
      </w:r>
      <w:r w:rsidR="006A35A2">
        <w:rPr>
          <w:rFonts w:ascii="Times" w:hAnsi="Times" w:cs="Times" w:hint="eastAsia"/>
          <w:lang w:val="fr-FR"/>
        </w:rPr>
        <w:t>生成的信息会写入数据池表中。</w:t>
      </w:r>
      <w:r w:rsidR="00BD35E5">
        <w:rPr>
          <w:rFonts w:ascii="Times" w:hAnsi="Times" w:cs="Times" w:hint="eastAsia"/>
          <w:lang w:val="fr-FR"/>
        </w:rPr>
        <w:t>此部分有个分为两个子类，</w:t>
      </w:r>
      <w:r w:rsidR="00BD35E5">
        <w:rPr>
          <w:rFonts w:ascii="Times" w:hAnsi="Times" w:cs="Times" w:hint="eastAsia"/>
          <w:lang w:val="fr-FR"/>
        </w:rPr>
        <w:t>DM</w:t>
      </w:r>
      <w:r w:rsidR="00BD35E5">
        <w:rPr>
          <w:rFonts w:ascii="Times" w:hAnsi="Times" w:cs="Times" w:hint="eastAsia"/>
          <w:lang w:val="fr-FR"/>
        </w:rPr>
        <w:t>订单逻辑和日常订单逻辑。</w:t>
      </w:r>
    </w:p>
    <w:p w14:paraId="0212BCEC" w14:textId="40AD32D6" w:rsidR="009544AF" w:rsidRPr="009544AF" w:rsidRDefault="00BD35E5" w:rsidP="009544A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lastRenderedPageBreak/>
        <w:t>DM</w:t>
      </w:r>
      <w:r>
        <w:rPr>
          <w:rFonts w:ascii="Times" w:hAnsi="Times" w:cs="Times" w:hint="eastAsia"/>
          <w:lang w:val="fr-FR"/>
        </w:rPr>
        <w:t>订单逻辑较为简单，</w:t>
      </w:r>
      <w:r w:rsidR="00AE5523">
        <w:rPr>
          <w:rFonts w:ascii="Times" w:hAnsi="Times" w:cs="Times" w:hint="eastAsia"/>
          <w:lang w:val="fr-FR"/>
        </w:rPr>
        <w:t>逻辑分支较少，使用</w:t>
      </w:r>
      <w:proofErr w:type="spellStart"/>
      <w:r w:rsidR="00AE5523">
        <w:rPr>
          <w:rFonts w:ascii="Times" w:hAnsi="Times" w:cs="Times" w:hint="eastAsia"/>
          <w:lang w:val="fr-FR"/>
        </w:rPr>
        <w:t>Pyspark</w:t>
      </w:r>
      <w:proofErr w:type="spellEnd"/>
      <w:r w:rsidR="00AE5523">
        <w:rPr>
          <w:rFonts w:ascii="Times" w:hAnsi="Times" w:cs="Times" w:hint="eastAsia"/>
          <w:lang w:val="fr-FR"/>
        </w:rPr>
        <w:t>技术</w:t>
      </w:r>
      <w:r w:rsidR="008C57B4">
        <w:rPr>
          <w:rFonts w:ascii="Times" w:hAnsi="Times" w:cs="Times" w:hint="eastAsia"/>
          <w:lang w:val="fr-FR"/>
        </w:rPr>
        <w:t>基于</w:t>
      </w:r>
      <w:proofErr w:type="spellStart"/>
      <w:r w:rsidR="008C57B4">
        <w:rPr>
          <w:rFonts w:ascii="Times" w:hAnsi="Times" w:cs="Times" w:hint="eastAsia"/>
          <w:lang w:val="fr-FR"/>
        </w:rPr>
        <w:t>Spark</w:t>
      </w:r>
      <w:proofErr w:type="spellEnd"/>
      <w:r w:rsidR="008C57B4">
        <w:rPr>
          <w:rFonts w:ascii="Times" w:hAnsi="Times" w:cs="Times" w:hint="eastAsia"/>
          <w:lang w:val="fr-FR"/>
        </w:rPr>
        <w:t>运行环境开发。日常订单逻辑复杂，分支众多，使用</w:t>
      </w:r>
      <w:r w:rsidR="008C57B4">
        <w:rPr>
          <w:rFonts w:ascii="Times" w:hAnsi="Times" w:cs="Times" w:hint="eastAsia"/>
          <w:lang w:val="fr-FR"/>
        </w:rPr>
        <w:t>Scala</w:t>
      </w:r>
      <w:r w:rsidR="008C57B4">
        <w:rPr>
          <w:rFonts w:ascii="Times" w:hAnsi="Times" w:cs="Times" w:hint="eastAsia"/>
          <w:lang w:val="fr-FR"/>
        </w:rPr>
        <w:t>技术基于</w:t>
      </w:r>
      <w:proofErr w:type="spellStart"/>
      <w:r w:rsidR="008C57B4">
        <w:rPr>
          <w:rFonts w:ascii="Times" w:hAnsi="Times" w:cs="Times" w:hint="eastAsia"/>
          <w:lang w:val="fr-FR"/>
        </w:rPr>
        <w:t>Spark</w:t>
      </w:r>
      <w:proofErr w:type="spellEnd"/>
      <w:r w:rsidR="008C57B4">
        <w:rPr>
          <w:rFonts w:ascii="Times" w:hAnsi="Times" w:cs="Times" w:hint="eastAsia"/>
          <w:lang w:val="fr-FR"/>
        </w:rPr>
        <w:t>运行环境开发。</w:t>
      </w:r>
    </w:p>
    <w:p w14:paraId="2774E389" w14:textId="0E333417" w:rsidR="006A35A2" w:rsidRDefault="006A35A2" w:rsidP="006A35A2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输出部分</w:t>
      </w:r>
    </w:p>
    <w:p w14:paraId="5D61FE84" w14:textId="7F045827" w:rsidR="006A35A2" w:rsidRDefault="006A35A2" w:rsidP="006A35A2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读取订单逻辑部分输出，</w:t>
      </w:r>
      <w:r w:rsidR="00CA7A63">
        <w:rPr>
          <w:rFonts w:ascii="Times" w:hAnsi="Times" w:cs="Times" w:hint="eastAsia"/>
          <w:lang w:val="fr-FR"/>
        </w:rPr>
        <w:t>将其按照规定的格式生成订单文件和需求计划文件，并放置于指定位置。</w:t>
      </w:r>
      <w:r w:rsidR="00BC6CB7">
        <w:rPr>
          <w:rFonts w:ascii="Times" w:hAnsi="Times" w:cs="Times" w:hint="eastAsia"/>
          <w:lang w:val="fr-FR"/>
        </w:rPr>
        <w:t>此部分基于</w:t>
      </w:r>
      <w:r w:rsidR="00BC6CB7">
        <w:rPr>
          <w:rFonts w:ascii="Times" w:hAnsi="Times" w:cs="Times" w:hint="eastAsia"/>
          <w:lang w:val="fr-FR"/>
        </w:rPr>
        <w:t>Python</w:t>
      </w:r>
      <w:r w:rsidR="00BC6CB7">
        <w:rPr>
          <w:rFonts w:ascii="Times" w:hAnsi="Times" w:cs="Times" w:hint="eastAsia"/>
          <w:lang w:val="fr-FR"/>
        </w:rPr>
        <w:t>技术开发。使用</w:t>
      </w:r>
      <w:proofErr w:type="spellStart"/>
      <w:r w:rsidR="00452BBF" w:rsidRPr="008D0FC8">
        <w:rPr>
          <w:lang w:val="fr-FR"/>
        </w:rPr>
        <w:t>openpyxl</w:t>
      </w:r>
      <w:proofErr w:type="spellEnd"/>
      <w:r w:rsidR="00452BBF">
        <w:rPr>
          <w:rFonts w:hint="eastAsia"/>
          <w:lang w:val="fr-FR"/>
        </w:rPr>
        <w:t>包以生成规定格式文件</w:t>
      </w:r>
    </w:p>
    <w:p w14:paraId="7AFA5E11" w14:textId="4E9809FC" w:rsidR="00452BBF" w:rsidRDefault="00452BBF" w:rsidP="00452BBF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监控部分</w:t>
      </w:r>
    </w:p>
    <w:p w14:paraId="39C3E336" w14:textId="229A69A4" w:rsidR="00452BBF" w:rsidRDefault="00452BBF" w:rsidP="00452BB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用以计算</w:t>
      </w: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 w:rsidR="00B02D6B">
        <w:rPr>
          <w:rFonts w:ascii="Times" w:hAnsi="Times" w:cs="Times" w:hint="eastAsia"/>
          <w:lang w:val="fr-FR"/>
        </w:rPr>
        <w:t>。此部分使用</w:t>
      </w:r>
      <w:proofErr w:type="spellStart"/>
      <w:r w:rsidR="00B02D6B">
        <w:rPr>
          <w:rFonts w:ascii="Times" w:hAnsi="Times" w:cs="Times" w:hint="eastAsia"/>
          <w:lang w:val="fr-FR"/>
        </w:rPr>
        <w:t>Jupyter</w:t>
      </w:r>
      <w:proofErr w:type="spellEnd"/>
      <w:r w:rsidR="00B02D6B">
        <w:rPr>
          <w:rFonts w:ascii="Times" w:hAnsi="Times" w:cs="Times"/>
          <w:lang w:val="fr-FR"/>
        </w:rPr>
        <w:t xml:space="preserve"> </w:t>
      </w:r>
      <w:r w:rsidR="00B02D6B">
        <w:rPr>
          <w:rFonts w:ascii="Times" w:hAnsi="Times" w:cs="Times" w:hint="eastAsia"/>
          <w:lang w:val="fr-FR"/>
        </w:rPr>
        <w:t>Notebook</w:t>
      </w:r>
      <w:r w:rsidR="00B02D6B">
        <w:rPr>
          <w:rFonts w:ascii="Times" w:hAnsi="Times" w:cs="Times" w:hint="eastAsia"/>
          <w:lang w:val="fr-FR"/>
        </w:rPr>
        <w:t>技术为基础</w:t>
      </w:r>
      <w:r w:rsidR="00F5034C">
        <w:rPr>
          <w:rFonts w:ascii="Times" w:hAnsi="Times" w:cs="Times" w:hint="eastAsia"/>
          <w:lang w:val="fr-FR"/>
        </w:rPr>
        <w:t>进行开发。使用运行环境获取所需数据。</w:t>
      </w:r>
    </w:p>
    <w:p w14:paraId="05A4E44E" w14:textId="79D1A6D6" w:rsidR="006A35A2" w:rsidRDefault="00BB5389" w:rsidP="00452BBF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运行部分</w:t>
      </w:r>
    </w:p>
    <w:p w14:paraId="0485AF54" w14:textId="1742362D" w:rsidR="00056C0E" w:rsidRPr="00056C0E" w:rsidRDefault="00452BBF" w:rsidP="00B61069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用以实现</w:t>
      </w:r>
      <w:r w:rsidR="00F5034C">
        <w:rPr>
          <w:rFonts w:ascii="Times" w:hAnsi="Times" w:cs="Times" w:hint="eastAsia"/>
          <w:lang w:val="fr-FR"/>
        </w:rPr>
        <w:t>系统的自动化运行。</w:t>
      </w:r>
      <w:r w:rsidR="008F23A8">
        <w:rPr>
          <w:rFonts w:ascii="Times" w:hAnsi="Times" w:cs="Times" w:hint="eastAsia"/>
          <w:lang w:val="fr-FR"/>
        </w:rPr>
        <w:t>使用</w:t>
      </w:r>
      <w:proofErr w:type="spellStart"/>
      <w:r w:rsidR="008F23A8">
        <w:rPr>
          <w:rFonts w:ascii="Times" w:hAnsi="Times" w:cs="Times" w:hint="eastAsia"/>
          <w:lang w:val="fr-FR"/>
        </w:rPr>
        <w:t>Airflow</w:t>
      </w:r>
      <w:proofErr w:type="spellEnd"/>
      <w:r w:rsidR="008F23A8">
        <w:rPr>
          <w:rFonts w:ascii="Times" w:hAnsi="Times" w:cs="Times" w:hint="eastAsia"/>
          <w:lang w:val="fr-FR"/>
        </w:rPr>
        <w:t>技术进行开发。</w:t>
      </w:r>
    </w:p>
    <w:p w14:paraId="79B71283" w14:textId="622528B3" w:rsidR="009832AB" w:rsidRDefault="009832AB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4" w:name="_Toc19540445"/>
      <w:r>
        <w:rPr>
          <w:rFonts w:hint="eastAsia"/>
          <w:lang w:val="fr-FR"/>
        </w:rPr>
        <w:t>系统模块</w:t>
      </w:r>
      <w:bookmarkEnd w:id="4"/>
    </w:p>
    <w:p w14:paraId="46973863" w14:textId="325B143E" w:rsidR="00B61069" w:rsidRDefault="00B61069" w:rsidP="00B61069">
      <w:pPr>
        <w:rPr>
          <w:lang w:val="fr-FR"/>
        </w:rPr>
      </w:pPr>
    </w:p>
    <w:p w14:paraId="6B24660A" w14:textId="77E57241" w:rsidR="00B61069" w:rsidRDefault="00B61069" w:rsidP="00B61069">
      <w:pPr>
        <w:rPr>
          <w:lang w:val="fr-FR"/>
        </w:rPr>
      </w:pPr>
      <w:r>
        <w:rPr>
          <w:rFonts w:hint="eastAsia"/>
          <w:lang w:val="fr-FR"/>
        </w:rPr>
        <w:t>系统包含如下模块</w:t>
      </w:r>
    </w:p>
    <w:p w14:paraId="385D0DBE" w14:textId="77777777" w:rsidR="000412E2" w:rsidRDefault="000412E2" w:rsidP="00B61069">
      <w:pPr>
        <w:rPr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2"/>
        <w:gridCol w:w="2762"/>
        <w:gridCol w:w="4153"/>
      </w:tblGrid>
      <w:tr w:rsidR="00B61069" w14:paraId="7826B57A" w14:textId="77777777" w:rsidTr="009F6921">
        <w:tc>
          <w:tcPr>
            <w:tcW w:w="997" w:type="pct"/>
          </w:tcPr>
          <w:p w14:paraId="1F5DEF32" w14:textId="1AAE731F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归类</w:t>
            </w:r>
          </w:p>
        </w:tc>
        <w:tc>
          <w:tcPr>
            <w:tcW w:w="1599" w:type="pct"/>
          </w:tcPr>
          <w:p w14:paraId="71AE0A55" w14:textId="3F980AE4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名</w:t>
            </w:r>
          </w:p>
        </w:tc>
        <w:tc>
          <w:tcPr>
            <w:tcW w:w="2404" w:type="pct"/>
          </w:tcPr>
          <w:p w14:paraId="3CCF4F6C" w14:textId="3183316C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用途</w:t>
            </w:r>
          </w:p>
        </w:tc>
      </w:tr>
      <w:tr w:rsidR="00B61069" w14:paraId="36C2582D" w14:textId="77777777" w:rsidTr="009F6921">
        <w:tc>
          <w:tcPr>
            <w:tcW w:w="997" w:type="pct"/>
          </w:tcPr>
          <w:p w14:paraId="000D01F6" w14:textId="6457275A" w:rsidR="00B61069" w:rsidRDefault="000412E2" w:rsidP="00B61069">
            <w:pPr>
              <w:rPr>
                <w:lang w:val="fr-FR"/>
              </w:rPr>
            </w:pPr>
            <w:r w:rsidRPr="000412E2">
              <w:rPr>
                <w:rFonts w:hint="eastAsia"/>
                <w:lang w:val="fr-FR"/>
              </w:rPr>
              <w:t>运行部分</w:t>
            </w:r>
          </w:p>
        </w:tc>
        <w:tc>
          <w:tcPr>
            <w:tcW w:w="1599" w:type="pct"/>
          </w:tcPr>
          <w:p w14:paraId="0E10D891" w14:textId="29C14E4C" w:rsidR="00B61069" w:rsidRDefault="000412E2" w:rsidP="00B61069">
            <w:pPr>
              <w:rPr>
                <w:lang w:val="fr-FR"/>
              </w:rPr>
            </w:pPr>
            <w:proofErr w:type="spellStart"/>
            <w:proofErr w:type="gramStart"/>
            <w:r w:rsidRPr="000412E2">
              <w:rPr>
                <w:lang w:val="fr-FR"/>
              </w:rPr>
              <w:t>show</w:t>
            </w:r>
            <w:proofErr w:type="gramEnd"/>
            <w:r w:rsidRPr="000412E2">
              <w:rPr>
                <w:lang w:val="fr-FR"/>
              </w:rPr>
              <w:t>_dag_args</w:t>
            </w:r>
            <w:proofErr w:type="spellEnd"/>
          </w:p>
        </w:tc>
        <w:tc>
          <w:tcPr>
            <w:tcW w:w="2404" w:type="pct"/>
          </w:tcPr>
          <w:p w14:paraId="3750EDDF" w14:textId="25039906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记录当次运行</w:t>
            </w:r>
            <w:r w:rsidR="00B33E38">
              <w:rPr>
                <w:rFonts w:hint="eastAsia"/>
                <w:lang w:val="fr-FR"/>
              </w:rPr>
              <w:t>输入参数，如运行日期</w:t>
            </w:r>
          </w:p>
        </w:tc>
      </w:tr>
      <w:tr w:rsidR="00B61069" w14:paraId="4A1AD57F" w14:textId="77777777" w:rsidTr="009F6921">
        <w:tc>
          <w:tcPr>
            <w:tcW w:w="997" w:type="pct"/>
          </w:tcPr>
          <w:p w14:paraId="58BD87A5" w14:textId="44FDD016" w:rsidR="00B61069" w:rsidRDefault="00B33E38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输入载入部分</w:t>
            </w:r>
          </w:p>
        </w:tc>
        <w:tc>
          <w:tcPr>
            <w:tcW w:w="1599" w:type="pct"/>
          </w:tcPr>
          <w:p w14:paraId="7A09A1D9" w14:textId="1538B7EF" w:rsidR="00B61069" w:rsidRDefault="00B33E38" w:rsidP="00B61069">
            <w:pPr>
              <w:rPr>
                <w:lang w:val="fr-FR"/>
              </w:rPr>
            </w:pPr>
            <w:proofErr w:type="spellStart"/>
            <w:proofErr w:type="gramStart"/>
            <w:r w:rsidRPr="00B33E38">
              <w:rPr>
                <w:lang w:val="fr-FR"/>
              </w:rPr>
              <w:t>load</w:t>
            </w:r>
            <w:proofErr w:type="gramEnd"/>
            <w:r w:rsidRPr="00B33E38">
              <w:rPr>
                <w:lang w:val="fr-FR"/>
              </w:rPr>
              <w:t>_data</w:t>
            </w:r>
            <w:proofErr w:type="spellEnd"/>
          </w:p>
        </w:tc>
        <w:tc>
          <w:tcPr>
            <w:tcW w:w="2404" w:type="pct"/>
          </w:tcPr>
          <w:p w14:paraId="5E930B06" w14:textId="2D841599" w:rsidR="00B61069" w:rsidRDefault="00B33E38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获取数据</w:t>
            </w:r>
            <w:r w:rsidR="00984295">
              <w:rPr>
                <w:rFonts w:hint="eastAsia"/>
                <w:lang w:val="fr-FR"/>
              </w:rPr>
              <w:t>池表的</w:t>
            </w:r>
            <w:r>
              <w:rPr>
                <w:rFonts w:hint="eastAsia"/>
                <w:lang w:val="fr-FR"/>
              </w:rPr>
              <w:t>快照</w:t>
            </w:r>
          </w:p>
        </w:tc>
      </w:tr>
      <w:tr w:rsidR="00B61069" w14:paraId="02A1BE7C" w14:textId="77777777" w:rsidTr="009F6921">
        <w:tc>
          <w:tcPr>
            <w:tcW w:w="997" w:type="pct"/>
          </w:tcPr>
          <w:p w14:paraId="027D4DB2" w14:textId="26BA2D96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C1A5000" w14:textId="011D584D" w:rsidR="00B61069" w:rsidRDefault="00984295" w:rsidP="00B61069">
            <w:pPr>
              <w:rPr>
                <w:lang w:val="fr-FR"/>
              </w:rPr>
            </w:pPr>
            <w:proofErr w:type="spellStart"/>
            <w:proofErr w:type="gramStart"/>
            <w:r w:rsidRPr="00984295">
              <w:rPr>
                <w:lang w:val="fr-FR"/>
              </w:rPr>
              <w:t>calculate</w:t>
            </w:r>
            <w:proofErr w:type="gramEnd"/>
            <w:r w:rsidRPr="00984295">
              <w:rPr>
                <w:lang w:val="fr-FR"/>
              </w:rPr>
              <w:t>_service_level</w:t>
            </w:r>
            <w:proofErr w:type="spellEnd"/>
          </w:p>
        </w:tc>
        <w:tc>
          <w:tcPr>
            <w:tcW w:w="2404" w:type="pct"/>
          </w:tcPr>
          <w:p w14:paraId="387BDB88" w14:textId="2BAC4F8C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服务水平</w:t>
            </w:r>
          </w:p>
        </w:tc>
      </w:tr>
      <w:tr w:rsidR="00B61069" w14:paraId="20F82880" w14:textId="77777777" w:rsidTr="009F6921">
        <w:tc>
          <w:tcPr>
            <w:tcW w:w="997" w:type="pct"/>
          </w:tcPr>
          <w:p w14:paraId="121558DE" w14:textId="2393EA24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57FEEA81" w14:textId="1DB6B6B3" w:rsidR="00B61069" w:rsidRDefault="00984295" w:rsidP="00B61069">
            <w:pPr>
              <w:rPr>
                <w:lang w:val="fr-FR"/>
              </w:rPr>
            </w:pPr>
            <w:proofErr w:type="spellStart"/>
            <w:proofErr w:type="gramStart"/>
            <w:r w:rsidRPr="00984295">
              <w:rPr>
                <w:lang w:val="fr-FR"/>
              </w:rPr>
              <w:t>run</w:t>
            </w:r>
            <w:proofErr w:type="gramEnd"/>
            <w:r w:rsidRPr="00984295">
              <w:rPr>
                <w:lang w:val="fr-FR"/>
              </w:rPr>
              <w:t>_dm_order</w:t>
            </w:r>
            <w:proofErr w:type="spellEnd"/>
          </w:p>
        </w:tc>
        <w:tc>
          <w:tcPr>
            <w:tcW w:w="2404" w:type="pct"/>
          </w:tcPr>
          <w:p w14:paraId="69774DFF" w14:textId="3D00368A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</w:t>
            </w:r>
            <w:r>
              <w:rPr>
                <w:rFonts w:hint="eastAsia"/>
                <w:lang w:val="fr-FR"/>
              </w:rPr>
              <w:t>DM</w:t>
            </w:r>
            <w:r>
              <w:rPr>
                <w:rFonts w:hint="eastAsia"/>
                <w:lang w:val="fr-FR"/>
              </w:rPr>
              <w:t>订单订量</w:t>
            </w:r>
          </w:p>
        </w:tc>
      </w:tr>
      <w:tr w:rsidR="00B61069" w14:paraId="6B034BEF" w14:textId="77777777" w:rsidTr="009F6921">
        <w:tc>
          <w:tcPr>
            <w:tcW w:w="997" w:type="pct"/>
          </w:tcPr>
          <w:p w14:paraId="6B366973" w14:textId="7C8A1FCC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21784E66" w14:textId="1536F439" w:rsidR="00B61069" w:rsidRDefault="00984295" w:rsidP="00B61069">
            <w:pPr>
              <w:rPr>
                <w:lang w:val="fr-FR"/>
              </w:rPr>
            </w:pPr>
            <w:proofErr w:type="spellStart"/>
            <w:proofErr w:type="gramStart"/>
            <w:r w:rsidRPr="00984295">
              <w:rPr>
                <w:lang w:val="fr-FR"/>
              </w:rPr>
              <w:t>run</w:t>
            </w:r>
            <w:proofErr w:type="gramEnd"/>
            <w:r w:rsidRPr="00984295">
              <w:rPr>
                <w:lang w:val="fr-FR"/>
              </w:rPr>
              <w:t>_onstock_store_order</w:t>
            </w:r>
            <w:proofErr w:type="spellEnd"/>
          </w:p>
        </w:tc>
        <w:tc>
          <w:tcPr>
            <w:tcW w:w="2404" w:type="pct"/>
          </w:tcPr>
          <w:p w14:paraId="1F646F01" w14:textId="5AFF0306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存库单品门店订单订量</w:t>
            </w:r>
          </w:p>
        </w:tc>
      </w:tr>
      <w:tr w:rsidR="00B61069" w14:paraId="205CD71F" w14:textId="77777777" w:rsidTr="009F6921">
        <w:tc>
          <w:tcPr>
            <w:tcW w:w="997" w:type="pct"/>
          </w:tcPr>
          <w:p w14:paraId="7884F01B" w14:textId="59F2C234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EFC2563" w14:textId="455492FE" w:rsidR="00B61069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run</w:t>
            </w:r>
            <w:proofErr w:type="gramEnd"/>
            <w:r w:rsidRPr="00052324">
              <w:rPr>
                <w:lang w:val="fr-FR"/>
              </w:rPr>
              <w:t>_xdock_order</w:t>
            </w:r>
            <w:proofErr w:type="spellEnd"/>
          </w:p>
        </w:tc>
        <w:tc>
          <w:tcPr>
            <w:tcW w:w="2404" w:type="pct"/>
          </w:tcPr>
          <w:p w14:paraId="4A32F7E5" w14:textId="49094E7D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越库单品门店订单订量</w:t>
            </w:r>
          </w:p>
        </w:tc>
      </w:tr>
      <w:tr w:rsidR="00B61069" w14:paraId="4AB1E8CC" w14:textId="77777777" w:rsidTr="009F6921">
        <w:tc>
          <w:tcPr>
            <w:tcW w:w="997" w:type="pct"/>
          </w:tcPr>
          <w:p w14:paraId="24B58C51" w14:textId="511130B6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63D4C0E9" w14:textId="513CC39A" w:rsidR="00B61069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run</w:t>
            </w:r>
            <w:proofErr w:type="gramEnd"/>
            <w:r w:rsidRPr="00052324">
              <w:rPr>
                <w:lang w:val="fr-FR"/>
              </w:rPr>
              <w:t>_dc_order</w:t>
            </w:r>
            <w:proofErr w:type="spellEnd"/>
          </w:p>
        </w:tc>
        <w:tc>
          <w:tcPr>
            <w:tcW w:w="2404" w:type="pct"/>
          </w:tcPr>
          <w:p w14:paraId="73F9A167" w14:textId="171ED996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存库单品大仓订单订量</w:t>
            </w:r>
          </w:p>
        </w:tc>
      </w:tr>
      <w:tr w:rsidR="00984295" w14:paraId="176835CC" w14:textId="77777777" w:rsidTr="009F6921">
        <w:tc>
          <w:tcPr>
            <w:tcW w:w="997" w:type="pct"/>
          </w:tcPr>
          <w:p w14:paraId="097A2812" w14:textId="1E188F57" w:rsidR="00984295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2E5FEE2B" w14:textId="5E215D80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generate</w:t>
            </w:r>
            <w:proofErr w:type="gramEnd"/>
            <w:r w:rsidRPr="00052324">
              <w:rPr>
                <w:lang w:val="fr-FR"/>
              </w:rPr>
              <w:t>_store_order_file</w:t>
            </w:r>
            <w:proofErr w:type="spellEnd"/>
          </w:p>
        </w:tc>
        <w:tc>
          <w:tcPr>
            <w:tcW w:w="2404" w:type="pct"/>
          </w:tcPr>
          <w:p w14:paraId="3140A0DE" w14:textId="3262397A" w:rsidR="00984295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</w:t>
            </w:r>
            <w:r w:rsidR="00D7142B">
              <w:rPr>
                <w:rFonts w:hint="eastAsia"/>
                <w:lang w:val="fr-FR"/>
              </w:rPr>
              <w:t>门店订单文件</w:t>
            </w:r>
          </w:p>
        </w:tc>
      </w:tr>
      <w:tr w:rsidR="00984295" w14:paraId="31314566" w14:textId="77777777" w:rsidTr="009F6921">
        <w:tc>
          <w:tcPr>
            <w:tcW w:w="997" w:type="pct"/>
          </w:tcPr>
          <w:p w14:paraId="72D206F1" w14:textId="2F3FC117" w:rsidR="00984295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7E614994" w14:textId="4074411E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generate</w:t>
            </w:r>
            <w:proofErr w:type="gramEnd"/>
            <w:r w:rsidRPr="00052324">
              <w:rPr>
                <w:lang w:val="fr-FR"/>
              </w:rPr>
              <w:t>_dc_order_file</w:t>
            </w:r>
            <w:proofErr w:type="spellEnd"/>
          </w:p>
        </w:tc>
        <w:tc>
          <w:tcPr>
            <w:tcW w:w="2404" w:type="pct"/>
          </w:tcPr>
          <w:p w14:paraId="7550A0AF" w14:textId="20B9E1D6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大仓订单文件</w:t>
            </w:r>
          </w:p>
        </w:tc>
      </w:tr>
      <w:tr w:rsidR="00984295" w14:paraId="1A9DF8CE" w14:textId="77777777" w:rsidTr="009F6921">
        <w:tc>
          <w:tcPr>
            <w:tcW w:w="997" w:type="pct"/>
          </w:tcPr>
          <w:p w14:paraId="618526FF" w14:textId="45417E32" w:rsidR="00984295" w:rsidRPr="00052324" w:rsidRDefault="00052324" w:rsidP="00052324">
            <w:pPr>
              <w:rPr>
                <w:rFonts w:ascii="Times" w:hAnsi="Times" w:cs="Times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4C35F70D" w14:textId="31B63DEB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check</w:t>
            </w:r>
            <w:proofErr w:type="gramEnd"/>
            <w:r w:rsidRPr="00052324">
              <w:rPr>
                <w:lang w:val="fr-FR"/>
              </w:rPr>
              <w:t>_store_order</w:t>
            </w:r>
            <w:proofErr w:type="spellEnd"/>
          </w:p>
        </w:tc>
        <w:tc>
          <w:tcPr>
            <w:tcW w:w="2404" w:type="pct"/>
          </w:tcPr>
          <w:p w14:paraId="4D539593" w14:textId="7380F282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检查门店订单生成情况</w:t>
            </w:r>
          </w:p>
        </w:tc>
      </w:tr>
      <w:tr w:rsidR="00984295" w14:paraId="5BBF6C7A" w14:textId="77777777" w:rsidTr="009F6921">
        <w:tc>
          <w:tcPr>
            <w:tcW w:w="997" w:type="pct"/>
          </w:tcPr>
          <w:p w14:paraId="61D114F8" w14:textId="4A6790E5" w:rsidR="00984295" w:rsidRPr="00052324" w:rsidRDefault="00052324" w:rsidP="00B61069">
            <w:pPr>
              <w:rPr>
                <w:rFonts w:ascii="Times" w:hAnsi="Times" w:cs="Times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2D1E6202" w14:textId="67775732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check</w:t>
            </w:r>
            <w:proofErr w:type="gramEnd"/>
            <w:r w:rsidRPr="00052324">
              <w:rPr>
                <w:lang w:val="fr-FR"/>
              </w:rPr>
              <w:t>_dc_order</w:t>
            </w:r>
            <w:proofErr w:type="spellEnd"/>
          </w:p>
        </w:tc>
        <w:tc>
          <w:tcPr>
            <w:tcW w:w="2404" w:type="pct"/>
          </w:tcPr>
          <w:p w14:paraId="01A2C07F" w14:textId="521D4DD0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检查大仓订单生成情况</w:t>
            </w:r>
          </w:p>
        </w:tc>
      </w:tr>
      <w:tr w:rsidR="00052324" w14:paraId="5B919639" w14:textId="77777777" w:rsidTr="009F6921">
        <w:tc>
          <w:tcPr>
            <w:tcW w:w="997" w:type="pct"/>
          </w:tcPr>
          <w:p w14:paraId="47A96A6B" w14:textId="3BDF69F2" w:rsidR="00052324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964604A" w14:textId="03656E05" w:rsidR="00052324" w:rsidRPr="00052324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generate</w:t>
            </w:r>
            <w:proofErr w:type="gramEnd"/>
            <w:r w:rsidRPr="00052324">
              <w:rPr>
                <w:lang w:val="fr-FR"/>
              </w:rPr>
              <w:t>_forecast_file</w:t>
            </w:r>
            <w:proofErr w:type="spellEnd"/>
          </w:p>
        </w:tc>
        <w:tc>
          <w:tcPr>
            <w:tcW w:w="2404" w:type="pct"/>
          </w:tcPr>
          <w:p w14:paraId="2ACED36C" w14:textId="72223646" w:rsidR="00052324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需求计划</w:t>
            </w:r>
            <w:r w:rsidR="002B6935">
              <w:rPr>
                <w:rFonts w:hint="eastAsia"/>
                <w:lang w:val="fr-FR"/>
              </w:rPr>
              <w:t>文件</w:t>
            </w:r>
          </w:p>
        </w:tc>
      </w:tr>
      <w:tr w:rsidR="00052324" w14:paraId="664BEF2E" w14:textId="77777777" w:rsidTr="009F6921">
        <w:tc>
          <w:tcPr>
            <w:tcW w:w="997" w:type="pct"/>
          </w:tcPr>
          <w:p w14:paraId="26558AED" w14:textId="4A2B6E46" w:rsidR="00052324" w:rsidRPr="00052324" w:rsidRDefault="00BE31B7" w:rsidP="00B61069">
            <w:pPr>
              <w:rPr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3ABF75BF" w14:textId="2C69117C" w:rsidR="00052324" w:rsidRPr="00052324" w:rsidRDefault="00BE31B7" w:rsidP="00B61069">
            <w:pPr>
              <w:rPr>
                <w:lang w:val="fr-FR"/>
              </w:rPr>
            </w:pPr>
            <w:proofErr w:type="spellStart"/>
            <w:proofErr w:type="gramStart"/>
            <w:r w:rsidRPr="00BE31B7">
              <w:rPr>
                <w:lang w:val="fr-FR"/>
              </w:rPr>
              <w:t>run</w:t>
            </w:r>
            <w:proofErr w:type="gramEnd"/>
            <w:r w:rsidRPr="00BE31B7">
              <w:rPr>
                <w:lang w:val="fr-FR"/>
              </w:rPr>
              <w:t>_monitoring</w:t>
            </w:r>
            <w:proofErr w:type="spellEnd"/>
          </w:p>
        </w:tc>
        <w:tc>
          <w:tcPr>
            <w:tcW w:w="2404" w:type="pct"/>
          </w:tcPr>
          <w:p w14:paraId="5E14FD72" w14:textId="1A17DC63" w:rsidR="00052324" w:rsidRDefault="002B6935" w:rsidP="00B61069">
            <w:pPr>
              <w:rPr>
                <w:lang w:val="fr-FR"/>
              </w:rPr>
            </w:pPr>
            <w:r w:rsidRPr="002B6935">
              <w:rPr>
                <w:rFonts w:hint="eastAsia"/>
                <w:lang w:val="fr-FR"/>
              </w:rPr>
              <w:t>以计算所需的可测量</w:t>
            </w:r>
            <w:r w:rsidRPr="002B6935">
              <w:rPr>
                <w:rFonts w:hint="eastAsia"/>
                <w:lang w:val="fr-FR"/>
              </w:rPr>
              <w:t>KPI</w:t>
            </w:r>
          </w:p>
        </w:tc>
      </w:tr>
      <w:tr w:rsidR="00052324" w14:paraId="6821AC35" w14:textId="77777777" w:rsidTr="009F6921">
        <w:tc>
          <w:tcPr>
            <w:tcW w:w="997" w:type="pct"/>
          </w:tcPr>
          <w:p w14:paraId="552371AD" w14:textId="494685E6" w:rsidR="00052324" w:rsidRPr="00052324" w:rsidRDefault="00BE31B7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BCCDE8D" w14:textId="3C11FD7A" w:rsidR="00052324" w:rsidRPr="00052324" w:rsidRDefault="00BE31B7" w:rsidP="00B61069">
            <w:pPr>
              <w:rPr>
                <w:lang w:val="fr-FR"/>
              </w:rPr>
            </w:pPr>
            <w:proofErr w:type="spellStart"/>
            <w:proofErr w:type="gramStart"/>
            <w:r w:rsidRPr="00BE31B7">
              <w:rPr>
                <w:lang w:val="fr-FR"/>
              </w:rPr>
              <w:t>copy</w:t>
            </w:r>
            <w:proofErr w:type="gramEnd"/>
            <w:r w:rsidRPr="00BE31B7">
              <w:rPr>
                <w:lang w:val="fr-FR"/>
              </w:rPr>
              <w:t>_output</w:t>
            </w:r>
            <w:proofErr w:type="spellEnd"/>
          </w:p>
        </w:tc>
        <w:tc>
          <w:tcPr>
            <w:tcW w:w="2404" w:type="pct"/>
          </w:tcPr>
          <w:p w14:paraId="0D82A5DC" w14:textId="44DEC367" w:rsidR="00052324" w:rsidRDefault="008D76C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将</w:t>
            </w:r>
            <w:r>
              <w:rPr>
                <w:rFonts w:hint="eastAsia"/>
                <w:lang w:val="fr-FR"/>
              </w:rPr>
              <w:t>KPI</w:t>
            </w:r>
            <w:r>
              <w:rPr>
                <w:rFonts w:hint="eastAsia"/>
                <w:lang w:val="fr-FR"/>
              </w:rPr>
              <w:t>测量结果放至指定位置</w:t>
            </w:r>
          </w:p>
        </w:tc>
      </w:tr>
    </w:tbl>
    <w:p w14:paraId="2DE7AC1D" w14:textId="77777777" w:rsidR="00B61069" w:rsidRPr="009F6921" w:rsidRDefault="00B61069" w:rsidP="00B61069"/>
    <w:p w14:paraId="248905E2" w14:textId="5294D660" w:rsidR="009832AB" w:rsidRDefault="007A0799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5" w:name="_Toc19540446"/>
      <w:r>
        <w:rPr>
          <w:rFonts w:hint="eastAsia"/>
          <w:lang w:val="fr-FR"/>
        </w:rPr>
        <w:t>模块结构</w:t>
      </w:r>
      <w:bookmarkEnd w:id="5"/>
    </w:p>
    <w:p w14:paraId="32F0FEE9" w14:textId="14E4552E" w:rsidR="004E706D" w:rsidRDefault="00227102" w:rsidP="004E706D">
      <w:pPr>
        <w:rPr>
          <w:lang w:val="fr-FR"/>
        </w:rPr>
      </w:pPr>
      <w:r>
        <w:rPr>
          <w:rFonts w:hint="eastAsia"/>
          <w:lang w:val="fr-FR"/>
        </w:rPr>
        <w:t>系统模块依据功能分为订单</w:t>
      </w:r>
      <w:r w:rsidR="00951412">
        <w:rPr>
          <w:rFonts w:hint="eastAsia"/>
          <w:lang w:val="fr-FR"/>
        </w:rPr>
        <w:t>生成</w:t>
      </w:r>
      <w:r>
        <w:rPr>
          <w:rFonts w:hint="eastAsia"/>
          <w:lang w:val="fr-FR"/>
        </w:rPr>
        <w:t>和系统监控两部分</w:t>
      </w:r>
      <w:r w:rsidR="00951412">
        <w:rPr>
          <w:rFonts w:hint="eastAsia"/>
          <w:lang w:val="fr-FR"/>
        </w:rPr>
        <w:t>。两者无依靠关系，独立运行</w:t>
      </w:r>
      <w:r w:rsidR="00B52867">
        <w:rPr>
          <w:rFonts w:hint="eastAsia"/>
          <w:lang w:val="fr-FR"/>
        </w:rPr>
        <w:t>。两者无依靠关系，独立运行。</w:t>
      </w:r>
    </w:p>
    <w:p w14:paraId="4C0E9BD4" w14:textId="677CEA7B" w:rsidR="00B52867" w:rsidRDefault="00B52867" w:rsidP="004E706D">
      <w:pPr>
        <w:rPr>
          <w:lang w:val="fr-FR"/>
        </w:rPr>
      </w:pPr>
    </w:p>
    <w:p w14:paraId="3E3C620D" w14:textId="75976989" w:rsidR="00B52867" w:rsidRPr="004E706D" w:rsidRDefault="00A747C6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6" w:name="_Toc19540447"/>
      <w:r>
        <w:rPr>
          <w:rFonts w:hint="eastAsia"/>
          <w:lang w:val="fr-FR"/>
        </w:rPr>
        <w:lastRenderedPageBreak/>
        <w:t>订单生成</w:t>
      </w:r>
      <w:bookmarkEnd w:id="6"/>
    </w:p>
    <w:p w14:paraId="26072726" w14:textId="627008E9" w:rsidR="00825F77" w:rsidRDefault="00D90950" w:rsidP="00825F77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41AFD45A" wp14:editId="74AC86BA">
            <wp:extent cx="2749691" cy="3454578"/>
            <wp:effectExtent l="0" t="0" r="0" b="0"/>
            <wp:docPr id="30" name="图片 30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F2C1D95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691" cy="345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AB6E" w14:textId="0A47A488" w:rsidR="004E706D" w:rsidRDefault="004E706D" w:rsidP="00825F77">
      <w:pPr>
        <w:rPr>
          <w:lang w:val="fr-FR"/>
        </w:rPr>
      </w:pPr>
    </w:p>
    <w:p w14:paraId="56EFF4CF" w14:textId="433C5353" w:rsidR="00A747C6" w:rsidRPr="004E706D" w:rsidRDefault="00A747C6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7" w:name="_Toc19540448"/>
      <w:r>
        <w:rPr>
          <w:rFonts w:hint="eastAsia"/>
          <w:lang w:val="fr-FR"/>
        </w:rPr>
        <w:t>系统监控</w:t>
      </w:r>
      <w:bookmarkEnd w:id="7"/>
    </w:p>
    <w:p w14:paraId="797FBBC3" w14:textId="4CF44B92" w:rsidR="004E706D" w:rsidRPr="00825F77" w:rsidRDefault="00C3516B" w:rsidP="00825F77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530401E5" wp14:editId="5EBC1DD5">
            <wp:extent cx="2502029" cy="131451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F2C35C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2029" cy="1314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9877" w14:textId="77777777" w:rsidR="0007537B" w:rsidRDefault="0007537B" w:rsidP="0007537B">
      <w:pPr>
        <w:rPr>
          <w:lang w:val="fr-FR"/>
        </w:rPr>
      </w:pPr>
    </w:p>
    <w:p w14:paraId="2A6042CC" w14:textId="49EF497A" w:rsidR="00774036" w:rsidRDefault="00774036">
      <w:pPr>
        <w:rPr>
          <w:lang w:val="fr-FR"/>
        </w:rPr>
      </w:pPr>
      <w:r>
        <w:rPr>
          <w:lang w:val="fr-FR"/>
        </w:rPr>
        <w:br w:type="page"/>
      </w:r>
    </w:p>
    <w:p w14:paraId="7BE29E17" w14:textId="77777777" w:rsidR="00774036" w:rsidRPr="0007537B" w:rsidRDefault="00774036" w:rsidP="0007537B">
      <w:pPr>
        <w:rPr>
          <w:lang w:val="fr-FR"/>
        </w:rPr>
      </w:pPr>
    </w:p>
    <w:p w14:paraId="19E53026" w14:textId="25A77688" w:rsidR="00F63AFD" w:rsidRDefault="00F63AFD" w:rsidP="00A747C6">
      <w:pPr>
        <w:pStyle w:val="Heading1"/>
        <w:numPr>
          <w:ilvl w:val="0"/>
          <w:numId w:val="29"/>
        </w:numPr>
        <w:rPr>
          <w:lang w:val="fr-FR"/>
        </w:rPr>
      </w:pPr>
      <w:bookmarkStart w:id="8" w:name="_Toc19540449"/>
      <w:r>
        <w:rPr>
          <w:rFonts w:hint="eastAsia"/>
          <w:lang w:val="fr-FR"/>
        </w:rPr>
        <w:t>详细设计</w:t>
      </w:r>
      <w:bookmarkEnd w:id="8"/>
    </w:p>
    <w:p w14:paraId="3E68C172" w14:textId="20BFE1F6" w:rsidR="002E5839" w:rsidRDefault="007A0799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9" w:name="_Toc19540450"/>
      <w:r>
        <w:rPr>
          <w:rFonts w:hint="eastAsia"/>
          <w:lang w:val="fr-FR"/>
        </w:rPr>
        <w:t>数据库设计</w:t>
      </w:r>
      <w:bookmarkEnd w:id="9"/>
    </w:p>
    <w:p w14:paraId="2D1ACA28" w14:textId="490CC60C" w:rsidR="00207D71" w:rsidRDefault="0076269B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0" w:name="_Toc19540451"/>
      <w:r>
        <w:rPr>
          <w:rFonts w:hint="eastAsia"/>
          <w:lang w:val="fr-FR"/>
        </w:rPr>
        <w:t>参数表</w:t>
      </w:r>
      <w:bookmarkEnd w:id="10"/>
    </w:p>
    <w:p w14:paraId="0A169CAB" w14:textId="77777777" w:rsidR="0076269B" w:rsidRDefault="0076269B" w:rsidP="00207D71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8"/>
        <w:gridCol w:w="4239"/>
      </w:tblGrid>
      <w:tr w:rsidR="0076269B" w14:paraId="5410D0C6" w14:textId="77777777" w:rsidTr="0073526D">
        <w:tc>
          <w:tcPr>
            <w:tcW w:w="4398" w:type="dxa"/>
          </w:tcPr>
          <w:p w14:paraId="1627DE88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6B25BB">
              <w:rPr>
                <w:lang w:val="fr-FR"/>
              </w:rPr>
              <w:t>vartefact.forecast</w:t>
            </w:r>
            <w:proofErr w:type="gramEnd"/>
            <w:r w:rsidRPr="006B25BB">
              <w:rPr>
                <w:lang w:val="fr-FR"/>
              </w:rPr>
              <w:t>_store_item_details</w:t>
            </w:r>
            <w:proofErr w:type="spellEnd"/>
          </w:p>
        </w:tc>
        <w:tc>
          <w:tcPr>
            <w:tcW w:w="4239" w:type="dxa"/>
          </w:tcPr>
          <w:p w14:paraId="1290B232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76269B" w14:paraId="000C3868" w14:textId="77777777" w:rsidTr="0073526D">
        <w:tc>
          <w:tcPr>
            <w:tcW w:w="4398" w:type="dxa"/>
          </w:tcPr>
          <w:p w14:paraId="24262701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onstock_order_delivery_mapping</w:t>
            </w:r>
            <w:proofErr w:type="spellEnd"/>
          </w:p>
        </w:tc>
        <w:tc>
          <w:tcPr>
            <w:tcW w:w="4239" w:type="dxa"/>
          </w:tcPr>
          <w:p w14:paraId="66B31A7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76269B" w14:paraId="2960F294" w14:textId="77777777" w:rsidTr="0073526D">
        <w:tc>
          <w:tcPr>
            <w:tcW w:w="4398" w:type="dxa"/>
          </w:tcPr>
          <w:p w14:paraId="6FDC9F15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xdock_order_mapping</w:t>
            </w:r>
            <w:proofErr w:type="spellEnd"/>
          </w:p>
        </w:tc>
        <w:tc>
          <w:tcPr>
            <w:tcW w:w="4239" w:type="dxa"/>
          </w:tcPr>
          <w:p w14:paraId="7DCFD666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76269B" w14:paraId="6623E1D0" w14:textId="77777777" w:rsidTr="0073526D">
        <w:tc>
          <w:tcPr>
            <w:tcW w:w="4398" w:type="dxa"/>
          </w:tcPr>
          <w:p w14:paraId="0746E46C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dc_item_details</w:t>
            </w:r>
            <w:proofErr w:type="spellEnd"/>
          </w:p>
        </w:tc>
        <w:tc>
          <w:tcPr>
            <w:tcW w:w="4239" w:type="dxa"/>
          </w:tcPr>
          <w:p w14:paraId="45B5AFB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76269B" w14:paraId="7F8375F7" w14:textId="77777777" w:rsidTr="0073526D">
        <w:tc>
          <w:tcPr>
            <w:tcW w:w="4398" w:type="dxa"/>
          </w:tcPr>
          <w:p w14:paraId="099AE7F2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calendar</w:t>
            </w:r>
            <w:proofErr w:type="spellEnd"/>
          </w:p>
        </w:tc>
        <w:tc>
          <w:tcPr>
            <w:tcW w:w="4239" w:type="dxa"/>
          </w:tcPr>
          <w:p w14:paraId="16C0DA4D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76269B" w14:paraId="618B626E" w14:textId="77777777" w:rsidTr="0073526D">
        <w:tc>
          <w:tcPr>
            <w:tcW w:w="4398" w:type="dxa"/>
          </w:tcPr>
          <w:p w14:paraId="71517532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dc_order_delivery_mapping</w:t>
            </w:r>
            <w:proofErr w:type="spellEnd"/>
          </w:p>
        </w:tc>
        <w:tc>
          <w:tcPr>
            <w:tcW w:w="4239" w:type="dxa"/>
          </w:tcPr>
          <w:p w14:paraId="5D09F1BA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76269B" w14:paraId="52EFCF7C" w14:textId="77777777" w:rsidTr="0073526D">
        <w:tc>
          <w:tcPr>
            <w:tcW w:w="4398" w:type="dxa"/>
          </w:tcPr>
          <w:p w14:paraId="3B4C0B73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CF2A2E">
              <w:rPr>
                <w:lang w:val="fr-FR"/>
              </w:rPr>
              <w:t>vartefact.forecast</w:t>
            </w:r>
            <w:proofErr w:type="gramEnd"/>
            <w:r w:rsidRPr="00CF2A2E">
              <w:rPr>
                <w:lang w:val="fr-FR"/>
              </w:rPr>
              <w:t>_stores_delv_time</w:t>
            </w:r>
            <w:proofErr w:type="spellEnd"/>
          </w:p>
        </w:tc>
        <w:tc>
          <w:tcPr>
            <w:tcW w:w="4239" w:type="dxa"/>
          </w:tcPr>
          <w:p w14:paraId="6F600D6C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  <w:tr w:rsidR="0073526D" w14:paraId="4D6D8ACA" w14:textId="77777777" w:rsidTr="0073526D">
        <w:tc>
          <w:tcPr>
            <w:tcW w:w="4398" w:type="dxa"/>
          </w:tcPr>
          <w:p w14:paraId="62986656" w14:textId="065E1324" w:rsidR="0073526D" w:rsidRPr="00CF2A2E" w:rsidRDefault="0073526D" w:rsidP="0073526D">
            <w:pPr>
              <w:rPr>
                <w:lang w:val="fr-FR"/>
              </w:rPr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store_item_details</w:t>
            </w:r>
            <w:proofErr w:type="spellEnd"/>
          </w:p>
        </w:tc>
        <w:tc>
          <w:tcPr>
            <w:tcW w:w="4239" w:type="dxa"/>
          </w:tcPr>
          <w:p w14:paraId="0B9AD1C1" w14:textId="62110326" w:rsidR="0073526D" w:rsidRDefault="0073526D" w:rsidP="0073526D">
            <w:pPr>
              <w:rPr>
                <w:lang w:val="fr-FR"/>
              </w:rPr>
            </w:pPr>
            <w:r>
              <w:rPr>
                <w:rFonts w:hint="eastAsia"/>
              </w:rPr>
              <w:t>门店可订货单品信息</w:t>
            </w:r>
          </w:p>
        </w:tc>
      </w:tr>
      <w:tr w:rsidR="0073526D" w14:paraId="09583BF1" w14:textId="77777777" w:rsidTr="0073526D">
        <w:tc>
          <w:tcPr>
            <w:tcW w:w="4398" w:type="dxa"/>
          </w:tcPr>
          <w:p w14:paraId="14746DC3" w14:textId="41B2B60D" w:rsidR="0073526D" w:rsidRPr="00CF2A2E" w:rsidRDefault="0073526D" w:rsidP="0073526D">
            <w:pPr>
              <w:rPr>
                <w:lang w:val="fr-FR"/>
              </w:rPr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dc_item_details</w:t>
            </w:r>
            <w:proofErr w:type="spellEnd"/>
          </w:p>
        </w:tc>
        <w:tc>
          <w:tcPr>
            <w:tcW w:w="4239" w:type="dxa"/>
          </w:tcPr>
          <w:p w14:paraId="51A385FE" w14:textId="7FFEE41D" w:rsidR="0073526D" w:rsidRDefault="0073526D" w:rsidP="0073526D">
            <w:pPr>
              <w:rPr>
                <w:lang w:val="fr-FR"/>
              </w:rPr>
            </w:pPr>
            <w:r>
              <w:rPr>
                <w:rFonts w:hint="eastAsia"/>
              </w:rPr>
              <w:t>大仓可订货单品信息</w:t>
            </w:r>
          </w:p>
        </w:tc>
      </w:tr>
      <w:tr w:rsidR="00DA5691" w14:paraId="768EDAD2" w14:textId="77777777" w:rsidTr="0073526D">
        <w:tc>
          <w:tcPr>
            <w:tcW w:w="4398" w:type="dxa"/>
          </w:tcPr>
          <w:p w14:paraId="2C437D66" w14:textId="6CAB3264" w:rsidR="00DA5691" w:rsidRPr="00CF2A2E" w:rsidRDefault="00DA5691" w:rsidP="00DA5691">
            <w:pPr>
              <w:rPr>
                <w:lang w:val="fr-FR"/>
              </w:rPr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onstock_order_items</w:t>
            </w:r>
            <w:proofErr w:type="spellEnd"/>
          </w:p>
        </w:tc>
        <w:tc>
          <w:tcPr>
            <w:tcW w:w="4239" w:type="dxa"/>
          </w:tcPr>
          <w:p w14:paraId="342E7D6F" w14:textId="7EB908C8" w:rsidR="00DA5691" w:rsidRDefault="00DA5691" w:rsidP="00DA5691">
            <w:pPr>
              <w:rPr>
                <w:lang w:val="fr-FR"/>
              </w:rPr>
            </w:pPr>
            <w:r>
              <w:rPr>
                <w:rFonts w:hint="eastAsia"/>
              </w:rPr>
              <w:t>当日应在门店下订单的存库单品信息</w:t>
            </w:r>
          </w:p>
        </w:tc>
      </w:tr>
      <w:tr w:rsidR="00DA5691" w14:paraId="755CE3CC" w14:textId="77777777" w:rsidTr="0073526D">
        <w:tc>
          <w:tcPr>
            <w:tcW w:w="4398" w:type="dxa"/>
          </w:tcPr>
          <w:p w14:paraId="5C7B4970" w14:textId="1B92D493" w:rsidR="00DA5691" w:rsidRPr="00CF2A2E" w:rsidRDefault="00DA5691" w:rsidP="00DA5691">
            <w:pPr>
              <w:rPr>
                <w:lang w:val="fr-FR"/>
              </w:rPr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xdock_order_items</w:t>
            </w:r>
            <w:proofErr w:type="spellEnd"/>
          </w:p>
        </w:tc>
        <w:tc>
          <w:tcPr>
            <w:tcW w:w="4239" w:type="dxa"/>
          </w:tcPr>
          <w:p w14:paraId="00BD3312" w14:textId="6AF1BEE0" w:rsidR="00DA5691" w:rsidRDefault="00DA5691" w:rsidP="00DA5691">
            <w:pPr>
              <w:rPr>
                <w:lang w:val="fr-FR"/>
              </w:rPr>
            </w:pPr>
            <w:r>
              <w:rPr>
                <w:rFonts w:hint="eastAsia"/>
              </w:rPr>
              <w:t>当日应在门店下订单的越库单品信息</w:t>
            </w:r>
          </w:p>
        </w:tc>
      </w:tr>
    </w:tbl>
    <w:p w14:paraId="2E8F0780" w14:textId="77777777" w:rsidR="0076269B" w:rsidRDefault="0076269B" w:rsidP="00207D71">
      <w:pPr>
        <w:rPr>
          <w:rFonts w:ascii="Times" w:hAnsi="Times" w:cs="Times" w:hint="eastAsia"/>
          <w:lang w:val="fr-FR"/>
        </w:rPr>
      </w:pPr>
    </w:p>
    <w:p w14:paraId="3D69CABC" w14:textId="31C35B36" w:rsidR="007B4506" w:rsidRDefault="00CC624E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1" w:name="_Toc19540452"/>
      <w:r>
        <w:rPr>
          <w:lang w:val="fr-FR"/>
        </w:rPr>
        <w:t>数据输入表</w:t>
      </w:r>
      <w:bookmarkEnd w:id="11"/>
    </w:p>
    <w:p w14:paraId="364135EF" w14:textId="7EBEEC8F" w:rsidR="007A35A9" w:rsidRDefault="007A35A9" w:rsidP="00207D71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BA4C83" w14:paraId="70A7A188" w14:textId="77777777" w:rsidTr="006C1A0F">
        <w:tc>
          <w:tcPr>
            <w:tcW w:w="4836" w:type="dxa"/>
          </w:tcPr>
          <w:p w14:paraId="2F0970CF" w14:textId="77777777" w:rsidR="00BA4C83" w:rsidRDefault="00BA4C83" w:rsidP="006C1A0F">
            <w:proofErr w:type="spellStart"/>
            <w:proofErr w:type="gramStart"/>
            <w:r w:rsidRPr="009F0D97">
              <w:t>vartefact.forecast</w:t>
            </w:r>
            <w:proofErr w:type="gramEnd"/>
            <w:r w:rsidRPr="009F0D97">
              <w:t>_nsa_dm_extract_log</w:t>
            </w:r>
            <w:proofErr w:type="spellEnd"/>
          </w:p>
        </w:tc>
        <w:tc>
          <w:tcPr>
            <w:tcW w:w="3801" w:type="dxa"/>
          </w:tcPr>
          <w:p w14:paraId="18397E1B" w14:textId="77777777" w:rsidR="00BA4C83" w:rsidRDefault="00BA4C83" w:rsidP="006C1A0F"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BA4C83" w14:paraId="0C23DA58" w14:textId="77777777" w:rsidTr="006C1A0F">
        <w:tc>
          <w:tcPr>
            <w:tcW w:w="4836" w:type="dxa"/>
          </w:tcPr>
          <w:p w14:paraId="69ECC26F" w14:textId="77777777" w:rsidR="00BA4C83" w:rsidRDefault="00BA4C83" w:rsidP="006C1A0F">
            <w:proofErr w:type="spellStart"/>
            <w:proofErr w:type="gramStart"/>
            <w:r w:rsidRPr="00D515F5">
              <w:t>vartefact.forecast</w:t>
            </w:r>
            <w:proofErr w:type="gramEnd"/>
            <w:r w:rsidRPr="00D515F5">
              <w:t>_item_code_id_stock</w:t>
            </w:r>
            <w:proofErr w:type="spellEnd"/>
          </w:p>
        </w:tc>
        <w:tc>
          <w:tcPr>
            <w:tcW w:w="3801" w:type="dxa"/>
          </w:tcPr>
          <w:p w14:paraId="3AEC090C" w14:textId="77777777" w:rsidR="00BA4C83" w:rsidRDefault="00BA4C83" w:rsidP="006C1A0F">
            <w:r>
              <w:rPr>
                <w:rFonts w:hint="eastAsia"/>
              </w:rPr>
              <w:t>门店每日库存</w:t>
            </w:r>
          </w:p>
        </w:tc>
      </w:tr>
      <w:tr w:rsidR="00BA4C83" w14:paraId="7B972DF8" w14:textId="77777777" w:rsidTr="006C1A0F">
        <w:tc>
          <w:tcPr>
            <w:tcW w:w="4836" w:type="dxa"/>
          </w:tcPr>
          <w:p w14:paraId="567C124C" w14:textId="77777777" w:rsidR="00BA4C83" w:rsidRDefault="00BA4C83" w:rsidP="006C1A0F">
            <w:proofErr w:type="gramStart"/>
            <w:r w:rsidRPr="00D515F5">
              <w:t>vartefact.forecast</w:t>
            </w:r>
            <w:proofErr w:type="gramEnd"/>
            <w:r w:rsidRPr="00D515F5">
              <w:t>_p4cm_store_item</w:t>
            </w:r>
          </w:p>
        </w:tc>
        <w:tc>
          <w:tcPr>
            <w:tcW w:w="3801" w:type="dxa"/>
          </w:tcPr>
          <w:p w14:paraId="70D6CD84" w14:textId="77777777" w:rsidR="00BA4C83" w:rsidRDefault="00BA4C83" w:rsidP="006C1A0F"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BA4C83" w14:paraId="20F9D750" w14:textId="77777777" w:rsidTr="006C1A0F">
        <w:tc>
          <w:tcPr>
            <w:tcW w:w="4836" w:type="dxa"/>
          </w:tcPr>
          <w:p w14:paraId="71CB8E62" w14:textId="77777777" w:rsidR="00BA4C83" w:rsidRDefault="00BA4C83" w:rsidP="006C1A0F">
            <w:proofErr w:type="spellStart"/>
            <w:proofErr w:type="gramStart"/>
            <w:r w:rsidRPr="00BA083B">
              <w:t>vartefact.forecast</w:t>
            </w:r>
            <w:proofErr w:type="gramEnd"/>
            <w:r w:rsidRPr="00BA083B">
              <w:t>_lfms_daily_dcstock</w:t>
            </w:r>
            <w:proofErr w:type="spellEnd"/>
          </w:p>
        </w:tc>
        <w:tc>
          <w:tcPr>
            <w:tcW w:w="3801" w:type="dxa"/>
          </w:tcPr>
          <w:p w14:paraId="29223938" w14:textId="77777777" w:rsidR="00BA4C83" w:rsidRDefault="00BA4C83" w:rsidP="006C1A0F">
            <w:r>
              <w:rPr>
                <w:rFonts w:hint="eastAsia"/>
              </w:rPr>
              <w:t>大仓每日库存</w:t>
            </w:r>
          </w:p>
        </w:tc>
      </w:tr>
      <w:tr w:rsidR="00BA4C83" w14:paraId="19E42817" w14:textId="77777777" w:rsidTr="006C1A0F">
        <w:tc>
          <w:tcPr>
            <w:tcW w:w="4836" w:type="dxa"/>
          </w:tcPr>
          <w:p w14:paraId="2BC5D3DB" w14:textId="77777777" w:rsidR="00BA4C83" w:rsidRDefault="00BA4C83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dc_latest_sales</w:t>
            </w:r>
            <w:proofErr w:type="spellEnd"/>
          </w:p>
        </w:tc>
        <w:tc>
          <w:tcPr>
            <w:tcW w:w="3801" w:type="dxa"/>
          </w:tcPr>
          <w:p w14:paraId="5F5D5073" w14:textId="77777777" w:rsidR="00BA4C83" w:rsidRDefault="00BA4C83" w:rsidP="006C1A0F">
            <w:r>
              <w:rPr>
                <w:rFonts w:hint="eastAsia"/>
              </w:rPr>
              <w:t>大仓最新平均销量</w:t>
            </w:r>
          </w:p>
        </w:tc>
      </w:tr>
      <w:tr w:rsidR="00CC624E" w14:paraId="1CDB09ED" w14:textId="77777777" w:rsidTr="006C1A0F">
        <w:tc>
          <w:tcPr>
            <w:tcW w:w="4836" w:type="dxa"/>
          </w:tcPr>
          <w:p w14:paraId="65C85022" w14:textId="326E7222" w:rsidR="00CC624E" w:rsidRPr="00786478" w:rsidRDefault="00CC624E" w:rsidP="00CC624E"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50B72388" w14:textId="521D4C88" w:rsidR="00CC624E" w:rsidRDefault="00CC624E" w:rsidP="00CC624E">
            <w:r>
              <w:rPr>
                <w:rFonts w:hint="eastAsia"/>
              </w:rPr>
              <w:t>销售预测</w:t>
            </w:r>
          </w:p>
        </w:tc>
      </w:tr>
    </w:tbl>
    <w:p w14:paraId="1656F951" w14:textId="77777777" w:rsidR="0076269B" w:rsidRDefault="0076269B" w:rsidP="00CC624E">
      <w:pPr>
        <w:rPr>
          <w:rFonts w:ascii="Times" w:hAnsi="Times" w:cs="Times" w:hint="eastAsia"/>
          <w:lang w:val="fr-FR"/>
        </w:rPr>
      </w:pPr>
    </w:p>
    <w:p w14:paraId="73991F20" w14:textId="14CDBE44" w:rsidR="00CC624E" w:rsidRDefault="00CC624E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2" w:name="_Toc19540453"/>
      <w:r>
        <w:rPr>
          <w:rFonts w:hint="eastAsia"/>
          <w:lang w:val="fr-FR"/>
        </w:rPr>
        <w:t>数据输出表</w:t>
      </w:r>
      <w:bookmarkEnd w:id="12"/>
    </w:p>
    <w:p w14:paraId="3408F665" w14:textId="77777777" w:rsidR="00280C3F" w:rsidRDefault="00280C3F" w:rsidP="00CC624E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280C3F" w14:paraId="17EC7199" w14:textId="77777777" w:rsidTr="006C1A0F">
        <w:tc>
          <w:tcPr>
            <w:tcW w:w="4836" w:type="dxa"/>
          </w:tcPr>
          <w:p w14:paraId="281ACB02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</w:t>
            </w:r>
            <w:proofErr w:type="spellEnd"/>
          </w:p>
        </w:tc>
        <w:tc>
          <w:tcPr>
            <w:tcW w:w="3801" w:type="dxa"/>
          </w:tcPr>
          <w:p w14:paraId="26EAC74C" w14:textId="77777777" w:rsidR="00280C3F" w:rsidRDefault="00280C3F" w:rsidP="006C1A0F">
            <w:r>
              <w:rPr>
                <w:rFonts w:hint="eastAsia"/>
              </w:rPr>
              <w:t>存库单品门店订单</w:t>
            </w:r>
          </w:p>
        </w:tc>
      </w:tr>
      <w:tr w:rsidR="00280C3F" w14:paraId="05433002" w14:textId="77777777" w:rsidTr="006C1A0F">
        <w:tc>
          <w:tcPr>
            <w:tcW w:w="4836" w:type="dxa"/>
          </w:tcPr>
          <w:p w14:paraId="64CEBCE4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</w:t>
            </w:r>
            <w:proofErr w:type="spellEnd"/>
          </w:p>
        </w:tc>
        <w:tc>
          <w:tcPr>
            <w:tcW w:w="3801" w:type="dxa"/>
          </w:tcPr>
          <w:p w14:paraId="6A316D83" w14:textId="77777777" w:rsidR="00280C3F" w:rsidRDefault="00280C3F" w:rsidP="006C1A0F">
            <w:r>
              <w:rPr>
                <w:rFonts w:hint="eastAsia"/>
              </w:rPr>
              <w:t>越库单品门店订单</w:t>
            </w:r>
          </w:p>
        </w:tc>
      </w:tr>
      <w:tr w:rsidR="00280C3F" w14:paraId="14CFDC72" w14:textId="77777777" w:rsidTr="006C1A0F">
        <w:tc>
          <w:tcPr>
            <w:tcW w:w="4836" w:type="dxa"/>
          </w:tcPr>
          <w:p w14:paraId="7D95620A" w14:textId="77777777" w:rsidR="00280C3F" w:rsidRDefault="00280C3F" w:rsidP="006C1A0F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</w:t>
            </w:r>
            <w:proofErr w:type="spellEnd"/>
          </w:p>
        </w:tc>
        <w:tc>
          <w:tcPr>
            <w:tcW w:w="3801" w:type="dxa"/>
          </w:tcPr>
          <w:p w14:paraId="66DF0501" w14:textId="77777777" w:rsidR="00280C3F" w:rsidRDefault="00280C3F" w:rsidP="006C1A0F">
            <w:r>
              <w:rPr>
                <w:rFonts w:hint="eastAsia"/>
              </w:rPr>
              <w:t>存库单品大仓订单</w:t>
            </w:r>
          </w:p>
        </w:tc>
      </w:tr>
      <w:tr w:rsidR="00280C3F" w14:paraId="663FF007" w14:textId="77777777" w:rsidTr="006C1A0F">
        <w:tc>
          <w:tcPr>
            <w:tcW w:w="4836" w:type="dxa"/>
          </w:tcPr>
          <w:p w14:paraId="0548B62B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_hist</w:t>
            </w:r>
            <w:proofErr w:type="spellEnd"/>
          </w:p>
        </w:tc>
        <w:tc>
          <w:tcPr>
            <w:tcW w:w="3801" w:type="dxa"/>
          </w:tcPr>
          <w:p w14:paraId="51813E4D" w14:textId="77777777" w:rsidR="00280C3F" w:rsidRDefault="00280C3F" w:rsidP="006C1A0F">
            <w:r>
              <w:rPr>
                <w:rFonts w:hint="eastAsia"/>
              </w:rPr>
              <w:t>存库单品门店订单历史输出记录</w:t>
            </w:r>
          </w:p>
        </w:tc>
      </w:tr>
      <w:tr w:rsidR="00280C3F" w14:paraId="4C454D7E" w14:textId="77777777" w:rsidTr="006C1A0F">
        <w:tc>
          <w:tcPr>
            <w:tcW w:w="4836" w:type="dxa"/>
          </w:tcPr>
          <w:p w14:paraId="3DE83780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_hist</w:t>
            </w:r>
            <w:proofErr w:type="spellEnd"/>
          </w:p>
        </w:tc>
        <w:tc>
          <w:tcPr>
            <w:tcW w:w="3801" w:type="dxa"/>
          </w:tcPr>
          <w:p w14:paraId="10A6061D" w14:textId="77777777" w:rsidR="00280C3F" w:rsidRDefault="00280C3F" w:rsidP="006C1A0F">
            <w:r>
              <w:rPr>
                <w:rFonts w:hint="eastAsia"/>
              </w:rPr>
              <w:t>越库单品门店订单历史输出记录</w:t>
            </w:r>
          </w:p>
        </w:tc>
      </w:tr>
      <w:tr w:rsidR="00280C3F" w14:paraId="36D42A61" w14:textId="77777777" w:rsidTr="006C1A0F">
        <w:tc>
          <w:tcPr>
            <w:tcW w:w="4836" w:type="dxa"/>
          </w:tcPr>
          <w:p w14:paraId="19BAB524" w14:textId="77777777" w:rsidR="00280C3F" w:rsidRDefault="00280C3F" w:rsidP="006C1A0F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_hist</w:t>
            </w:r>
            <w:proofErr w:type="spellEnd"/>
          </w:p>
        </w:tc>
        <w:tc>
          <w:tcPr>
            <w:tcW w:w="3801" w:type="dxa"/>
          </w:tcPr>
          <w:p w14:paraId="2AC3DBCE" w14:textId="77777777" w:rsidR="00280C3F" w:rsidRDefault="00280C3F" w:rsidP="006C1A0F">
            <w:r>
              <w:rPr>
                <w:rFonts w:hint="eastAsia"/>
              </w:rPr>
              <w:t>存库单品大仓订单历史输出记录</w:t>
            </w:r>
          </w:p>
        </w:tc>
      </w:tr>
      <w:tr w:rsidR="00280C3F" w14:paraId="665A4AB2" w14:textId="77777777" w:rsidTr="006C1A0F">
        <w:tc>
          <w:tcPr>
            <w:tcW w:w="4836" w:type="dxa"/>
          </w:tcPr>
          <w:p w14:paraId="046A9C17" w14:textId="77777777" w:rsidR="00280C3F" w:rsidRDefault="00280C3F" w:rsidP="006C1A0F">
            <w:proofErr w:type="spellStart"/>
            <w:proofErr w:type="gramStart"/>
            <w:r w:rsidRPr="002B6ED3">
              <w:t>vartefact.forecast</w:t>
            </w:r>
            <w:proofErr w:type="gramEnd"/>
            <w:r w:rsidRPr="002B6ED3">
              <w:t>_dm_orders</w:t>
            </w:r>
            <w:proofErr w:type="spellEnd"/>
          </w:p>
        </w:tc>
        <w:tc>
          <w:tcPr>
            <w:tcW w:w="3801" w:type="dxa"/>
          </w:tcPr>
          <w:p w14:paraId="08F2D176" w14:textId="77777777" w:rsidR="00280C3F" w:rsidRDefault="00280C3F" w:rsidP="006C1A0F"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80C3F" w14:paraId="1CFA1BC0" w14:textId="77777777" w:rsidTr="006C1A0F">
        <w:tc>
          <w:tcPr>
            <w:tcW w:w="4836" w:type="dxa"/>
          </w:tcPr>
          <w:p w14:paraId="30F07CA9" w14:textId="77777777" w:rsidR="00280C3F" w:rsidRDefault="00280C3F" w:rsidP="006C1A0F">
            <w:proofErr w:type="spellStart"/>
            <w:proofErr w:type="gramStart"/>
            <w:r w:rsidRPr="005C27D0">
              <w:t>vartefact.forecast</w:t>
            </w:r>
            <w:proofErr w:type="gramEnd"/>
            <w:r w:rsidRPr="005C27D0">
              <w:t>_dm_dc_orders</w:t>
            </w:r>
            <w:proofErr w:type="spellEnd"/>
          </w:p>
        </w:tc>
        <w:tc>
          <w:tcPr>
            <w:tcW w:w="3801" w:type="dxa"/>
          </w:tcPr>
          <w:p w14:paraId="14EB2BC0" w14:textId="77777777" w:rsidR="00280C3F" w:rsidRDefault="00280C3F" w:rsidP="006C1A0F"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377F4D" w14:paraId="0CA8FA62" w14:textId="77777777" w:rsidTr="006C1A0F">
        <w:tc>
          <w:tcPr>
            <w:tcW w:w="4836" w:type="dxa"/>
          </w:tcPr>
          <w:p w14:paraId="741FC80F" w14:textId="1B057778" w:rsidR="00377F4D" w:rsidRPr="005C27D0" w:rsidRDefault="00377F4D" w:rsidP="00377F4D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store_daily_order_files</w:t>
            </w:r>
            <w:proofErr w:type="spellEnd"/>
          </w:p>
        </w:tc>
        <w:tc>
          <w:tcPr>
            <w:tcW w:w="3801" w:type="dxa"/>
          </w:tcPr>
          <w:p w14:paraId="024ADA65" w14:textId="209B8F1C" w:rsidR="00377F4D" w:rsidRDefault="00377F4D" w:rsidP="00377F4D">
            <w:r>
              <w:rPr>
                <w:rFonts w:hint="eastAsia"/>
              </w:rPr>
              <w:t>门店订单文件存档</w:t>
            </w:r>
          </w:p>
        </w:tc>
      </w:tr>
      <w:tr w:rsidR="00377F4D" w14:paraId="21523E8C" w14:textId="77777777" w:rsidTr="006C1A0F">
        <w:tc>
          <w:tcPr>
            <w:tcW w:w="4836" w:type="dxa"/>
          </w:tcPr>
          <w:p w14:paraId="07E5736B" w14:textId="3BC4FA08" w:rsidR="00377F4D" w:rsidRPr="005C27D0" w:rsidRDefault="00377F4D" w:rsidP="00377F4D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dc_daily_order_files</w:t>
            </w:r>
            <w:proofErr w:type="spellEnd"/>
          </w:p>
        </w:tc>
        <w:tc>
          <w:tcPr>
            <w:tcW w:w="3801" w:type="dxa"/>
          </w:tcPr>
          <w:p w14:paraId="08899628" w14:textId="0ACDF067" w:rsidR="00377F4D" w:rsidRDefault="00377F4D" w:rsidP="00377F4D">
            <w:r>
              <w:rPr>
                <w:rFonts w:hint="eastAsia"/>
              </w:rPr>
              <w:t>大仓定单文件存档</w:t>
            </w:r>
          </w:p>
        </w:tc>
      </w:tr>
      <w:tr w:rsidR="00377F4D" w14:paraId="00D4FC9A" w14:textId="77777777" w:rsidTr="006C1A0F">
        <w:tc>
          <w:tcPr>
            <w:tcW w:w="4836" w:type="dxa"/>
          </w:tcPr>
          <w:p w14:paraId="5BC4830D" w14:textId="0DBC891A" w:rsidR="00377F4D" w:rsidRPr="005C27D0" w:rsidRDefault="00377F4D" w:rsidP="00377F4D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dc_order_forecast</w:t>
            </w:r>
            <w:proofErr w:type="spellEnd"/>
          </w:p>
        </w:tc>
        <w:tc>
          <w:tcPr>
            <w:tcW w:w="3801" w:type="dxa"/>
          </w:tcPr>
          <w:p w14:paraId="1CE463CA" w14:textId="14E46531" w:rsidR="00377F4D" w:rsidRDefault="00377F4D" w:rsidP="00377F4D">
            <w:r>
              <w:rPr>
                <w:rFonts w:hint="eastAsia"/>
              </w:rPr>
              <w:t>存库单品的供应商订货量预测</w:t>
            </w:r>
          </w:p>
        </w:tc>
      </w:tr>
      <w:tr w:rsidR="00377F4D" w14:paraId="12678F6F" w14:textId="77777777" w:rsidTr="006C1A0F">
        <w:tc>
          <w:tcPr>
            <w:tcW w:w="4836" w:type="dxa"/>
          </w:tcPr>
          <w:p w14:paraId="68BB18DD" w14:textId="190ACBDD" w:rsidR="00377F4D" w:rsidRPr="005C27D0" w:rsidRDefault="00377F4D" w:rsidP="00377F4D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xdock_order_forecast</w:t>
            </w:r>
            <w:proofErr w:type="spellEnd"/>
          </w:p>
        </w:tc>
        <w:tc>
          <w:tcPr>
            <w:tcW w:w="3801" w:type="dxa"/>
          </w:tcPr>
          <w:p w14:paraId="6CB5B82D" w14:textId="4E3BA691" w:rsidR="00377F4D" w:rsidRDefault="00377F4D" w:rsidP="00377F4D">
            <w:r>
              <w:rPr>
                <w:rFonts w:hint="eastAsia"/>
              </w:rPr>
              <w:t>越库单品的供应商订货量预测</w:t>
            </w:r>
          </w:p>
        </w:tc>
      </w:tr>
    </w:tbl>
    <w:p w14:paraId="3B36146D" w14:textId="2FEFC594" w:rsidR="00CC624E" w:rsidRDefault="00CC624E" w:rsidP="00CC624E">
      <w:pPr>
        <w:rPr>
          <w:rFonts w:ascii="Times" w:hAnsi="Times" w:cs="Times"/>
          <w:lang w:val="fr-FR"/>
        </w:rPr>
      </w:pPr>
    </w:p>
    <w:p w14:paraId="1C7B93BD" w14:textId="77777777" w:rsidR="009F6921" w:rsidRDefault="009F6921" w:rsidP="00CC624E">
      <w:pPr>
        <w:rPr>
          <w:rFonts w:ascii="Times" w:hAnsi="Times" w:cs="Times" w:hint="eastAsia"/>
          <w:lang w:val="fr-FR"/>
        </w:rPr>
      </w:pPr>
      <w:bookmarkStart w:id="13" w:name="_GoBack"/>
      <w:bookmarkEnd w:id="13"/>
    </w:p>
    <w:p w14:paraId="59C4E666" w14:textId="47D4D316" w:rsidR="00377F4D" w:rsidRDefault="00377F4D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4" w:name="_Toc19540454"/>
      <w:r>
        <w:rPr>
          <w:rFonts w:hint="eastAsia"/>
          <w:lang w:val="fr-FR"/>
        </w:rPr>
        <w:lastRenderedPageBreak/>
        <w:t>KPI</w:t>
      </w:r>
      <w:r>
        <w:rPr>
          <w:rFonts w:hint="eastAsia"/>
          <w:lang w:val="fr-FR"/>
        </w:rPr>
        <w:t>监控表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1B4074" w14:paraId="6D444660" w14:textId="77777777" w:rsidTr="006C1A0F">
        <w:tc>
          <w:tcPr>
            <w:tcW w:w="4836" w:type="dxa"/>
          </w:tcPr>
          <w:p w14:paraId="6287BA64" w14:textId="77777777" w:rsidR="001B4074" w:rsidRDefault="001B4074" w:rsidP="006C1A0F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store_monitor</w:t>
            </w:r>
            <w:proofErr w:type="spellEnd"/>
          </w:p>
        </w:tc>
        <w:tc>
          <w:tcPr>
            <w:tcW w:w="3801" w:type="dxa"/>
          </w:tcPr>
          <w:p w14:paraId="0C066B05" w14:textId="77777777" w:rsidR="001B4074" w:rsidRDefault="001B4074" w:rsidP="006C1A0F">
            <w:r>
              <w:rPr>
                <w:rFonts w:hint="eastAsia"/>
              </w:rPr>
              <w:t>门店库存状况监控</w:t>
            </w:r>
          </w:p>
        </w:tc>
      </w:tr>
      <w:tr w:rsidR="001B4074" w14:paraId="243B7EC6" w14:textId="77777777" w:rsidTr="006C1A0F">
        <w:tc>
          <w:tcPr>
            <w:tcW w:w="4836" w:type="dxa"/>
          </w:tcPr>
          <w:p w14:paraId="6F4CCD7A" w14:textId="77777777" w:rsidR="001B4074" w:rsidRDefault="001B4074" w:rsidP="006C1A0F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dc_monitor</w:t>
            </w:r>
            <w:proofErr w:type="spellEnd"/>
          </w:p>
        </w:tc>
        <w:tc>
          <w:tcPr>
            <w:tcW w:w="3801" w:type="dxa"/>
          </w:tcPr>
          <w:p w14:paraId="7073C438" w14:textId="77777777" w:rsidR="001B4074" w:rsidRDefault="001B4074" w:rsidP="006C1A0F">
            <w:r>
              <w:rPr>
                <w:rFonts w:hint="eastAsia"/>
              </w:rPr>
              <w:t>大仓库存状况监控</w:t>
            </w:r>
          </w:p>
        </w:tc>
      </w:tr>
      <w:tr w:rsidR="001B4074" w14:paraId="65A33A79" w14:textId="77777777" w:rsidTr="006C1A0F">
        <w:tc>
          <w:tcPr>
            <w:tcW w:w="4836" w:type="dxa"/>
          </w:tcPr>
          <w:p w14:paraId="197B3119" w14:textId="77777777" w:rsidR="001B4074" w:rsidRDefault="001B4074" w:rsidP="006C1A0F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monitor_store_order_diff</w:t>
            </w:r>
            <w:proofErr w:type="spellEnd"/>
          </w:p>
        </w:tc>
        <w:tc>
          <w:tcPr>
            <w:tcW w:w="3801" w:type="dxa"/>
          </w:tcPr>
          <w:p w14:paraId="26174448" w14:textId="77777777" w:rsidR="001B4074" w:rsidRDefault="001B4074" w:rsidP="006C1A0F">
            <w:r>
              <w:rPr>
                <w:rFonts w:hint="eastAsia"/>
              </w:rPr>
              <w:t>门店订单执行情况监控</w:t>
            </w:r>
          </w:p>
        </w:tc>
      </w:tr>
      <w:tr w:rsidR="001B4074" w14:paraId="56D6BBB1" w14:textId="77777777" w:rsidTr="006C1A0F">
        <w:tc>
          <w:tcPr>
            <w:tcW w:w="4836" w:type="dxa"/>
          </w:tcPr>
          <w:p w14:paraId="42071643" w14:textId="77777777" w:rsidR="001B4074" w:rsidRDefault="001B4074" w:rsidP="006C1A0F">
            <w:proofErr w:type="spellStart"/>
            <w:proofErr w:type="gramStart"/>
            <w:r w:rsidRPr="004D0382">
              <w:t>vartefact.forecast</w:t>
            </w:r>
            <w:proofErr w:type="gramEnd"/>
            <w:r w:rsidRPr="004D0382">
              <w:t>_monitor_dc_order_diff</w:t>
            </w:r>
            <w:proofErr w:type="spellEnd"/>
          </w:p>
        </w:tc>
        <w:tc>
          <w:tcPr>
            <w:tcW w:w="3801" w:type="dxa"/>
          </w:tcPr>
          <w:p w14:paraId="24EDEE2B" w14:textId="77777777" w:rsidR="001B4074" w:rsidRDefault="001B4074" w:rsidP="006C1A0F">
            <w:r>
              <w:rPr>
                <w:rFonts w:hint="eastAsia"/>
              </w:rPr>
              <w:t>大仓订单执行情况监控</w:t>
            </w:r>
          </w:p>
        </w:tc>
      </w:tr>
    </w:tbl>
    <w:p w14:paraId="7F361B5E" w14:textId="4DD1134B" w:rsidR="00377F4D" w:rsidRDefault="00377F4D" w:rsidP="00CC624E">
      <w:pPr>
        <w:rPr>
          <w:rFonts w:ascii="Times" w:hAnsi="Times" w:cs="Times"/>
          <w:lang w:val="fr-FR"/>
        </w:rPr>
      </w:pPr>
    </w:p>
    <w:p w14:paraId="68DDF29E" w14:textId="290C00E1" w:rsidR="001B4074" w:rsidRDefault="001B4074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5" w:name="_Toc19540455"/>
      <w:r>
        <w:rPr>
          <w:rFonts w:hint="eastAsia"/>
          <w:lang w:val="fr-FR"/>
        </w:rPr>
        <w:t>模拟运行表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A41164" w14:paraId="68E9CDFE" w14:textId="77777777" w:rsidTr="006C1A0F">
        <w:tc>
          <w:tcPr>
            <w:tcW w:w="4836" w:type="dxa"/>
          </w:tcPr>
          <w:p w14:paraId="6BF45ED4" w14:textId="77777777" w:rsidR="00A41164" w:rsidRDefault="00A41164" w:rsidP="006C1A0F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simulation_dm_orders</w:t>
            </w:r>
            <w:proofErr w:type="spellEnd"/>
          </w:p>
        </w:tc>
        <w:tc>
          <w:tcPr>
            <w:tcW w:w="3801" w:type="dxa"/>
          </w:tcPr>
          <w:p w14:paraId="18E6CA41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A41164" w14:paraId="3F580556" w14:textId="77777777" w:rsidTr="006C1A0F">
        <w:tc>
          <w:tcPr>
            <w:tcW w:w="4836" w:type="dxa"/>
          </w:tcPr>
          <w:p w14:paraId="6C9073D2" w14:textId="77777777" w:rsidR="00A41164" w:rsidRDefault="00A41164" w:rsidP="006C1A0F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dm_dc_orders</w:t>
            </w:r>
            <w:proofErr w:type="spellEnd"/>
          </w:p>
        </w:tc>
        <w:tc>
          <w:tcPr>
            <w:tcW w:w="3801" w:type="dxa"/>
          </w:tcPr>
          <w:p w14:paraId="7CB8245D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A41164" w14:paraId="252E0515" w14:textId="77777777" w:rsidTr="006C1A0F">
        <w:tc>
          <w:tcPr>
            <w:tcW w:w="4836" w:type="dxa"/>
          </w:tcPr>
          <w:p w14:paraId="2ED19055" w14:textId="77777777" w:rsidR="00A41164" w:rsidRPr="00F82FB6" w:rsidRDefault="00A41164" w:rsidP="006C1A0F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orders_hist</w:t>
            </w:r>
            <w:proofErr w:type="spellEnd"/>
          </w:p>
        </w:tc>
        <w:tc>
          <w:tcPr>
            <w:tcW w:w="3801" w:type="dxa"/>
          </w:tcPr>
          <w:p w14:paraId="389AC96C" w14:textId="77777777" w:rsidR="00A41164" w:rsidRDefault="00A41164" w:rsidP="006C1A0F">
            <w:r>
              <w:rPr>
                <w:rFonts w:hint="eastAsia"/>
              </w:rPr>
              <w:t>模拟运行产生的订单历史输出记录</w:t>
            </w:r>
          </w:p>
        </w:tc>
      </w:tr>
      <w:tr w:rsidR="00A41164" w14:paraId="7CF5C1B6" w14:textId="77777777" w:rsidTr="006C1A0F">
        <w:tc>
          <w:tcPr>
            <w:tcW w:w="4836" w:type="dxa"/>
          </w:tcPr>
          <w:p w14:paraId="7185D017" w14:textId="77777777" w:rsidR="00A41164" w:rsidRPr="00F82FB6" w:rsidRDefault="00A41164" w:rsidP="006C1A0F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result</w:t>
            </w:r>
            <w:proofErr w:type="spellEnd"/>
          </w:p>
        </w:tc>
        <w:tc>
          <w:tcPr>
            <w:tcW w:w="3801" w:type="dxa"/>
          </w:tcPr>
          <w:p w14:paraId="358CFDEA" w14:textId="77777777" w:rsidR="00A41164" w:rsidRDefault="00A41164" w:rsidP="006C1A0F">
            <w:r>
              <w:rPr>
                <w:rFonts w:hint="eastAsia"/>
              </w:rPr>
              <w:t>模拟运行历史输出记录</w:t>
            </w:r>
          </w:p>
        </w:tc>
      </w:tr>
      <w:tr w:rsidR="00A41164" w14:paraId="7E3315D7" w14:textId="77777777" w:rsidTr="006C1A0F">
        <w:tc>
          <w:tcPr>
            <w:tcW w:w="4836" w:type="dxa"/>
          </w:tcPr>
          <w:p w14:paraId="7B155CCC" w14:textId="77777777" w:rsidR="00A41164" w:rsidRPr="00F82FB6" w:rsidRDefault="00A41164" w:rsidP="006C1A0F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lastest_result</w:t>
            </w:r>
            <w:proofErr w:type="spellEnd"/>
          </w:p>
        </w:tc>
        <w:tc>
          <w:tcPr>
            <w:tcW w:w="3801" w:type="dxa"/>
          </w:tcPr>
          <w:p w14:paraId="7D95FDB5" w14:textId="77777777" w:rsidR="00A41164" w:rsidRDefault="00A41164" w:rsidP="006C1A0F">
            <w:r>
              <w:rPr>
                <w:rFonts w:hint="eastAsia"/>
              </w:rPr>
              <w:t>模拟运行输出</w:t>
            </w:r>
          </w:p>
        </w:tc>
      </w:tr>
      <w:tr w:rsidR="00A41164" w14:paraId="2FA9FD06" w14:textId="77777777" w:rsidTr="006C1A0F">
        <w:tc>
          <w:tcPr>
            <w:tcW w:w="4836" w:type="dxa"/>
          </w:tcPr>
          <w:p w14:paraId="08D9DA83" w14:textId="77777777" w:rsidR="00A41164" w:rsidRPr="00F82FB6" w:rsidRDefault="00A41164" w:rsidP="006C1A0F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stock</w:t>
            </w:r>
            <w:proofErr w:type="spellEnd"/>
          </w:p>
        </w:tc>
        <w:tc>
          <w:tcPr>
            <w:tcW w:w="3801" w:type="dxa"/>
          </w:tcPr>
          <w:p w14:paraId="28A07B61" w14:textId="77777777" w:rsidR="00A41164" w:rsidRDefault="00A41164" w:rsidP="006C1A0F">
            <w:r>
              <w:rPr>
                <w:rFonts w:hint="eastAsia"/>
              </w:rPr>
              <w:t>模拟运行产生的每日预计库存</w:t>
            </w:r>
          </w:p>
        </w:tc>
      </w:tr>
      <w:tr w:rsidR="00A41164" w14:paraId="5A572D03" w14:textId="77777777" w:rsidTr="006C1A0F">
        <w:tc>
          <w:tcPr>
            <w:tcW w:w="4836" w:type="dxa"/>
          </w:tcPr>
          <w:p w14:paraId="275C9F48" w14:textId="77777777" w:rsidR="00A41164" w:rsidRPr="00F82FB6" w:rsidRDefault="00A41164" w:rsidP="006C1A0F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simulation_orders</w:t>
            </w:r>
            <w:proofErr w:type="spellEnd"/>
          </w:p>
        </w:tc>
        <w:tc>
          <w:tcPr>
            <w:tcW w:w="3801" w:type="dxa"/>
          </w:tcPr>
          <w:p w14:paraId="2757474D" w14:textId="77777777" w:rsidR="00A41164" w:rsidRDefault="00A41164" w:rsidP="006C1A0F">
            <w:r>
              <w:rPr>
                <w:rFonts w:hint="eastAsia"/>
              </w:rPr>
              <w:t>模拟运行产生的订单</w:t>
            </w:r>
          </w:p>
        </w:tc>
      </w:tr>
    </w:tbl>
    <w:p w14:paraId="4C8A7302" w14:textId="5D3F0CFD" w:rsidR="001B4074" w:rsidRDefault="001B4074" w:rsidP="00CC624E">
      <w:pPr>
        <w:rPr>
          <w:rFonts w:ascii="Times" w:hAnsi="Times" w:cs="Times"/>
          <w:lang w:val="fr-FR"/>
        </w:rPr>
      </w:pPr>
    </w:p>
    <w:p w14:paraId="1FF2C066" w14:textId="026AB373" w:rsidR="00A001A6" w:rsidRPr="0066725B" w:rsidRDefault="00A001A6" w:rsidP="00CC624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br w:type="page"/>
      </w:r>
    </w:p>
    <w:p w14:paraId="69C0C8C1" w14:textId="234446D3" w:rsidR="007A0799" w:rsidRDefault="005A10B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6" w:name="_Toc19540456"/>
      <w:r>
        <w:rPr>
          <w:rFonts w:hint="eastAsia"/>
          <w:lang w:val="fr-FR"/>
        </w:rPr>
        <w:lastRenderedPageBreak/>
        <w:t>DM</w:t>
      </w:r>
      <w:r>
        <w:rPr>
          <w:rFonts w:hint="eastAsia"/>
          <w:lang w:val="fr-FR"/>
        </w:rPr>
        <w:t>订单模块设计</w:t>
      </w:r>
      <w:bookmarkEnd w:id="16"/>
    </w:p>
    <w:p w14:paraId="62557000" w14:textId="77777777" w:rsidR="00D16E5A" w:rsidRPr="00D16E5A" w:rsidRDefault="00D16E5A" w:rsidP="00D16E5A">
      <w:pPr>
        <w:pStyle w:val="ListParagraph"/>
        <w:rPr>
          <w:rFonts w:ascii="Times" w:hAnsi="Times" w:cs="Times"/>
          <w:lang w:val="fr-FR"/>
        </w:rPr>
      </w:pPr>
    </w:p>
    <w:p w14:paraId="0D5DCB85" w14:textId="5272FE92" w:rsidR="00D16E5A" w:rsidRDefault="00D16E5A" w:rsidP="00AB1BA8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7C1DA5A7" wp14:editId="1868FCF8">
                <wp:extent cx="5274310" cy="7948639"/>
                <wp:effectExtent l="0" t="0" r="2540" b="0"/>
                <wp:docPr id="29" name="画布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" name="流程图: 终止 1"/>
                        <wps:cNvSpPr/>
                        <wps:spPr>
                          <a:xfrm>
                            <a:off x="2273231" y="122565"/>
                            <a:ext cx="597680" cy="36784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4210B3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流程图: 过程 2"/>
                        <wps:cNvSpPr/>
                        <wps:spPr>
                          <a:xfrm>
                            <a:off x="2007593" y="638516"/>
                            <a:ext cx="1134862" cy="28610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2D8096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流程图: 数据 3"/>
                        <wps:cNvSpPr/>
                        <wps:spPr>
                          <a:xfrm>
                            <a:off x="1794248" y="1129827"/>
                            <a:ext cx="1556003" cy="336888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98CC7E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相关信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流程图: 过程 4"/>
                        <wps:cNvSpPr/>
                        <wps:spPr>
                          <a:xfrm>
                            <a:off x="1849234" y="1614603"/>
                            <a:ext cx="1440743" cy="31145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E8856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剔除已处理过的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流程图: 过程 6"/>
                        <wps:cNvSpPr/>
                        <wps:spPr>
                          <a:xfrm>
                            <a:off x="1849523" y="2085484"/>
                            <a:ext cx="1440454" cy="3110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8F8D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保留距运行日最近的D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流程图: 过程 7"/>
                        <wps:cNvSpPr/>
                        <wps:spPr>
                          <a:xfrm>
                            <a:off x="1849523" y="2601093"/>
                            <a:ext cx="1440454" cy="3106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5CC31D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DM门店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流程图: 数据 8"/>
                        <wps:cNvSpPr/>
                        <wps:spPr>
                          <a:xfrm>
                            <a:off x="1789140" y="3225249"/>
                            <a:ext cx="1555624" cy="3367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B5238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DM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流程图: 数据 9"/>
                        <wps:cNvSpPr/>
                        <wps:spPr>
                          <a:xfrm>
                            <a:off x="1789134" y="3754660"/>
                            <a:ext cx="1555624" cy="485113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3A4ADC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前后日常销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售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流程图: 过程 10"/>
                        <wps:cNvSpPr/>
                        <wps:spPr>
                          <a:xfrm>
                            <a:off x="1845333" y="4439637"/>
                            <a:ext cx="1440454" cy="3101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43031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DM门店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流程图: 存储数据 11"/>
                        <wps:cNvSpPr/>
                        <wps:spPr>
                          <a:xfrm>
                            <a:off x="1905426" y="5029505"/>
                            <a:ext cx="1323070" cy="365777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C8F3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门店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流程图: 过程 12"/>
                        <wps:cNvSpPr/>
                        <wps:spPr>
                          <a:xfrm>
                            <a:off x="1835116" y="6176108"/>
                            <a:ext cx="1440454" cy="3097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9847D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 w:rsidRPr="005508BC"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大仓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流程图: 存储数据 13"/>
                        <wps:cNvSpPr/>
                        <wps:spPr>
                          <a:xfrm>
                            <a:off x="1855545" y="6669179"/>
                            <a:ext cx="1403599" cy="287802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DE8FF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DM大仓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直接箭头连接符 14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72071" y="490405"/>
                            <a:ext cx="2953" cy="1481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接箭头连接符 15"/>
                        <wps:cNvCnPr>
                          <a:stCxn id="4294967295" idx="2"/>
                          <a:endCxn id="4294967295" idx="1"/>
                        </wps:cNvCnPr>
                        <wps:spPr>
                          <a:xfrm flipH="1">
                            <a:off x="2572250" y="924619"/>
                            <a:ext cx="2774" cy="20520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接箭头连接符 16"/>
                        <wps:cNvCnPr>
                          <a:stCxn id="4294967295" idx="4"/>
                          <a:endCxn id="4294967295" idx="0"/>
                        </wps:cNvCnPr>
                        <wps:spPr>
                          <a:xfrm flipH="1">
                            <a:off x="2569606" y="1466715"/>
                            <a:ext cx="2644" cy="14788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箭头连接符 17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9606" y="1926056"/>
                            <a:ext cx="144" cy="15942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箭头连接符 18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9750" y="2396558"/>
                            <a:ext cx="0" cy="2045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接箭头连接符 19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55343" y="6485831"/>
                            <a:ext cx="2002" cy="1833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接箭头连接符 20"/>
                        <wps:cNvCnPr>
                          <a:stCxn id="4294967295" idx="2"/>
                          <a:endCxn id="4294967295" idx="0"/>
                        </wps:cNvCnPr>
                        <wps:spPr>
                          <a:xfrm flipH="1">
                            <a:off x="2555343" y="5992240"/>
                            <a:ext cx="15183" cy="18386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直接箭头连接符 21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6961" y="5395282"/>
                            <a:ext cx="3565" cy="28644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直接箭头连接符 22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5560" y="4749811"/>
                            <a:ext cx="1401" cy="2796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直接箭头连接符 23"/>
                        <wps:cNvCnPr>
                          <a:stCxn id="4294967295" idx="4"/>
                          <a:endCxn id="4294967295" idx="0"/>
                        </wps:cNvCnPr>
                        <wps:spPr>
                          <a:xfrm flipH="1">
                            <a:off x="2565560" y="4239773"/>
                            <a:ext cx="1386" cy="19986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直接箭头连接符 24"/>
                        <wps:cNvCnPr>
                          <a:stCxn id="4294967295" idx="4"/>
                          <a:endCxn id="4294967295" idx="1"/>
                        </wps:cNvCnPr>
                        <wps:spPr>
                          <a:xfrm flipH="1">
                            <a:off x="2566946" y="3561984"/>
                            <a:ext cx="6" cy="19267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>
                          <a:stCxn id="4294967295" idx="2"/>
                          <a:endCxn id="4294967295" idx="1"/>
                        </wps:cNvCnPr>
                        <wps:spPr>
                          <a:xfrm flipH="1">
                            <a:off x="2566952" y="2911716"/>
                            <a:ext cx="2798" cy="31353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流程图: 过程 26"/>
                        <wps:cNvSpPr/>
                        <wps:spPr>
                          <a:xfrm>
                            <a:off x="1850436" y="5681725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72E48B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大仓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箭头连接符 27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57345" y="6956981"/>
                            <a:ext cx="534" cy="20106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流程图: 终止 28"/>
                        <wps:cNvSpPr/>
                        <wps:spPr>
                          <a:xfrm>
                            <a:off x="2259111" y="7158042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C0F765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1DA5A7" id="画布 29" o:spid="_x0000_s1026" editas="canvas" style="width:415.3pt;height:625.9pt;mso-position-horizontal-relative:char;mso-position-vertical-relative:line" coordsize="52743,79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79482;visibility:visible;mso-wrap-style:square" filled="t">
                  <v:fill o:detectmouseclick="t"/>
                  <v:path o:connecttype="none"/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流程图: 终止 1" o:spid="_x0000_s1028" type="#_x0000_t116" style="position:absolute;left:22732;top:1225;width:5977;height:3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" fillcolor="#4f81bd [3204]" strokecolor="#243f60 [1604]" strokeweight="2pt">
                  <v:textbox>
                    <w:txbxContent>
                      <w:p w14:paraId="264210B3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流程图: 过程 2" o:spid="_x0000_s1029" type="#_x0000_t109" style="position:absolute;left:20075;top:6385;width:11349;height:28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" fillcolor="#4f81bd [3204]" strokecolor="#243f60 [1604]" strokeweight="2pt">
                  <v:textbox>
                    <w:txbxContent>
                      <w:p w14:paraId="192D8096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流程图: 数据 3" o:spid="_x0000_s1030" type="#_x0000_t111" style="position:absolute;left:17942;top:11298;width:15560;height:3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" fillcolor="#4f81bd [3204]" strokecolor="#243f60 [1604]" strokeweight="2pt">
                  <v:textbox>
                    <w:txbxContent>
                      <w:p w14:paraId="0C98CC7E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相关信息</w:t>
                        </w:r>
                      </w:p>
                    </w:txbxContent>
                  </v:textbox>
                </v:shape>
                <v:shape id="流程图: 过程 4" o:spid="_x0000_s1031" type="#_x0000_t109" style="position:absolute;left:18492;top:16146;width:14407;height:3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" fillcolor="#4f81bd [3204]" strokecolor="#243f60 [1604]" strokeweight="2pt">
                  <v:textbox>
                    <w:txbxContent>
                      <w:p w14:paraId="0CE8856B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剔除已处理过的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</w:p>
                    </w:txbxContent>
                  </v:textbox>
                </v:shape>
                <v:shape id="流程图: 过程 6" o:spid="_x0000_s1032" type="#_x0000_t109" style="position:absolute;left:18495;top:20854;width:1440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" fillcolor="#4f81bd [3204]" strokecolor="#243f60 [1604]" strokeweight="2pt">
                  <v:textbox>
                    <w:txbxContent>
                      <w:p w14:paraId="40E8F8DB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保留距运行日最近的DM</w:t>
                        </w:r>
                      </w:p>
                    </w:txbxContent>
                  </v:textbox>
                </v:shape>
                <v:shape id="流程图: 过程 7" o:spid="_x0000_s1033" type="#_x0000_t109" style="position:absolute;left:18495;top:26010;width:14404;height:31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" fillcolor="#4f81bd [3204]" strokecolor="#243f60 [1604]" strokeweight="2pt">
                  <v:textbox>
                    <w:txbxContent>
                      <w:p w14:paraId="415CC31D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日</w:t>
                        </w:r>
                      </w:p>
                    </w:txbxContent>
                  </v:textbox>
                </v:shape>
                <v:shape id="流程图: 数据 8" o:spid="_x0000_s1034" type="#_x0000_t111" style="position:absolute;left:17891;top:32252;width:15556;height:33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" fillcolor="#4f81bd [3204]" strokecolor="#243f60 [1604]" strokeweight="2pt">
                  <v:textbox>
                    <w:txbxContent>
                      <w:p w14:paraId="47B52381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DM销售预测</w:t>
                        </w:r>
                      </w:p>
                    </w:txbxContent>
                  </v:textbox>
                </v:shape>
                <v:shape id="流程图: 数据 9" o:spid="_x0000_s1035" type="#_x0000_t111" style="position:absolute;left:17891;top:37546;width:15556;height:48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" fillcolor="#4f81bd [3204]" strokecolor="#243f60 [1604]" strokeweight="2pt">
                  <v:textbox>
                    <w:txbxContent>
                      <w:p w14:paraId="633A4ADC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前后日常销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售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预测</w:t>
                        </w:r>
                      </w:p>
                    </w:txbxContent>
                  </v:textbox>
                </v:shape>
                <v:shape id="流程图: 过程 10" o:spid="_x0000_s1036" type="#_x0000_t109" style="position:absolute;left:18453;top:44396;width:14404;height:3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3430315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</w:t>
                        </w:r>
                      </w:p>
                    </w:txbxContent>
                  </v:textbox>
                </v:shape>
                <v:shapetype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  <v:stroke joinstyle="miter"/>
                  <v:path gradientshapeok="t" o:connecttype="custom" o:connectlocs="10800,0;0,10800;10800,21600;17997,10800" textboxrect="3600,0,17997,21600"/>
                </v:shapetype>
                <v:shape id="流程图: 存储数据 11" o:spid="_x0000_s1037" type="#_x0000_t130" style="position:absolute;left:19054;top:50295;width:13230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080C8F35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sz w:val="13"/>
                            <w:szCs w:val="13"/>
                          </w:rPr>
                          <w:t>门店订单</w:t>
                        </w:r>
                      </w:p>
                    </w:txbxContent>
                  </v:textbox>
                </v:shape>
                <v:shape id="流程图: 过程 12" o:spid="_x0000_s1038" type="#_x0000_t109" style="position:absolute;left:18351;top:61761;width:14404;height:3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489847D1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订单</w:t>
                        </w:r>
                      </w:p>
                    </w:txbxContent>
                  </v:textbox>
                </v:shape>
                <v:shape id="流程图: 存储数据 13" o:spid="_x0000_s1039" type="#_x0000_t130" style="position:absolute;left:18555;top:66691;width:14036;height:2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6B4DE8FF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DM大仓订单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4" o:spid="_x0000_s1040" type="#_x0000_t32" style="position:absolute;left:25720;top:4904;width:30;height:14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" strokecolor="#4579b8 [3044]">
                  <v:stroke endarrow="block"/>
                </v:shape>
                <v:shape id="直接箭头连接符 15" o:spid="_x0000_s1041" type="#_x0000_t32" style="position:absolute;left:25722;top:9246;width:28;height:205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" strokecolor="#4579b8 [3044]">
                  <v:stroke endarrow="block"/>
                </v:shape>
                <v:shape id="直接箭头连接符 16" o:spid="_x0000_s1042" type="#_x0000_t32" style="position:absolute;left:25696;top:14667;width:26;height:14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" strokecolor="#4579b8 [3044]">
                  <v:stroke endarrow="block"/>
                </v:shape>
                <v:shape id="直接箭头连接符 17" o:spid="_x0000_s1043" type="#_x0000_t32" style="position:absolute;left:25696;top:19260;width:1;height:15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" strokecolor="#4579b8 [3044]">
                  <v:stroke endarrow="block"/>
                </v:shape>
                <v:shape id="直接箭头连接符 18" o:spid="_x0000_s1044" type="#_x0000_t32" style="position:absolute;left:25697;top:23965;width:0;height:20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" strokecolor="#4579b8 [3044]">
                  <v:stroke endarrow="block"/>
                </v:shape>
                <v:shape id="直接箭头连接符 19" o:spid="_x0000_s1045" type="#_x0000_t32" style="position:absolute;left:25553;top:64858;width:20;height:183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" strokecolor="#4579b8 [3044]">
                  <v:stroke endarrow="block"/>
                </v:shape>
                <v:shape id="直接箭头连接符 20" o:spid="_x0000_s1046" type="#_x0000_t32" style="position:absolute;left:25553;top:59922;width:152;height:18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" strokecolor="#4579b8 [3044]">
                  <v:stroke endarrow="block"/>
                </v:shape>
                <v:shape id="直接箭头连接符 21" o:spid="_x0000_s1047" type="#_x0000_t32" style="position:absolute;left:25669;top:53952;width:36;height:28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" strokecolor="#4579b8 [3044]">
                  <v:stroke endarrow="block"/>
                </v:shape>
                <v:shape id="直接箭头连接符 22" o:spid="_x0000_s1048" type="#_x0000_t32" style="position:absolute;left:25655;top:47498;width:14;height:2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" strokecolor="#4579b8 [3044]">
                  <v:stroke endarrow="block"/>
                </v:shape>
                <v:shape id="直接箭头连接符 23" o:spid="_x0000_s1049" type="#_x0000_t32" style="position:absolute;left:25655;top:42397;width:14;height:199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" strokecolor="#4579b8 [3044]">
                  <v:stroke endarrow="block"/>
                </v:shape>
                <v:shape id="直接箭头连接符 24" o:spid="_x0000_s1050" type="#_x0000_t32" style="position:absolute;left:25669;top:35619;width:0;height:19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" strokecolor="#4579b8 [3044]">
                  <v:stroke endarrow="block"/>
                </v:shape>
                <v:shape id="直接箭头连接符 25" o:spid="_x0000_s1051" type="#_x0000_t32" style="position:absolute;left:25669;top:29117;width:28;height:313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" strokecolor="#4579b8 [3044]">
                  <v:stroke endarrow="block"/>
                </v:shape>
                <v:shape id="流程图: 过程 26" o:spid="_x0000_s1052" type="#_x0000_t109" style="position:absolute;left:18504;top:56817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172E48B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订单日</w:t>
                        </w:r>
                      </w:p>
                    </w:txbxContent>
                  </v:textbox>
                </v:shape>
                <v:shape id="直接箭头连接符 27" o:spid="_x0000_s1053" type="#_x0000_t32" style="position:absolute;left:25573;top:69569;width:5;height:20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" strokecolor="#4579b8 [3044]">
                  <v:stroke endarrow="block"/>
                </v:shape>
                <v:shape id="流程图: 终止 28" o:spid="_x0000_s1054" type="#_x0000_t116" style="position:absolute;left:22591;top:71580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" fillcolor="#4f81bd [3204]" strokecolor="#243f60 [1604]" strokeweight="2pt">
                  <v:textbox>
                    <w:txbxContent>
                      <w:p w14:paraId="79C0F765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9CFEEF" w14:textId="77777777" w:rsidR="00A001A6" w:rsidRPr="00AB1BA8" w:rsidRDefault="00A001A6" w:rsidP="00AB1BA8">
      <w:pPr>
        <w:rPr>
          <w:rFonts w:ascii="Times" w:hAnsi="Times" w:cs="Times"/>
          <w:lang w:val="fr-FR"/>
        </w:rPr>
      </w:pPr>
    </w:p>
    <w:p w14:paraId="372C54D5" w14:textId="714C2FDF" w:rsidR="005A10B2" w:rsidRDefault="005A10B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7" w:name="_Toc19540457"/>
      <w:r>
        <w:rPr>
          <w:rFonts w:hint="eastAsia"/>
          <w:lang w:val="fr-FR"/>
        </w:rPr>
        <w:lastRenderedPageBreak/>
        <w:t>常规订单模块设计</w:t>
      </w:r>
      <w:bookmarkEnd w:id="17"/>
    </w:p>
    <w:p w14:paraId="12D5620B" w14:textId="1FB8F388" w:rsidR="00983F9E" w:rsidRPr="00943D9C" w:rsidRDefault="00983F9E" w:rsidP="00943D9C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15637210" wp14:editId="011C32A8">
                <wp:extent cx="5052682" cy="8377743"/>
                <wp:effectExtent l="0" t="0" r="15240" b="4445"/>
                <wp:docPr id="33" name="画布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4" name="流程图: 终止 34"/>
                        <wps:cNvSpPr/>
                        <wps:spPr>
                          <a:xfrm>
                            <a:off x="1828041" y="261870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F065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流程图: 过程 35"/>
                        <wps:cNvSpPr/>
                        <wps:spPr>
                          <a:xfrm>
                            <a:off x="1567513" y="777492"/>
                            <a:ext cx="1134745" cy="28575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485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>
                            <a:off x="2132028" y="629537"/>
                            <a:ext cx="2540" cy="1479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直接箭头连接符 37"/>
                        <wps:cNvCnPr>
                          <a:endCxn id="38" idx="1"/>
                        </wps:cNvCnPr>
                        <wps:spPr>
                          <a:xfrm flipH="1">
                            <a:off x="2133337" y="1063717"/>
                            <a:ext cx="1232" cy="2195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流程图: 数据 38"/>
                        <wps:cNvSpPr/>
                        <wps:spPr>
                          <a:xfrm>
                            <a:off x="937976" y="1283268"/>
                            <a:ext cx="2390721" cy="33088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82C479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当日为订单日的的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直接箭头连接符 39"/>
                        <wps:cNvCnPr/>
                        <wps:spPr>
                          <a:xfrm flipH="1">
                            <a:off x="2133404" y="1630178"/>
                            <a:ext cx="2540" cy="1473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流程图: 数据 40"/>
                        <wps:cNvSpPr/>
                        <wps:spPr>
                          <a:xfrm>
                            <a:off x="954507" y="1794248"/>
                            <a:ext cx="2390140" cy="3308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F545F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单品信息和未来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/>
                        <wps:spPr>
                          <a:xfrm flipH="1">
                            <a:off x="2149577" y="2141593"/>
                            <a:ext cx="2540" cy="146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流程图: 过程 44"/>
                        <wps:cNvSpPr/>
                        <wps:spPr>
                          <a:xfrm>
                            <a:off x="1429588" y="2299978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73309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剔除不可订货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直接箭头连接符 45"/>
                        <wps:cNvCnPr>
                          <a:stCxn id="44" idx="2"/>
                        </wps:cNvCnPr>
                        <wps:spPr>
                          <a:xfrm flipH="1">
                            <a:off x="2149577" y="2610395"/>
                            <a:ext cx="101" cy="2043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流程图: 数据 46"/>
                        <wps:cNvSpPr/>
                        <wps:spPr>
                          <a:xfrm>
                            <a:off x="944290" y="2826141"/>
                            <a:ext cx="2390140" cy="33020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D77FE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库存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直接箭头连接符 47"/>
                        <wps:cNvCnPr/>
                        <wps:spPr>
                          <a:xfrm flipH="1">
                            <a:off x="2139360" y="3173486"/>
                            <a:ext cx="2540" cy="146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流程图: 数据 52"/>
                        <wps:cNvSpPr/>
                        <wps:spPr>
                          <a:xfrm>
                            <a:off x="954507" y="3319431"/>
                            <a:ext cx="2390140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ED069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已生成的DM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直接箭头连接符 53"/>
                        <wps:cNvCnPr/>
                        <wps:spPr>
                          <a:xfrm flipH="1">
                            <a:off x="2149577" y="3666776"/>
                            <a:ext cx="2540" cy="1454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流程图: 数据 56"/>
                        <wps:cNvSpPr/>
                        <wps:spPr>
                          <a:xfrm>
                            <a:off x="974941" y="3832492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684A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在途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接箭头连接符 57"/>
                        <wps:cNvCnPr/>
                        <wps:spPr>
                          <a:xfrm flipH="1">
                            <a:off x="2170011" y="4179837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流程图: 数据 58"/>
                        <wps:cNvSpPr/>
                        <wps:spPr>
                          <a:xfrm>
                            <a:off x="969833" y="4338221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A89BF5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过去生成的订单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直接箭头连接符 59"/>
                        <wps:cNvCnPr/>
                        <wps:spPr>
                          <a:xfrm flipH="1">
                            <a:off x="2164903" y="4685566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流程图: 决策 60"/>
                        <wps:cNvSpPr/>
                        <wps:spPr>
                          <a:xfrm>
                            <a:off x="1264911" y="4842561"/>
                            <a:ext cx="1803884" cy="582356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D522F" w14:textId="77777777" w:rsidR="00983F9E" w:rsidRPr="00ED071D" w:rsidRDefault="00983F9E" w:rsidP="00983F9E">
                              <w:pPr>
                                <w:jc w:val="center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ED071D">
                                <w:rPr>
                                  <w:sz w:val="15"/>
                                  <w:szCs w:val="15"/>
                                </w:rPr>
                                <w:t>是否为大仓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流程图: 数据 61"/>
                        <wps:cNvSpPr/>
                        <wps:spPr>
                          <a:xfrm>
                            <a:off x="969830" y="5691939"/>
                            <a:ext cx="2390140" cy="32829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CE2A28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未来门店向大仓订货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流程图: 数据 62"/>
                        <wps:cNvSpPr/>
                        <wps:spPr>
                          <a:xfrm>
                            <a:off x="3747583" y="4966368"/>
                            <a:ext cx="1305099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F6166D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直接箭头连接符 63"/>
                        <wps:cNvCnPr>
                          <a:stCxn id="60" idx="3"/>
                          <a:endCxn id="62" idx="2"/>
                        </wps:cNvCnPr>
                        <wps:spPr>
                          <a:xfrm flipV="1">
                            <a:off x="3068795" y="5130960"/>
                            <a:ext cx="809298" cy="25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直接箭头连接符 64"/>
                        <wps:cNvCnPr>
                          <a:stCxn id="60" idx="2"/>
                          <a:endCxn id="61" idx="1"/>
                        </wps:cNvCnPr>
                        <wps:spPr>
                          <a:xfrm flipH="1">
                            <a:off x="2164900" y="5424917"/>
                            <a:ext cx="1953" cy="2670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文本框 65"/>
                        <wps:cNvSpPr txBox="1"/>
                        <wps:spPr>
                          <a:xfrm>
                            <a:off x="3144797" y="4830344"/>
                            <a:ext cx="301394" cy="26581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D314A9" w14:textId="77777777" w:rsidR="00983F9E" w:rsidRPr="004A2DF6" w:rsidRDefault="00983F9E" w:rsidP="00983F9E">
                              <w:pPr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sz w:val="15"/>
                                  <w:szCs w:val="15"/>
                                </w:rPr>
                                <w:t>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文本框 65"/>
                        <wps:cNvSpPr txBox="1"/>
                        <wps:spPr>
                          <a:xfrm>
                            <a:off x="1705439" y="5405872"/>
                            <a:ext cx="300990" cy="265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1C78CE" w14:textId="77777777" w:rsidR="00983F9E" w:rsidRPr="004A2DF6" w:rsidRDefault="00983F9E" w:rsidP="00983F9E">
                              <w:pPr>
                                <w:jc w:val="both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rFonts w:ascii="DengXian" w:eastAsia="DengXian" w:hAnsi="DengXian"/>
                                  <w:sz w:val="15"/>
                                  <w:szCs w:val="15"/>
                                </w:rPr>
                                <w:t>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流程图: 过程 70"/>
                        <wps:cNvSpPr/>
                        <wps:spPr>
                          <a:xfrm>
                            <a:off x="1434699" y="6407113"/>
                            <a:ext cx="1440180" cy="30988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3EA100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订单量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流程图: 存储数据 71"/>
                        <wps:cNvSpPr/>
                        <wps:spPr>
                          <a:xfrm>
                            <a:off x="1460248" y="7035441"/>
                            <a:ext cx="1403350" cy="287655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5A3E5A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储存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流程图: 终止 72"/>
                        <wps:cNvSpPr/>
                        <wps:spPr>
                          <a:xfrm>
                            <a:off x="1868058" y="7601633"/>
                            <a:ext cx="597535" cy="36703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EB03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直接箭头连接符 67"/>
                        <wps:cNvCnPr>
                          <a:stCxn id="61" idx="4"/>
                          <a:endCxn id="70" idx="0"/>
                        </wps:cNvCnPr>
                        <wps:spPr>
                          <a:xfrm flipH="1">
                            <a:off x="2154789" y="6020234"/>
                            <a:ext cx="10111" cy="3868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直接箭头连接符 73"/>
                        <wps:cNvCnPr>
                          <a:stCxn id="70" idx="2"/>
                          <a:endCxn id="71" idx="0"/>
                        </wps:cNvCnPr>
                        <wps:spPr>
                          <a:xfrm>
                            <a:off x="2154789" y="6716993"/>
                            <a:ext cx="7134" cy="3184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" name="直接箭头连接符 74"/>
                        <wps:cNvCnPr>
                          <a:stCxn id="71" idx="2"/>
                          <a:endCxn id="72" idx="0"/>
                        </wps:cNvCnPr>
                        <wps:spPr>
                          <a:xfrm>
                            <a:off x="2161923" y="7323096"/>
                            <a:ext cx="4903" cy="27853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连接符: 肘形 76"/>
                        <wps:cNvCnPr>
                          <a:stCxn id="62" idx="4"/>
                          <a:endCxn id="70" idx="3"/>
                        </wps:cNvCnPr>
                        <wps:spPr>
                          <a:xfrm rot="5400000">
                            <a:off x="3004446" y="5166366"/>
                            <a:ext cx="1266120" cy="1525254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637210" id="画布 33" o:spid="_x0000_s1055" editas="canvas" style="width:397.85pt;height:659.65pt;mso-position-horizontal-relative:char;mso-position-vertical-relative:line" coordsize="50520,83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">
                <v:shape id="_x0000_s1056" type="#_x0000_t75" style="position:absolute;width:50520;height:83775;visibility:visible;mso-wrap-style:square" filled="t">
                  <v:fill o:detectmouseclick="t"/>
                  <v:path o:connecttype="none"/>
                </v:shape>
                <v:shape id="流程图: 终止 34" o:spid="_x0000_s1057" type="#_x0000_t116" style="position:absolute;left:18280;top:2618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" fillcolor="#4f81bd [3204]" strokecolor="#243f60 [1604]" strokeweight="2pt">
                  <v:textbox>
                    <w:txbxContent>
                      <w:p w14:paraId="1F1F065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 id="流程图: 过程 35" o:spid="_x0000_s1058" type="#_x0000_t109" style="position:absolute;left:15675;top:7774;width:11347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" fillcolor="#4f81bd [3204]" strokecolor="#243f60 [1604]" strokeweight="2pt">
                  <v:textbox>
                    <w:txbxContent>
                      <w:p w14:paraId="3079485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 id="直接箭头连接符 36" o:spid="_x0000_s1059" type="#_x0000_t32" style="position:absolute;left:21320;top:6295;width:25;height:14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" strokecolor="#4579b8 [3044]">
                  <v:stroke endarrow="block"/>
                </v:shape>
                <v:shape id="直接箭头连接符 37" o:spid="_x0000_s1060" type="#_x0000_t32" style="position:absolute;left:21333;top:10637;width:12;height:2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" strokecolor="#4579b8 [3044]">
                  <v:stroke endarrow="block"/>
                </v:shape>
                <v:shape id="流程图: 数据 38" o:spid="_x0000_s1061" type="#_x0000_t111" style="position:absolute;left:9379;top:12832;width:23907;height:3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" fillcolor="#4f81bd [3204]" strokecolor="#243f60 [1604]" strokeweight="2pt">
                  <v:textbox>
                    <w:txbxContent>
                      <w:p w14:paraId="0682C479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当日为订单日的的单品</w:t>
                        </w:r>
                      </w:p>
                    </w:txbxContent>
                  </v:textbox>
                </v:shape>
                <v:shape id="直接箭头连接符 39" o:spid="_x0000_s1062" type="#_x0000_t32" style="position:absolute;left:21334;top:16301;width:25;height:14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" strokecolor="#4579b8 [3044]">
                  <v:stroke endarrow="block"/>
                </v:shape>
                <v:shape id="流程图: 数据 40" o:spid="_x0000_s1063" type="#_x0000_t111" style="position:absolute;left:9545;top:17942;width:23901;height:3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DF545F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单品信息和未来订单日</w:t>
                        </w:r>
                      </w:p>
                    </w:txbxContent>
                  </v:textbox>
                </v:shape>
                <v:shape id="直接箭头连接符 41" o:spid="_x0000_s1064" type="#_x0000_t32" style="position:absolute;left:21495;top:21415;width:26;height:1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" strokecolor="#4579b8 [3044]">
                  <v:stroke endarrow="block"/>
                </v:shape>
                <v:shape id="流程图: 过程 44" o:spid="_x0000_s1065" type="#_x0000_t109" style="position:absolute;left:14295;top:22999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573309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剔除不可订货单品</w:t>
                        </w:r>
                      </w:p>
                    </w:txbxContent>
                  </v:textbox>
                </v:shape>
                <v:shape id="直接箭头连接符 45" o:spid="_x0000_s1066" type="#_x0000_t32" style="position:absolute;left:21495;top:26103;width:1;height:20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" strokecolor="#4579b8 [3044]">
                  <v:stroke endarrow="block"/>
                </v:shape>
                <v:shape id="流程图: 数据 46" o:spid="_x0000_s1067" type="#_x0000_t111" style="position:absolute;left:9442;top:28261;width:23902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CRjwwAAANsAAAAPAAAAZHJzL2Rvd25yZXYueG1sRI/NbsIw&#10;EITvlXgHa5G4FaeA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bsAkY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26D77FE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库存</w:t>
                        </w:r>
                      </w:p>
                    </w:txbxContent>
                  </v:textbox>
                </v:shape>
                <v:shape id="直接箭头连接符 47" o:spid="_x0000_s1068" type="#_x0000_t32" style="position:absolute;left:21393;top:31734;width:26;height:14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" strokecolor="#4579b8 [3044]">
                  <v:stroke endarrow="block"/>
                </v:shape>
                <v:shape id="流程图: 数据 52" o:spid="_x0000_s1069" type="#_x0000_t111" style="position:absolute;left:9545;top:33194;width:23901;height:32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4BED069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已生成的DM订单信息</w:t>
                        </w:r>
                      </w:p>
                    </w:txbxContent>
                  </v:textbox>
                </v:shape>
                <v:shape id="直接箭头连接符 53" o:spid="_x0000_s1070" type="#_x0000_t32" style="position:absolute;left:21495;top:36667;width:26;height:145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" strokecolor="#4579b8 [3044]">
                  <v:stroke endarrow="block"/>
                </v:shape>
                <v:shape id="流程图: 数据 56" o:spid="_x0000_s1071" type="#_x0000_t111" style="position:absolute;left:9749;top:38324;width:23901;height:3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bK+wwAAANsAAAAPAAAAZHJzL2Rvd25yZXYueG1sRI/NbsIw&#10;EITvlXgHa5G4Facg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6xmyvsMAAADbAAAADwAA&#10;AAAAAAAAAAAAAAAHAgAAZHJzL2Rvd25yZXYueG1sUEsFBgAAAAADAAMAtwAAAPcCAAAAAA==&#10;" fillcolor="#4f81bd [3204]" strokecolor="#243f60 [1604]" strokeweight="2pt">
                  <v:textbox>
                    <w:txbxContent>
                      <w:p w14:paraId="3C3684A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在途订单信息</w:t>
                        </w:r>
                      </w:p>
                    </w:txbxContent>
                  </v:textbox>
                </v:shape>
                <v:shape id="直接箭头连接符 57" o:spid="_x0000_s1072" type="#_x0000_t32" style="position:absolute;left:21700;top:41798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" strokecolor="#4579b8 [3044]">
                  <v:stroke endarrow="block"/>
                </v:shape>
                <v:shape id="流程图: 数据 58" o:spid="_x0000_s1073" type="#_x0000_t111" style="position:absolute;left:9698;top:43382;width:23901;height:32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2EA89BF5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过去生成的订单计划</w:t>
                        </w:r>
                      </w:p>
                    </w:txbxContent>
                  </v:textbox>
                </v:shape>
                <v:shape id="直接箭头连接符 59" o:spid="_x0000_s1074" type="#_x0000_t32" style="position:absolute;left:21649;top:46855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" strokecolor="#4579b8 [3044]">
                  <v:stroke endarrow="block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60" o:spid="_x0000_s1075" type="#_x0000_t110" style="position:absolute;left:12649;top:48425;width:18038;height:5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" fillcolor="#4f81bd [3204]" strokecolor="#243f60 [1604]" strokeweight="2pt">
                  <v:textbox>
                    <w:txbxContent>
                      <w:p w14:paraId="16AD522F" w14:textId="77777777" w:rsidR="00983F9E" w:rsidRPr="00ED071D" w:rsidRDefault="00983F9E" w:rsidP="00983F9E">
                        <w:pPr>
                          <w:jc w:val="center"/>
                          <w:rPr>
                            <w:sz w:val="15"/>
                            <w:szCs w:val="15"/>
                          </w:rPr>
                        </w:pPr>
                        <w:r w:rsidRPr="00ED071D">
                          <w:rPr>
                            <w:sz w:val="15"/>
                            <w:szCs w:val="15"/>
                          </w:rPr>
                          <w:t>是否为大仓订单</w:t>
                        </w:r>
                      </w:p>
                    </w:txbxContent>
                  </v:textbox>
                </v:shape>
                <v:shape id="流程图: 数据 61" o:spid="_x0000_s1076" type="#_x0000_t111" style="position:absolute;left:9698;top:56919;width:23901;height:3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FCE2A28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未来门店向大仓订货计划</w:t>
                        </w:r>
                      </w:p>
                    </w:txbxContent>
                  </v:textbox>
                </v:shape>
                <v:shape id="流程图: 数据 62" o:spid="_x0000_s1077" type="#_x0000_t111" style="position:absolute;left:37475;top:49663;width:13051;height:3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" fillcolor="#4f81bd [3204]" strokecolor="#243f60 [1604]" strokeweight="2pt">
                  <v:textbox>
                    <w:txbxContent>
                      <w:p w14:paraId="6EF6166D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销售预测</w:t>
                        </w:r>
                      </w:p>
                    </w:txbxContent>
                  </v:textbox>
                </v:shape>
                <v:shape id="直接箭头连接符 63" o:spid="_x0000_s1078" type="#_x0000_t32" style="position:absolute;left:30687;top:51309;width:8093;height: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" strokecolor="#4579b8 [3044]">
                  <v:stroke endarrow="block"/>
                </v:shape>
                <v:shape id="直接箭头连接符 64" o:spid="_x0000_s1079" type="#_x0000_t32" style="position:absolute;left:21649;top:54249;width:19;height:26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" strokecolor="#4579b8 [3044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5" o:spid="_x0000_s1080" type="#_x0000_t202" style="position:absolute;left:31447;top:48303;width:3014;height:2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03D314A9" w14:textId="77777777" w:rsidR="00983F9E" w:rsidRPr="004A2DF6" w:rsidRDefault="00983F9E" w:rsidP="00983F9E">
                        <w:pPr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sz w:val="15"/>
                            <w:szCs w:val="15"/>
                          </w:rPr>
                          <w:t>否</w:t>
                        </w:r>
                      </w:p>
                    </w:txbxContent>
                  </v:textbox>
                </v:shape>
                <v:shape id="文本框 65" o:spid="_x0000_s1081" type="#_x0000_t202" style="position:absolute;left:17054;top:54058;width:301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5D1C78CE" w14:textId="77777777" w:rsidR="00983F9E" w:rsidRPr="004A2DF6" w:rsidRDefault="00983F9E" w:rsidP="00983F9E">
                        <w:pPr>
                          <w:jc w:val="both"/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rFonts w:ascii="等线" w:eastAsia="等线" w:hAnsi="等线"/>
                            <w:sz w:val="15"/>
                            <w:szCs w:val="15"/>
                          </w:rPr>
                          <w:t>是</w:t>
                        </w:r>
                      </w:p>
                    </w:txbxContent>
                  </v:textbox>
                </v:shape>
                <v:shape id="流程图: 过程 70" o:spid="_x0000_s1082" type="#_x0000_t109" style="position:absolute;left:14346;top:64071;width:14402;height:3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233EA100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订单量</w:t>
                        </w:r>
                      </w:p>
                    </w:txbxContent>
                  </v:textbox>
                </v:shape>
                <v:shape id="流程图: 存储数据 71" o:spid="_x0000_s1083" type="#_x0000_t130" style="position:absolute;left:14602;top:70354;width:14033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" fillcolor="#4f81bd [3204]" strokecolor="#243f60 [1604]" strokeweight="2pt">
                  <v:textbox>
                    <w:txbxContent>
                      <w:p w14:paraId="5A5A3E5A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订单</w:t>
                        </w:r>
                      </w:p>
                    </w:txbxContent>
                  </v:textbox>
                </v:shape>
                <v:shape id="流程图: 终止 72" o:spid="_x0000_s1084" type="#_x0000_t116" style="position:absolute;left:18680;top:76016;width:5975;height:3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" fillcolor="#4f81bd [3204]" strokecolor="#243f60 [1604]" strokeweight="2pt">
                  <v:textbox>
                    <w:txbxContent>
                      <w:p w14:paraId="30EEB03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v:shape id="直接箭头连接符 67" o:spid="_x0000_s1085" type="#_x0000_t32" style="position:absolute;left:21547;top:60202;width:102;height:386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" strokecolor="#4579b8 [3044]">
                  <v:stroke endarrow="block"/>
                </v:shape>
                <v:shape id="直接箭头连接符 73" o:spid="_x0000_s1086" type="#_x0000_t32" style="position:absolute;left:21547;top:67169;width:72;height:31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" strokecolor="#4579b8 [3044]">
                  <v:stroke endarrow="block"/>
                </v:shape>
                <v:shape id="直接箭头连接符 74" o:spid="_x0000_s1087" type="#_x0000_t32" style="position:absolute;left:21619;top:73230;width:49;height:27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" strokecolor="#4579b8 [3044]">
                  <v:stroke endarrow="block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连接符: 肘形 76" o:spid="_x0000_s1088" type="#_x0000_t33" style="position:absolute;left:30044;top:51663;width:12661;height:15253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11C97B3" w14:textId="6EF71F5D" w:rsidR="00F63AFD" w:rsidRDefault="00770104" w:rsidP="00A747C6">
      <w:pPr>
        <w:pStyle w:val="Heading1"/>
        <w:numPr>
          <w:ilvl w:val="0"/>
          <w:numId w:val="29"/>
        </w:numPr>
        <w:rPr>
          <w:lang w:val="fr-FR"/>
        </w:rPr>
      </w:pPr>
      <w:bookmarkStart w:id="18" w:name="_Toc19540458"/>
      <w:r>
        <w:rPr>
          <w:rFonts w:hint="eastAsia"/>
          <w:lang w:val="fr-FR"/>
        </w:rPr>
        <w:lastRenderedPageBreak/>
        <w:t>附录</w:t>
      </w:r>
      <w:bookmarkEnd w:id="18"/>
    </w:p>
    <w:p w14:paraId="197B3400" w14:textId="7DCBD9DA" w:rsidR="00770104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9" w:name="_Toc19540459"/>
      <w:r>
        <w:rPr>
          <w:rFonts w:hint="eastAsia"/>
          <w:lang w:val="fr-FR"/>
        </w:rPr>
        <w:t>门店订单文件模板</w:t>
      </w:r>
      <w:bookmarkEnd w:id="19"/>
    </w:p>
    <w:p w14:paraId="107169D9" w14:textId="570DE709" w:rsidR="004D63F1" w:rsidRPr="004D63F1" w:rsidRDefault="009F6921" w:rsidP="004D63F1">
      <w:pPr>
        <w:rPr>
          <w:lang w:val="fr-FR"/>
        </w:rPr>
      </w:pPr>
      <w:r>
        <w:rPr>
          <w:noProof/>
          <w:lang w:val="fr-FR"/>
        </w:rPr>
        <w:object w:dxaOrig="1520" w:dyaOrig="960" w14:anchorId="4B652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25pt;height:48pt;mso-width-percent:0;mso-height-percent:0;mso-width-percent:0;mso-height-percent:0" o:ole="">
            <v:imagedata r:id="rId10" o:title=""/>
          </v:shape>
          <o:OLEObject Type="Embed" ProgID="Excel.Sheet.8" ShapeID="_x0000_i1025" DrawAspect="Icon" ObjectID="_1630155255" r:id="rId11"/>
        </w:object>
      </w:r>
    </w:p>
    <w:p w14:paraId="0A4C9766" w14:textId="69E432D6" w:rsidR="004161CF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20" w:name="_Toc19540460"/>
      <w:r>
        <w:rPr>
          <w:rFonts w:hint="eastAsia"/>
          <w:lang w:val="fr-FR"/>
        </w:rPr>
        <w:t>大仓订单文件模板</w:t>
      </w:r>
      <w:bookmarkEnd w:id="20"/>
    </w:p>
    <w:p w14:paraId="727F3A25" w14:textId="15E687B1" w:rsidR="00477F50" w:rsidRDefault="00477F50" w:rsidP="00477F50">
      <w:pPr>
        <w:rPr>
          <w:lang w:val="fr-FR"/>
        </w:rPr>
      </w:pPr>
    </w:p>
    <w:p w14:paraId="47F05AA8" w14:textId="1642D9B7" w:rsidR="00477F50" w:rsidRPr="00477F50" w:rsidRDefault="009F6921" w:rsidP="00477F50">
      <w:pPr>
        <w:rPr>
          <w:lang w:val="fr-FR"/>
        </w:rPr>
      </w:pPr>
      <w:r>
        <w:rPr>
          <w:noProof/>
          <w:lang w:val="fr-FR"/>
        </w:rPr>
        <w:object w:dxaOrig="1520" w:dyaOrig="960" w14:anchorId="1DA6EF0A">
          <v:shape id="_x0000_i1026" type="#_x0000_t75" alt="" style="width:76.25pt;height:48pt;mso-width-percent:0;mso-height-percent:0;mso-width-percent:0;mso-height-percent:0" o:ole="">
            <v:imagedata r:id="rId12" o:title=""/>
          </v:shape>
          <o:OLEObject Type="Embed" ProgID="Excel.Sheet.12" ShapeID="_x0000_i1026" DrawAspect="Icon" ObjectID="_1630155256" r:id="rId13"/>
        </w:object>
      </w:r>
    </w:p>
    <w:p w14:paraId="4E37AF3E" w14:textId="07AE6792" w:rsidR="004161CF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21" w:name="_Toc19540461"/>
      <w:r>
        <w:rPr>
          <w:rFonts w:hint="eastAsia"/>
          <w:lang w:val="fr-FR"/>
        </w:rPr>
        <w:t>预测文件模板</w:t>
      </w:r>
      <w:bookmarkEnd w:id="21"/>
    </w:p>
    <w:p w14:paraId="48C80236" w14:textId="31610709" w:rsidR="00477F50" w:rsidRPr="00477F50" w:rsidRDefault="009F6921" w:rsidP="00477F50">
      <w:pPr>
        <w:rPr>
          <w:lang w:val="fr-FR"/>
        </w:rPr>
      </w:pPr>
      <w:r>
        <w:rPr>
          <w:noProof/>
          <w:lang w:val="fr-FR"/>
        </w:rPr>
        <w:object w:dxaOrig="1520" w:dyaOrig="960" w14:anchorId="7257A322">
          <v:shape id="_x0000_i1027" type="#_x0000_t75" alt="" style="width:76.25pt;height:48pt;mso-width-percent:0;mso-height-percent:0;mso-width-percent:0;mso-height-percent:0" o:ole="">
            <v:imagedata r:id="rId14" o:title=""/>
          </v:shape>
          <o:OLEObject Type="Embed" ProgID="Excel.Sheet.12" ShapeID="_x0000_i1027" DrawAspect="Icon" ObjectID="_1630155257" r:id="rId15"/>
        </w:object>
      </w:r>
    </w:p>
    <w:sectPr w:rsidR="00477F50" w:rsidRPr="00477F50" w:rsidSect="001373F6">
      <w:headerReference w:type="default" r:id="rId16"/>
      <w:footerReference w:type="default" r:id="rId17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1B958" w14:textId="77777777" w:rsidR="00B2716A" w:rsidRDefault="00B2716A">
      <w:r>
        <w:separator/>
      </w:r>
    </w:p>
  </w:endnote>
  <w:endnote w:type="continuationSeparator" w:id="0">
    <w:p w14:paraId="6C0A3FE6" w14:textId="77777777" w:rsidR="00B2716A" w:rsidRDefault="00B2716A">
      <w:r>
        <w:continuationSeparator/>
      </w:r>
    </w:p>
  </w:endnote>
  <w:endnote w:type="continuationNotice" w:id="1">
    <w:p w14:paraId="605DB7D4" w14:textId="77777777" w:rsidR="0065704C" w:rsidRDefault="006570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DC4F0" w14:textId="77777777" w:rsidR="00B2716A" w:rsidRDefault="00B2716A">
      <w:r>
        <w:separator/>
      </w:r>
    </w:p>
  </w:footnote>
  <w:footnote w:type="continuationSeparator" w:id="0">
    <w:p w14:paraId="648B12C3" w14:textId="77777777" w:rsidR="00B2716A" w:rsidRDefault="00B2716A">
      <w:r>
        <w:continuationSeparator/>
      </w:r>
    </w:p>
  </w:footnote>
  <w:footnote w:type="continuationNotice" w:id="1">
    <w:p w14:paraId="3D7C244E" w14:textId="77777777" w:rsidR="0065704C" w:rsidRDefault="006570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7DF357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D6E6509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E9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17A3072A"/>
    <w:multiLevelType w:val="hybridMultilevel"/>
    <w:tmpl w:val="16BA209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1E623D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1FCD2326"/>
    <w:multiLevelType w:val="hybridMultilevel"/>
    <w:tmpl w:val="55B4624E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1" w15:restartNumberingAfterBreak="0">
    <w:nsid w:val="219A58C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1AD26A8"/>
    <w:multiLevelType w:val="hybridMultilevel"/>
    <w:tmpl w:val="3D429A60"/>
    <w:lvl w:ilvl="0" w:tplc="BB4AAF0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81D8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1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E8E739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5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BED61E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5F283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667443B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7C778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7" w15:restartNumberingAfterBreak="0">
    <w:nsid w:val="7B5707A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32"/>
  </w:num>
  <w:num w:numId="2">
    <w:abstractNumId w:val="5"/>
  </w:num>
  <w:num w:numId="3">
    <w:abstractNumId w:val="1"/>
  </w:num>
  <w:num w:numId="4">
    <w:abstractNumId w:val="12"/>
  </w:num>
  <w:num w:numId="5">
    <w:abstractNumId w:val="38"/>
  </w:num>
  <w:num w:numId="6">
    <w:abstractNumId w:val="21"/>
  </w:num>
  <w:num w:numId="7">
    <w:abstractNumId w:val="24"/>
  </w:num>
  <w:num w:numId="8">
    <w:abstractNumId w:val="20"/>
  </w:num>
  <w:num w:numId="9">
    <w:abstractNumId w:val="36"/>
  </w:num>
  <w:num w:numId="10">
    <w:abstractNumId w:val="2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</w:num>
  <w:num w:numId="12">
    <w:abstractNumId w:val="15"/>
  </w:num>
  <w:num w:numId="13">
    <w:abstractNumId w:val="25"/>
  </w:num>
  <w:num w:numId="14">
    <w:abstractNumId w:val="3"/>
  </w:num>
  <w:num w:numId="15">
    <w:abstractNumId w:val="18"/>
  </w:num>
  <w:num w:numId="16">
    <w:abstractNumId w:val="14"/>
  </w:num>
  <w:num w:numId="17">
    <w:abstractNumId w:val="16"/>
  </w:num>
  <w:num w:numId="18">
    <w:abstractNumId w:val="35"/>
  </w:num>
  <w:num w:numId="19">
    <w:abstractNumId w:val="6"/>
  </w:num>
  <w:num w:numId="20">
    <w:abstractNumId w:val="17"/>
  </w:num>
  <w:num w:numId="21">
    <w:abstractNumId w:val="34"/>
  </w:num>
  <w:num w:numId="22">
    <w:abstractNumId w:val="0"/>
  </w:num>
  <w:num w:numId="23">
    <w:abstractNumId w:val="27"/>
  </w:num>
  <w:num w:numId="24">
    <w:abstractNumId w:val="33"/>
  </w:num>
  <w:num w:numId="25">
    <w:abstractNumId w:val="22"/>
  </w:num>
  <w:num w:numId="26">
    <w:abstractNumId w:val="10"/>
  </w:num>
  <w:num w:numId="27">
    <w:abstractNumId w:val="31"/>
  </w:num>
  <w:num w:numId="28">
    <w:abstractNumId w:val="4"/>
  </w:num>
  <w:num w:numId="29">
    <w:abstractNumId w:val="26"/>
  </w:num>
  <w:num w:numId="30">
    <w:abstractNumId w:val="30"/>
  </w:num>
  <w:num w:numId="31">
    <w:abstractNumId w:val="13"/>
  </w:num>
  <w:num w:numId="32">
    <w:abstractNumId w:val="8"/>
  </w:num>
  <w:num w:numId="33">
    <w:abstractNumId w:val="29"/>
  </w:num>
  <w:num w:numId="34">
    <w:abstractNumId w:val="2"/>
  </w:num>
  <w:num w:numId="35">
    <w:abstractNumId w:val="37"/>
  </w:num>
  <w:num w:numId="36">
    <w:abstractNumId w:val="11"/>
  </w:num>
  <w:num w:numId="37">
    <w:abstractNumId w:val="19"/>
  </w:num>
  <w:num w:numId="38">
    <w:abstractNumId w:val="9"/>
  </w:num>
  <w:num w:numId="39">
    <w:abstractNumId w:val="7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rQUAxZJMii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412E2"/>
    <w:rsid w:val="00051413"/>
    <w:rsid w:val="00052324"/>
    <w:rsid w:val="00056C0E"/>
    <w:rsid w:val="000577FD"/>
    <w:rsid w:val="00063F13"/>
    <w:rsid w:val="00066A62"/>
    <w:rsid w:val="00072F4E"/>
    <w:rsid w:val="00073CA2"/>
    <w:rsid w:val="0007537B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0C9F"/>
    <w:rsid w:val="000D62EA"/>
    <w:rsid w:val="000D6970"/>
    <w:rsid w:val="000E42E5"/>
    <w:rsid w:val="000E7897"/>
    <w:rsid w:val="000F3ACC"/>
    <w:rsid w:val="00105B72"/>
    <w:rsid w:val="00106EFA"/>
    <w:rsid w:val="0011362D"/>
    <w:rsid w:val="00117C5A"/>
    <w:rsid w:val="00120594"/>
    <w:rsid w:val="00125000"/>
    <w:rsid w:val="00127C94"/>
    <w:rsid w:val="001373F6"/>
    <w:rsid w:val="00137747"/>
    <w:rsid w:val="00145C46"/>
    <w:rsid w:val="00147336"/>
    <w:rsid w:val="001535D9"/>
    <w:rsid w:val="001618D4"/>
    <w:rsid w:val="0016256F"/>
    <w:rsid w:val="00186323"/>
    <w:rsid w:val="001A1B59"/>
    <w:rsid w:val="001B4074"/>
    <w:rsid w:val="001C254B"/>
    <w:rsid w:val="001C6855"/>
    <w:rsid w:val="001C69D0"/>
    <w:rsid w:val="001D02FA"/>
    <w:rsid w:val="001D1FD9"/>
    <w:rsid w:val="001E44BC"/>
    <w:rsid w:val="001E6765"/>
    <w:rsid w:val="001F029F"/>
    <w:rsid w:val="001F22F7"/>
    <w:rsid w:val="001F3FAA"/>
    <w:rsid w:val="002009A0"/>
    <w:rsid w:val="002031ED"/>
    <w:rsid w:val="00207872"/>
    <w:rsid w:val="00207D71"/>
    <w:rsid w:val="00211CE1"/>
    <w:rsid w:val="00212233"/>
    <w:rsid w:val="00213656"/>
    <w:rsid w:val="002155C8"/>
    <w:rsid w:val="002224F2"/>
    <w:rsid w:val="00227102"/>
    <w:rsid w:val="00244F4A"/>
    <w:rsid w:val="00253939"/>
    <w:rsid w:val="0026050B"/>
    <w:rsid w:val="002654DD"/>
    <w:rsid w:val="00265CD1"/>
    <w:rsid w:val="002700F9"/>
    <w:rsid w:val="00270517"/>
    <w:rsid w:val="002721A8"/>
    <w:rsid w:val="00280C3F"/>
    <w:rsid w:val="0028523D"/>
    <w:rsid w:val="0029344C"/>
    <w:rsid w:val="002946EB"/>
    <w:rsid w:val="002A0866"/>
    <w:rsid w:val="002A4836"/>
    <w:rsid w:val="002B2211"/>
    <w:rsid w:val="002B3624"/>
    <w:rsid w:val="002B6935"/>
    <w:rsid w:val="002C0319"/>
    <w:rsid w:val="002C16A8"/>
    <w:rsid w:val="002C19DD"/>
    <w:rsid w:val="002C25E5"/>
    <w:rsid w:val="002C4628"/>
    <w:rsid w:val="002D70CA"/>
    <w:rsid w:val="002E05FB"/>
    <w:rsid w:val="002E2186"/>
    <w:rsid w:val="002E3F48"/>
    <w:rsid w:val="002E5839"/>
    <w:rsid w:val="00326A40"/>
    <w:rsid w:val="003347E9"/>
    <w:rsid w:val="00340019"/>
    <w:rsid w:val="00342F91"/>
    <w:rsid w:val="00353EC1"/>
    <w:rsid w:val="00353F1C"/>
    <w:rsid w:val="0035487A"/>
    <w:rsid w:val="00374329"/>
    <w:rsid w:val="00375E9A"/>
    <w:rsid w:val="00377F4D"/>
    <w:rsid w:val="003A0869"/>
    <w:rsid w:val="003A2939"/>
    <w:rsid w:val="003A7E58"/>
    <w:rsid w:val="003B613E"/>
    <w:rsid w:val="003B6512"/>
    <w:rsid w:val="003C056F"/>
    <w:rsid w:val="003C1CB4"/>
    <w:rsid w:val="003C244E"/>
    <w:rsid w:val="003E54FE"/>
    <w:rsid w:val="003F41B4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253B"/>
    <w:rsid w:val="00432DF7"/>
    <w:rsid w:val="00433522"/>
    <w:rsid w:val="00452BBF"/>
    <w:rsid w:val="0045473B"/>
    <w:rsid w:val="004602A8"/>
    <w:rsid w:val="004643BB"/>
    <w:rsid w:val="00475D59"/>
    <w:rsid w:val="00477F50"/>
    <w:rsid w:val="00486C69"/>
    <w:rsid w:val="004912D3"/>
    <w:rsid w:val="00497094"/>
    <w:rsid w:val="004A25EE"/>
    <w:rsid w:val="004B0A99"/>
    <w:rsid w:val="004B2FED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D63F1"/>
    <w:rsid w:val="004E35A8"/>
    <w:rsid w:val="004E706D"/>
    <w:rsid w:val="004E7872"/>
    <w:rsid w:val="004F1FBE"/>
    <w:rsid w:val="00511BFA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92CA6"/>
    <w:rsid w:val="005A10B2"/>
    <w:rsid w:val="005A4B38"/>
    <w:rsid w:val="005B29A2"/>
    <w:rsid w:val="005B4E29"/>
    <w:rsid w:val="005B559A"/>
    <w:rsid w:val="005C081F"/>
    <w:rsid w:val="005C0B28"/>
    <w:rsid w:val="005C4A97"/>
    <w:rsid w:val="005D4937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0CD9"/>
    <w:rsid w:val="00633072"/>
    <w:rsid w:val="00635BC3"/>
    <w:rsid w:val="00652AC3"/>
    <w:rsid w:val="0065704C"/>
    <w:rsid w:val="006635B9"/>
    <w:rsid w:val="00666302"/>
    <w:rsid w:val="0066725B"/>
    <w:rsid w:val="00677356"/>
    <w:rsid w:val="00683354"/>
    <w:rsid w:val="00685632"/>
    <w:rsid w:val="00690830"/>
    <w:rsid w:val="00692083"/>
    <w:rsid w:val="00693DB2"/>
    <w:rsid w:val="006A35A2"/>
    <w:rsid w:val="006A3F6F"/>
    <w:rsid w:val="006A6CC4"/>
    <w:rsid w:val="006C288B"/>
    <w:rsid w:val="006C7CAF"/>
    <w:rsid w:val="006E079C"/>
    <w:rsid w:val="006E13F5"/>
    <w:rsid w:val="006E7047"/>
    <w:rsid w:val="006F0F75"/>
    <w:rsid w:val="006F78E0"/>
    <w:rsid w:val="007025BB"/>
    <w:rsid w:val="00710272"/>
    <w:rsid w:val="0071138E"/>
    <w:rsid w:val="007137B7"/>
    <w:rsid w:val="00717AAF"/>
    <w:rsid w:val="0073526D"/>
    <w:rsid w:val="00743DB7"/>
    <w:rsid w:val="0074711C"/>
    <w:rsid w:val="00751470"/>
    <w:rsid w:val="00755771"/>
    <w:rsid w:val="0076269B"/>
    <w:rsid w:val="00770104"/>
    <w:rsid w:val="00771418"/>
    <w:rsid w:val="00771B14"/>
    <w:rsid w:val="00774036"/>
    <w:rsid w:val="00776CCB"/>
    <w:rsid w:val="00785B79"/>
    <w:rsid w:val="0079191E"/>
    <w:rsid w:val="007A0112"/>
    <w:rsid w:val="007A0799"/>
    <w:rsid w:val="007A1EA8"/>
    <w:rsid w:val="007A35A9"/>
    <w:rsid w:val="007B4506"/>
    <w:rsid w:val="007B68B6"/>
    <w:rsid w:val="007C0B89"/>
    <w:rsid w:val="007C14CF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108D0"/>
    <w:rsid w:val="008111B0"/>
    <w:rsid w:val="00811BF2"/>
    <w:rsid w:val="008244D5"/>
    <w:rsid w:val="008253C6"/>
    <w:rsid w:val="00825F77"/>
    <w:rsid w:val="008359A6"/>
    <w:rsid w:val="00842EFF"/>
    <w:rsid w:val="0084318D"/>
    <w:rsid w:val="00843766"/>
    <w:rsid w:val="00854D5C"/>
    <w:rsid w:val="008557C7"/>
    <w:rsid w:val="008615C8"/>
    <w:rsid w:val="00884ECF"/>
    <w:rsid w:val="00886056"/>
    <w:rsid w:val="008879EF"/>
    <w:rsid w:val="00887B6B"/>
    <w:rsid w:val="0089362C"/>
    <w:rsid w:val="00895054"/>
    <w:rsid w:val="00897607"/>
    <w:rsid w:val="008A2005"/>
    <w:rsid w:val="008A23A0"/>
    <w:rsid w:val="008B3749"/>
    <w:rsid w:val="008C3B71"/>
    <w:rsid w:val="008C55E6"/>
    <w:rsid w:val="008C57B4"/>
    <w:rsid w:val="008D1F92"/>
    <w:rsid w:val="008D435A"/>
    <w:rsid w:val="008D76C2"/>
    <w:rsid w:val="008F23A8"/>
    <w:rsid w:val="008F29FC"/>
    <w:rsid w:val="00901EF9"/>
    <w:rsid w:val="0090256A"/>
    <w:rsid w:val="00903604"/>
    <w:rsid w:val="0090447F"/>
    <w:rsid w:val="009050AC"/>
    <w:rsid w:val="00907EB4"/>
    <w:rsid w:val="009164EE"/>
    <w:rsid w:val="00920D49"/>
    <w:rsid w:val="00925769"/>
    <w:rsid w:val="00943D9C"/>
    <w:rsid w:val="0094684F"/>
    <w:rsid w:val="00950EB5"/>
    <w:rsid w:val="00951412"/>
    <w:rsid w:val="009544AF"/>
    <w:rsid w:val="0096351F"/>
    <w:rsid w:val="00973CA0"/>
    <w:rsid w:val="00976600"/>
    <w:rsid w:val="00977ABB"/>
    <w:rsid w:val="00981E86"/>
    <w:rsid w:val="009832AB"/>
    <w:rsid w:val="00983F9E"/>
    <w:rsid w:val="00984295"/>
    <w:rsid w:val="009A72B0"/>
    <w:rsid w:val="009B5049"/>
    <w:rsid w:val="009C6E0B"/>
    <w:rsid w:val="009E3EA5"/>
    <w:rsid w:val="009E4601"/>
    <w:rsid w:val="009F363A"/>
    <w:rsid w:val="009F6921"/>
    <w:rsid w:val="00A001A6"/>
    <w:rsid w:val="00A03CF0"/>
    <w:rsid w:val="00A10349"/>
    <w:rsid w:val="00A32031"/>
    <w:rsid w:val="00A34B64"/>
    <w:rsid w:val="00A36E5C"/>
    <w:rsid w:val="00A41164"/>
    <w:rsid w:val="00A41CD2"/>
    <w:rsid w:val="00A4539A"/>
    <w:rsid w:val="00A568D9"/>
    <w:rsid w:val="00A60E5D"/>
    <w:rsid w:val="00A65FB7"/>
    <w:rsid w:val="00A72329"/>
    <w:rsid w:val="00A732E7"/>
    <w:rsid w:val="00A747C6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488A"/>
    <w:rsid w:val="00AA651C"/>
    <w:rsid w:val="00AB1BA8"/>
    <w:rsid w:val="00AD7A73"/>
    <w:rsid w:val="00AE22F3"/>
    <w:rsid w:val="00AE5523"/>
    <w:rsid w:val="00AE6E51"/>
    <w:rsid w:val="00AF2EA5"/>
    <w:rsid w:val="00AF3922"/>
    <w:rsid w:val="00B01936"/>
    <w:rsid w:val="00B02ACB"/>
    <w:rsid w:val="00B02D6B"/>
    <w:rsid w:val="00B03AE3"/>
    <w:rsid w:val="00B04092"/>
    <w:rsid w:val="00B1018F"/>
    <w:rsid w:val="00B10B1C"/>
    <w:rsid w:val="00B204FF"/>
    <w:rsid w:val="00B25518"/>
    <w:rsid w:val="00B2716A"/>
    <w:rsid w:val="00B329EB"/>
    <w:rsid w:val="00B33E38"/>
    <w:rsid w:val="00B47F29"/>
    <w:rsid w:val="00B5155E"/>
    <w:rsid w:val="00B52867"/>
    <w:rsid w:val="00B531B2"/>
    <w:rsid w:val="00B61069"/>
    <w:rsid w:val="00B62334"/>
    <w:rsid w:val="00B82C94"/>
    <w:rsid w:val="00B8308C"/>
    <w:rsid w:val="00B87C94"/>
    <w:rsid w:val="00B91851"/>
    <w:rsid w:val="00B92B31"/>
    <w:rsid w:val="00BA4C83"/>
    <w:rsid w:val="00BB5389"/>
    <w:rsid w:val="00BC0C42"/>
    <w:rsid w:val="00BC5F7E"/>
    <w:rsid w:val="00BC6CB7"/>
    <w:rsid w:val="00BD015F"/>
    <w:rsid w:val="00BD35E5"/>
    <w:rsid w:val="00BE31B7"/>
    <w:rsid w:val="00BE46AE"/>
    <w:rsid w:val="00BF7E78"/>
    <w:rsid w:val="00C00593"/>
    <w:rsid w:val="00C14F12"/>
    <w:rsid w:val="00C16856"/>
    <w:rsid w:val="00C2640E"/>
    <w:rsid w:val="00C33AD8"/>
    <w:rsid w:val="00C3516B"/>
    <w:rsid w:val="00C43CE8"/>
    <w:rsid w:val="00C43DD4"/>
    <w:rsid w:val="00C4759F"/>
    <w:rsid w:val="00C61CA4"/>
    <w:rsid w:val="00C63852"/>
    <w:rsid w:val="00C76344"/>
    <w:rsid w:val="00C953AE"/>
    <w:rsid w:val="00CA67B3"/>
    <w:rsid w:val="00CA693C"/>
    <w:rsid w:val="00CA7A63"/>
    <w:rsid w:val="00CB0EC7"/>
    <w:rsid w:val="00CB1F4C"/>
    <w:rsid w:val="00CB3064"/>
    <w:rsid w:val="00CB5B44"/>
    <w:rsid w:val="00CC624E"/>
    <w:rsid w:val="00CD2056"/>
    <w:rsid w:val="00CD3396"/>
    <w:rsid w:val="00CF24AB"/>
    <w:rsid w:val="00CF3B80"/>
    <w:rsid w:val="00CF6D79"/>
    <w:rsid w:val="00D04644"/>
    <w:rsid w:val="00D10D86"/>
    <w:rsid w:val="00D10FBA"/>
    <w:rsid w:val="00D1430A"/>
    <w:rsid w:val="00D16E5A"/>
    <w:rsid w:val="00D30D81"/>
    <w:rsid w:val="00D4346E"/>
    <w:rsid w:val="00D51DED"/>
    <w:rsid w:val="00D522C5"/>
    <w:rsid w:val="00D54618"/>
    <w:rsid w:val="00D547CD"/>
    <w:rsid w:val="00D7142B"/>
    <w:rsid w:val="00D724B3"/>
    <w:rsid w:val="00D752F7"/>
    <w:rsid w:val="00D8006B"/>
    <w:rsid w:val="00D838F5"/>
    <w:rsid w:val="00D90950"/>
    <w:rsid w:val="00D92D7D"/>
    <w:rsid w:val="00DA26D5"/>
    <w:rsid w:val="00DA2F38"/>
    <w:rsid w:val="00DA40F2"/>
    <w:rsid w:val="00DA545D"/>
    <w:rsid w:val="00DA5691"/>
    <w:rsid w:val="00DB5DD9"/>
    <w:rsid w:val="00DC13CD"/>
    <w:rsid w:val="00DC68A6"/>
    <w:rsid w:val="00DC7777"/>
    <w:rsid w:val="00DD49B2"/>
    <w:rsid w:val="00DE2BEE"/>
    <w:rsid w:val="00DE54CB"/>
    <w:rsid w:val="00DF0076"/>
    <w:rsid w:val="00DF0241"/>
    <w:rsid w:val="00DF0D67"/>
    <w:rsid w:val="00DF7CAA"/>
    <w:rsid w:val="00E00FEF"/>
    <w:rsid w:val="00E10A66"/>
    <w:rsid w:val="00E15CAF"/>
    <w:rsid w:val="00E267DB"/>
    <w:rsid w:val="00E31D45"/>
    <w:rsid w:val="00E33CC4"/>
    <w:rsid w:val="00E410A1"/>
    <w:rsid w:val="00E42F66"/>
    <w:rsid w:val="00E5769E"/>
    <w:rsid w:val="00E705CD"/>
    <w:rsid w:val="00E75E45"/>
    <w:rsid w:val="00E93CAC"/>
    <w:rsid w:val="00E96379"/>
    <w:rsid w:val="00ED16AD"/>
    <w:rsid w:val="00ED3974"/>
    <w:rsid w:val="00ED78C4"/>
    <w:rsid w:val="00ED7C42"/>
    <w:rsid w:val="00EE6F5F"/>
    <w:rsid w:val="00F00606"/>
    <w:rsid w:val="00F0190A"/>
    <w:rsid w:val="00F14B36"/>
    <w:rsid w:val="00F218C7"/>
    <w:rsid w:val="00F3216C"/>
    <w:rsid w:val="00F34127"/>
    <w:rsid w:val="00F34281"/>
    <w:rsid w:val="00F42370"/>
    <w:rsid w:val="00F43AB9"/>
    <w:rsid w:val="00F501AB"/>
    <w:rsid w:val="00F5034C"/>
    <w:rsid w:val="00F56899"/>
    <w:rsid w:val="00F63AFD"/>
    <w:rsid w:val="00F67918"/>
    <w:rsid w:val="00F700B5"/>
    <w:rsid w:val="00F85A93"/>
    <w:rsid w:val="00F87448"/>
    <w:rsid w:val="00F91204"/>
    <w:rsid w:val="00F92D9F"/>
    <w:rsid w:val="00F94A05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73F6"/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2E05FB"/>
    <w:pPr>
      <w:widowControl/>
      <w:tabs>
        <w:tab w:val="clear" w:pos="0"/>
      </w:tabs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E05FB"/>
  </w:style>
  <w:style w:type="paragraph" w:styleId="TOC2">
    <w:name w:val="toc 2"/>
    <w:basedOn w:val="Normal"/>
    <w:next w:val="Normal"/>
    <w:autoRedefine/>
    <w:uiPriority w:val="39"/>
    <w:unhideWhenUsed/>
    <w:rsid w:val="002E05FB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2E05F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E05FB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747C6"/>
    <w:rPr>
      <w:b/>
      <w:sz w:val="24"/>
      <w:szCs w:val="24"/>
    </w:rPr>
  </w:style>
  <w:style w:type="paragraph" w:styleId="Revision">
    <w:name w:val="Revision"/>
    <w:hidden/>
    <w:uiPriority w:val="99"/>
    <w:semiHidden/>
    <w:rsid w:val="00951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package" Target="embeddings/Microsoft_Excel_Worksheet.xls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97_-_2004_Worksheet.xls"/><Relationship Id="rId5" Type="http://schemas.openxmlformats.org/officeDocument/2006/relationships/webSettings" Target="webSettings.xml"/><Relationship Id="rId15" Type="http://schemas.openxmlformats.org/officeDocument/2006/relationships/package" Target="embeddings/Microsoft_Excel_Worksheet1.xls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41AE1-6461-CD4D-BADA-2AF2C42AD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0</Pages>
  <Words>828</Words>
  <Characters>472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61</cp:revision>
  <dcterms:created xsi:type="dcterms:W3CDTF">2019-09-10T12:47:00Z</dcterms:created>
  <dcterms:modified xsi:type="dcterms:W3CDTF">2019-09-16T08:07:00Z</dcterms:modified>
</cp:coreProperties>
</file>